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10024E" w14:textId="04B9B0D9" w:rsidR="00122DDA" w:rsidRPr="00002448" w:rsidRDefault="00824F32" w:rsidP="00002448">
      <w:pPr>
        <w:spacing w:after="120" w:line="240" w:lineRule="auto"/>
        <w:rPr>
          <w:rFonts w:cstheme="minorHAnsi"/>
          <w:sz w:val="20"/>
          <w:szCs w:val="20"/>
        </w:rPr>
      </w:pPr>
      <w:r w:rsidRPr="00002448">
        <w:rPr>
          <w:rFonts w:cstheme="minorHAnsi"/>
          <w:sz w:val="20"/>
          <w:szCs w:val="20"/>
        </w:rPr>
        <w:t xml:space="preserve">Załącznik nr </w:t>
      </w:r>
      <w:r w:rsidR="00120E48">
        <w:rPr>
          <w:rFonts w:cstheme="minorHAnsi"/>
          <w:sz w:val="20"/>
          <w:szCs w:val="20"/>
        </w:rPr>
        <w:t>4</w:t>
      </w:r>
      <w:r w:rsidR="00F95CBE" w:rsidRPr="00002448">
        <w:rPr>
          <w:rFonts w:cstheme="minorHAnsi"/>
          <w:sz w:val="20"/>
          <w:szCs w:val="20"/>
        </w:rPr>
        <w:t xml:space="preserve"> </w:t>
      </w:r>
      <w:r w:rsidR="00122DDA" w:rsidRPr="00002448">
        <w:rPr>
          <w:rFonts w:cstheme="minorHAnsi"/>
          <w:sz w:val="20"/>
          <w:szCs w:val="20"/>
        </w:rPr>
        <w:t xml:space="preserve">do </w:t>
      </w:r>
      <w:r w:rsidR="00E96C30" w:rsidRPr="00002448">
        <w:rPr>
          <w:rFonts w:cstheme="minorHAnsi"/>
          <w:sz w:val="20"/>
          <w:szCs w:val="20"/>
        </w:rPr>
        <w:t>„</w:t>
      </w:r>
      <w:r w:rsidR="00ED1785" w:rsidRPr="00002448">
        <w:rPr>
          <w:rFonts w:cstheme="minorHAnsi"/>
          <w:sz w:val="20"/>
          <w:szCs w:val="20"/>
        </w:rPr>
        <w:t>Ogłoszenia o konkursie CTT CITTRU w ramach działań ukierunkowanych na tworzenie innowacji oraz na komercjalizację wyników badań naukowych</w:t>
      </w:r>
      <w:r w:rsidR="00E96C30" w:rsidRPr="00002448">
        <w:rPr>
          <w:rFonts w:cstheme="minorHAnsi"/>
          <w:sz w:val="20"/>
          <w:szCs w:val="20"/>
        </w:rPr>
        <w:t>”</w:t>
      </w:r>
    </w:p>
    <w:p w14:paraId="57355AE1" w14:textId="77777777" w:rsidR="00122DDA" w:rsidRPr="00002448" w:rsidRDefault="00122DDA" w:rsidP="00002448">
      <w:pPr>
        <w:spacing w:after="120" w:line="240" w:lineRule="auto"/>
        <w:ind w:left="426"/>
        <w:rPr>
          <w:rFonts w:cstheme="minorHAnsi"/>
          <w:sz w:val="24"/>
          <w:szCs w:val="24"/>
        </w:rPr>
      </w:pPr>
    </w:p>
    <w:p w14:paraId="132900A7" w14:textId="118F8808" w:rsidR="00A42830" w:rsidRPr="00002448" w:rsidRDefault="00097DD0" w:rsidP="00002448">
      <w:pPr>
        <w:spacing w:after="120" w:line="240" w:lineRule="auto"/>
        <w:rPr>
          <w:rFonts w:cstheme="minorHAnsi"/>
          <w:b/>
          <w:sz w:val="24"/>
          <w:szCs w:val="24"/>
        </w:rPr>
      </w:pPr>
      <w:r w:rsidRPr="00002448">
        <w:rPr>
          <w:rFonts w:cstheme="minorHAnsi"/>
          <w:b/>
          <w:sz w:val="24"/>
          <w:szCs w:val="24"/>
        </w:rPr>
        <w:t xml:space="preserve">Wniosek o dofinansowanie </w:t>
      </w:r>
    </w:p>
    <w:p w14:paraId="5BE4A5EA" w14:textId="7084010B" w:rsidR="00122DDA" w:rsidRPr="00002448" w:rsidRDefault="00097DD0" w:rsidP="00002448">
      <w:pPr>
        <w:spacing w:after="120" w:line="240" w:lineRule="auto"/>
        <w:rPr>
          <w:rFonts w:cstheme="minorHAnsi"/>
          <w:b/>
          <w:sz w:val="24"/>
          <w:szCs w:val="24"/>
        </w:rPr>
      </w:pPr>
      <w:r w:rsidRPr="00002448">
        <w:rPr>
          <w:rFonts w:cstheme="minorHAnsi"/>
          <w:b/>
          <w:sz w:val="24"/>
          <w:szCs w:val="24"/>
        </w:rPr>
        <w:t xml:space="preserve">Ścieżka 2 – podniesienie </w:t>
      </w:r>
      <w:r w:rsidR="00ED1785" w:rsidRPr="00002448">
        <w:rPr>
          <w:rFonts w:cstheme="minorHAnsi"/>
          <w:b/>
          <w:sz w:val="24"/>
          <w:szCs w:val="24"/>
        </w:rPr>
        <w:t>poziomu gotowości do wdrożenia</w:t>
      </w:r>
    </w:p>
    <w:p w14:paraId="6DBDFB3D" w14:textId="77777777" w:rsidR="005E527C" w:rsidRPr="00002448" w:rsidRDefault="005E527C" w:rsidP="00002448">
      <w:pPr>
        <w:spacing w:after="120" w:line="240" w:lineRule="auto"/>
        <w:jc w:val="center"/>
        <w:rPr>
          <w:rFonts w:cstheme="minorHAnsi"/>
          <w:sz w:val="24"/>
          <w:szCs w:val="24"/>
        </w:rPr>
      </w:pPr>
    </w:p>
    <w:tbl>
      <w:tblPr>
        <w:tblStyle w:val="Tabela-Siatka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9042"/>
      </w:tblGrid>
      <w:tr w:rsidR="00122DDA" w:rsidRPr="00002448" w14:paraId="146933AC" w14:textId="77777777" w:rsidTr="00CC1F23">
        <w:tc>
          <w:tcPr>
            <w:tcW w:w="9212" w:type="dxa"/>
          </w:tcPr>
          <w:p w14:paraId="2C5C4F51" w14:textId="3EC99681" w:rsidR="005E527C" w:rsidRPr="00002448" w:rsidRDefault="00122DDA" w:rsidP="00002448">
            <w:pPr>
              <w:pStyle w:val="Akapitzlist"/>
              <w:ind w:left="0"/>
              <w:jc w:val="both"/>
              <w:rPr>
                <w:rFonts w:cstheme="minorHAnsi"/>
                <w:b w:val="0"/>
                <w:sz w:val="24"/>
                <w:szCs w:val="24"/>
              </w:rPr>
            </w:pPr>
            <w:r w:rsidRPr="00002448">
              <w:rPr>
                <w:rFonts w:cstheme="minorHAnsi"/>
                <w:sz w:val="24"/>
                <w:szCs w:val="24"/>
              </w:rPr>
              <w:t>W przypadku pytań prosimy o kontakt z Centrum Transferu Technologii CITTRU.</w:t>
            </w:r>
            <w:r w:rsidRPr="00002448">
              <w:rPr>
                <w:rFonts w:cstheme="minorHAnsi"/>
                <w:b w:val="0"/>
                <w:sz w:val="24"/>
                <w:szCs w:val="24"/>
              </w:rPr>
              <w:t xml:space="preserve"> Osob</w:t>
            </w:r>
            <w:r w:rsidR="008250E1" w:rsidRPr="00002448">
              <w:rPr>
                <w:rFonts w:cstheme="minorHAnsi"/>
                <w:b w:val="0"/>
                <w:sz w:val="24"/>
                <w:szCs w:val="24"/>
              </w:rPr>
              <w:t xml:space="preserve">ami do kontaktu są </w:t>
            </w:r>
            <w:r w:rsidR="00F27E6E" w:rsidRPr="00002448">
              <w:rPr>
                <w:rFonts w:cstheme="minorHAnsi"/>
                <w:b w:val="0"/>
                <w:sz w:val="24"/>
                <w:szCs w:val="24"/>
              </w:rPr>
              <w:t>Gabriela Konopka-Cupiał</w:t>
            </w:r>
            <w:r w:rsidR="00C8007D" w:rsidRPr="00002448">
              <w:rPr>
                <w:rFonts w:cstheme="minorHAnsi"/>
                <w:b w:val="0"/>
                <w:sz w:val="24"/>
                <w:szCs w:val="24"/>
              </w:rPr>
              <w:t xml:space="preserve"> (</w:t>
            </w:r>
            <w:hyperlink r:id="rId11" w:history="1">
              <w:r w:rsidR="00F27E6E" w:rsidRPr="00002448">
                <w:rPr>
                  <w:rStyle w:val="Hipercze"/>
                  <w:rFonts w:cstheme="minorHAnsi"/>
                  <w:b w:val="0"/>
                  <w:sz w:val="24"/>
                  <w:szCs w:val="24"/>
                </w:rPr>
                <w:t>gabriela.konopka-cupial@uj.edu.pl</w:t>
              </w:r>
            </w:hyperlink>
            <w:r w:rsidR="00C8007D" w:rsidRPr="00002448">
              <w:rPr>
                <w:rFonts w:cstheme="minorHAnsi"/>
                <w:b w:val="0"/>
                <w:sz w:val="24"/>
                <w:szCs w:val="24"/>
              </w:rPr>
              <w:t>, 12 664 42 0</w:t>
            </w:r>
            <w:r w:rsidR="00F27E6E" w:rsidRPr="00002448">
              <w:rPr>
                <w:rFonts w:cstheme="minorHAnsi"/>
                <w:b w:val="0"/>
                <w:sz w:val="24"/>
                <w:szCs w:val="24"/>
              </w:rPr>
              <w:t>5</w:t>
            </w:r>
            <w:r w:rsidR="00C8007D" w:rsidRPr="00002448">
              <w:rPr>
                <w:rFonts w:cstheme="minorHAnsi"/>
                <w:b w:val="0"/>
                <w:sz w:val="24"/>
                <w:szCs w:val="24"/>
              </w:rPr>
              <w:t xml:space="preserve">) lub </w:t>
            </w:r>
            <w:r w:rsidR="008250E1" w:rsidRPr="00002448">
              <w:rPr>
                <w:rFonts w:cstheme="minorHAnsi"/>
                <w:b w:val="0"/>
                <w:sz w:val="24"/>
                <w:szCs w:val="24"/>
              </w:rPr>
              <w:t>brokerzy wymienieni na stronie internetowej www.cittru.uj.edu.pl</w:t>
            </w:r>
          </w:p>
          <w:p w14:paraId="4A1CD921" w14:textId="77777777" w:rsidR="00194A05" w:rsidRPr="00002448" w:rsidRDefault="00194A05" w:rsidP="00002448">
            <w:pPr>
              <w:pStyle w:val="Akapitzlist"/>
              <w:ind w:left="0"/>
              <w:jc w:val="both"/>
              <w:rPr>
                <w:rFonts w:cstheme="minorHAnsi"/>
                <w:sz w:val="24"/>
                <w:szCs w:val="24"/>
              </w:rPr>
            </w:pPr>
          </w:p>
          <w:p w14:paraId="6C5BAF83" w14:textId="051B42C0" w:rsidR="00122DDA" w:rsidRPr="00002448" w:rsidRDefault="008250E1" w:rsidP="00002448">
            <w:pPr>
              <w:pStyle w:val="Akapitzlist"/>
              <w:ind w:left="0"/>
              <w:jc w:val="both"/>
              <w:rPr>
                <w:rFonts w:cstheme="minorHAnsi"/>
                <w:sz w:val="24"/>
                <w:szCs w:val="24"/>
              </w:rPr>
            </w:pPr>
            <w:r w:rsidRPr="00002448">
              <w:rPr>
                <w:rFonts w:cstheme="minorHAnsi"/>
                <w:sz w:val="24"/>
                <w:szCs w:val="24"/>
              </w:rPr>
              <w:t>Wniosek w</w:t>
            </w:r>
            <w:r w:rsidR="00122DDA" w:rsidRPr="00002448">
              <w:rPr>
                <w:rFonts w:cstheme="minorHAnsi"/>
                <w:sz w:val="24"/>
                <w:szCs w:val="24"/>
              </w:rPr>
              <w:t>ypełni</w:t>
            </w:r>
            <w:r w:rsidRPr="00002448">
              <w:rPr>
                <w:rFonts w:cstheme="minorHAnsi"/>
                <w:sz w:val="24"/>
                <w:szCs w:val="24"/>
              </w:rPr>
              <w:t>ony i</w:t>
            </w:r>
            <w:r w:rsidR="005E527C" w:rsidRPr="00002448">
              <w:rPr>
                <w:rFonts w:cstheme="minorHAnsi"/>
                <w:sz w:val="24"/>
                <w:szCs w:val="24"/>
              </w:rPr>
              <w:t xml:space="preserve"> podpisan</w:t>
            </w:r>
            <w:r w:rsidRPr="00002448">
              <w:rPr>
                <w:rFonts w:cstheme="minorHAnsi"/>
                <w:sz w:val="24"/>
                <w:szCs w:val="24"/>
              </w:rPr>
              <w:t>y</w:t>
            </w:r>
            <w:r w:rsidR="005E527C" w:rsidRPr="00002448">
              <w:rPr>
                <w:rFonts w:cstheme="minorHAnsi"/>
                <w:sz w:val="24"/>
                <w:szCs w:val="24"/>
              </w:rPr>
              <w:t xml:space="preserve"> przez </w:t>
            </w:r>
            <w:r w:rsidRPr="00002448">
              <w:rPr>
                <w:rFonts w:cstheme="minorHAnsi"/>
                <w:sz w:val="24"/>
                <w:szCs w:val="24"/>
              </w:rPr>
              <w:t xml:space="preserve">wymagane </w:t>
            </w:r>
            <w:r w:rsidR="005E527C" w:rsidRPr="00002448">
              <w:rPr>
                <w:rFonts w:cstheme="minorHAnsi"/>
                <w:sz w:val="24"/>
                <w:szCs w:val="24"/>
              </w:rPr>
              <w:t xml:space="preserve">osoby </w:t>
            </w:r>
            <w:r w:rsidRPr="00002448">
              <w:rPr>
                <w:rFonts w:cstheme="minorHAnsi"/>
                <w:sz w:val="24"/>
                <w:szCs w:val="24"/>
              </w:rPr>
              <w:t xml:space="preserve">należy złożyć </w:t>
            </w:r>
            <w:r w:rsidR="00194A05" w:rsidRPr="00002448">
              <w:rPr>
                <w:rFonts w:cstheme="minorHAnsi"/>
                <w:sz w:val="24"/>
                <w:szCs w:val="24"/>
              </w:rPr>
              <w:t xml:space="preserve">w </w:t>
            </w:r>
            <w:r w:rsidR="00C8007D" w:rsidRPr="00002448">
              <w:rPr>
                <w:rFonts w:cstheme="minorHAnsi"/>
                <w:sz w:val="24"/>
                <w:szCs w:val="24"/>
              </w:rPr>
              <w:t xml:space="preserve">sekretariacie CTT CITTRU lub w formie </w:t>
            </w:r>
            <w:r w:rsidR="00F27E6E" w:rsidRPr="00002448">
              <w:rPr>
                <w:rFonts w:cstheme="minorHAnsi"/>
                <w:sz w:val="24"/>
                <w:szCs w:val="24"/>
              </w:rPr>
              <w:t xml:space="preserve">elektronicznej </w:t>
            </w:r>
            <w:r w:rsidRPr="00002448">
              <w:rPr>
                <w:rFonts w:cstheme="minorHAnsi"/>
                <w:sz w:val="24"/>
                <w:szCs w:val="24"/>
              </w:rPr>
              <w:t>na adres e-mail cittru@uj.edu.pl.</w:t>
            </w:r>
          </w:p>
        </w:tc>
      </w:tr>
    </w:tbl>
    <w:p w14:paraId="6CBDAAE6" w14:textId="77777777" w:rsidR="00122DDA" w:rsidRPr="00002448" w:rsidRDefault="00122DDA" w:rsidP="00002448">
      <w:pPr>
        <w:pStyle w:val="Akapitzlist"/>
        <w:spacing w:line="240" w:lineRule="auto"/>
        <w:ind w:left="0"/>
        <w:jc w:val="both"/>
        <w:rPr>
          <w:rFonts w:cstheme="minorHAnsi"/>
          <w:sz w:val="24"/>
          <w:szCs w:val="24"/>
        </w:rPr>
      </w:pPr>
    </w:p>
    <w:p w14:paraId="63B9A3C2" w14:textId="77777777" w:rsidR="00002448" w:rsidRDefault="00002448" w:rsidP="00002448">
      <w:pPr>
        <w:pStyle w:val="Akapitzlist"/>
        <w:keepNext/>
        <w:spacing w:line="240" w:lineRule="auto"/>
        <w:ind w:left="0"/>
        <w:jc w:val="both"/>
        <w:rPr>
          <w:rFonts w:cstheme="minorHAnsi"/>
          <w:sz w:val="24"/>
          <w:szCs w:val="24"/>
        </w:rPr>
      </w:pPr>
    </w:p>
    <w:p w14:paraId="43522886" w14:textId="05A345CE" w:rsidR="0096639C" w:rsidRPr="00002448" w:rsidRDefault="005E527C" w:rsidP="00002448">
      <w:pPr>
        <w:pStyle w:val="Akapitzlist"/>
        <w:keepNext/>
        <w:spacing w:line="240" w:lineRule="auto"/>
        <w:ind w:left="0"/>
        <w:jc w:val="both"/>
        <w:rPr>
          <w:rFonts w:cstheme="minorHAnsi"/>
          <w:sz w:val="24"/>
          <w:szCs w:val="24"/>
        </w:rPr>
      </w:pPr>
      <w:r w:rsidRPr="00002448">
        <w:rPr>
          <w:rFonts w:cstheme="minorHAnsi"/>
          <w:sz w:val="24"/>
          <w:szCs w:val="24"/>
        </w:rPr>
        <w:t>Ty</w:t>
      </w:r>
      <w:r w:rsidR="0096639C" w:rsidRPr="00002448">
        <w:rPr>
          <w:rFonts w:cstheme="minorHAnsi"/>
          <w:sz w:val="24"/>
          <w:szCs w:val="24"/>
        </w:rPr>
        <w:t xml:space="preserve">tuł </w:t>
      </w:r>
      <w:r w:rsidR="005E47CA" w:rsidRPr="00002448">
        <w:rPr>
          <w:rFonts w:cstheme="minorHAnsi"/>
          <w:sz w:val="24"/>
          <w:szCs w:val="24"/>
        </w:rPr>
        <w:t>Innowacji</w:t>
      </w:r>
      <w:r w:rsidR="00536CCC" w:rsidRPr="00002448">
        <w:rPr>
          <w:rFonts w:cstheme="minorHAnsi"/>
          <w:sz w:val="24"/>
          <w:szCs w:val="24"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22DDA" w:rsidRPr="00002448" w14:paraId="0E8447A6" w14:textId="77777777" w:rsidTr="00CC1F23">
        <w:tc>
          <w:tcPr>
            <w:tcW w:w="9212" w:type="dxa"/>
          </w:tcPr>
          <w:p w14:paraId="41E976F8" w14:textId="77777777" w:rsidR="00122DDA" w:rsidRPr="00002448" w:rsidRDefault="00122DDA" w:rsidP="00002448">
            <w:pPr>
              <w:spacing w:after="120"/>
              <w:ind w:left="364"/>
              <w:jc w:val="both"/>
              <w:rPr>
                <w:rFonts w:cstheme="minorHAnsi"/>
                <w:sz w:val="24"/>
                <w:szCs w:val="24"/>
              </w:rPr>
            </w:pPr>
          </w:p>
          <w:p w14:paraId="3485DD37" w14:textId="77777777" w:rsidR="00122DDA" w:rsidRPr="00002448" w:rsidRDefault="00122DDA" w:rsidP="00002448">
            <w:pPr>
              <w:spacing w:after="120"/>
              <w:ind w:left="364"/>
              <w:jc w:val="both"/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</w:tbl>
    <w:p w14:paraId="18874692" w14:textId="18AAFD7F" w:rsidR="000910DB" w:rsidRDefault="000910DB" w:rsidP="00002448">
      <w:pPr>
        <w:pStyle w:val="Akapitzlist"/>
        <w:keepNext/>
        <w:spacing w:line="240" w:lineRule="auto"/>
        <w:ind w:left="0"/>
        <w:jc w:val="both"/>
        <w:rPr>
          <w:rFonts w:cstheme="minorHAnsi"/>
          <w:sz w:val="24"/>
          <w:szCs w:val="24"/>
        </w:rPr>
      </w:pPr>
    </w:p>
    <w:p w14:paraId="72CBBC49" w14:textId="77777777" w:rsidR="000910DB" w:rsidRDefault="000910DB" w:rsidP="00002448">
      <w:pPr>
        <w:pStyle w:val="Akapitzlist"/>
        <w:keepNext/>
        <w:spacing w:line="240" w:lineRule="auto"/>
        <w:ind w:left="0"/>
        <w:jc w:val="both"/>
        <w:rPr>
          <w:rFonts w:cstheme="minorHAnsi"/>
          <w:sz w:val="24"/>
          <w:szCs w:val="24"/>
        </w:rPr>
      </w:pPr>
    </w:p>
    <w:p w14:paraId="1182A07F" w14:textId="68622737" w:rsidR="00B723CD" w:rsidRPr="00002448" w:rsidRDefault="005E47CA" w:rsidP="00002448">
      <w:pPr>
        <w:pStyle w:val="Akapitzlist"/>
        <w:keepNext/>
        <w:spacing w:line="240" w:lineRule="auto"/>
        <w:ind w:left="0"/>
        <w:jc w:val="both"/>
        <w:rPr>
          <w:rFonts w:cstheme="minorHAnsi"/>
          <w:sz w:val="24"/>
          <w:szCs w:val="24"/>
        </w:rPr>
      </w:pPr>
      <w:r w:rsidRPr="00002448">
        <w:rPr>
          <w:rFonts w:cstheme="minorHAnsi"/>
          <w:sz w:val="24"/>
          <w:szCs w:val="24"/>
        </w:rPr>
        <w:t>Wewnętrzny numer ewidencyjny P-XXX nadany przez CTT CITTRU</w:t>
      </w:r>
      <w:r w:rsidR="00FD3768" w:rsidRPr="00002448">
        <w:rPr>
          <w:rFonts w:cstheme="minorHAnsi"/>
          <w:sz w:val="24"/>
          <w:szCs w:val="24"/>
        </w:rPr>
        <w:t xml:space="preserve"> oraz data </w:t>
      </w:r>
      <w:r w:rsidR="00E96C30" w:rsidRPr="00002448">
        <w:rPr>
          <w:rFonts w:cstheme="minorHAnsi"/>
          <w:sz w:val="24"/>
          <w:szCs w:val="24"/>
        </w:rPr>
        <w:t>wydania decyzji o komercjalizacji</w:t>
      </w:r>
      <w:r w:rsidR="00536CCC" w:rsidRPr="00002448">
        <w:rPr>
          <w:rFonts w:cstheme="minorHAnsi"/>
          <w:sz w:val="24"/>
          <w:szCs w:val="24"/>
        </w:rPr>
        <w:t>:</w:t>
      </w:r>
      <w:r w:rsidRPr="00002448">
        <w:rPr>
          <w:rFonts w:cstheme="minorHAnsi"/>
          <w:sz w:val="24"/>
          <w:szCs w:val="24"/>
        </w:rPr>
        <w:t xml:space="preserve">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B723CD" w:rsidRPr="00002448" w14:paraId="1F87FEDB" w14:textId="77777777" w:rsidTr="00152FED">
        <w:tc>
          <w:tcPr>
            <w:tcW w:w="9212" w:type="dxa"/>
          </w:tcPr>
          <w:p w14:paraId="5B53EB92" w14:textId="77777777" w:rsidR="00B723CD" w:rsidRPr="00002448" w:rsidRDefault="00B723CD" w:rsidP="00002448">
            <w:pPr>
              <w:spacing w:after="120"/>
              <w:ind w:left="364"/>
              <w:jc w:val="both"/>
              <w:rPr>
                <w:rFonts w:cstheme="minorHAnsi"/>
                <w:sz w:val="24"/>
                <w:szCs w:val="24"/>
              </w:rPr>
            </w:pPr>
          </w:p>
          <w:p w14:paraId="3D812C29" w14:textId="77777777" w:rsidR="00B723CD" w:rsidRPr="00002448" w:rsidRDefault="00B723CD" w:rsidP="00002448">
            <w:pPr>
              <w:spacing w:after="120"/>
              <w:ind w:left="364"/>
              <w:jc w:val="both"/>
              <w:rPr>
                <w:rFonts w:cstheme="minorHAnsi"/>
                <w:sz w:val="24"/>
                <w:szCs w:val="24"/>
              </w:rPr>
            </w:pPr>
          </w:p>
        </w:tc>
      </w:tr>
    </w:tbl>
    <w:p w14:paraId="5209529F" w14:textId="77777777" w:rsidR="005E47CA" w:rsidRPr="00002448" w:rsidRDefault="005E47CA" w:rsidP="00002448">
      <w:pPr>
        <w:keepNext/>
        <w:spacing w:after="120" w:line="240" w:lineRule="auto"/>
        <w:jc w:val="both"/>
        <w:rPr>
          <w:rFonts w:cstheme="minorHAnsi"/>
          <w:b/>
          <w:sz w:val="24"/>
          <w:szCs w:val="24"/>
        </w:rPr>
      </w:pPr>
    </w:p>
    <w:p w14:paraId="09D17CC3" w14:textId="7D686D13" w:rsidR="005E47CA" w:rsidRPr="00002448" w:rsidRDefault="005E47CA" w:rsidP="00002448">
      <w:pPr>
        <w:keepNext/>
        <w:spacing w:after="120" w:line="240" w:lineRule="auto"/>
        <w:jc w:val="both"/>
        <w:rPr>
          <w:rFonts w:cstheme="minorHAnsi"/>
          <w:b/>
          <w:sz w:val="24"/>
          <w:szCs w:val="24"/>
        </w:rPr>
      </w:pPr>
      <w:r w:rsidRPr="00002448">
        <w:rPr>
          <w:rFonts w:cstheme="minorHAnsi"/>
          <w:b/>
          <w:sz w:val="24"/>
          <w:szCs w:val="24"/>
        </w:rPr>
        <w:t>Etap</w:t>
      </w:r>
      <w:r w:rsidR="007E110B" w:rsidRPr="00002448">
        <w:rPr>
          <w:rFonts w:cstheme="minorHAnsi"/>
          <w:b/>
          <w:sz w:val="24"/>
          <w:szCs w:val="24"/>
        </w:rPr>
        <w:t xml:space="preserve"> </w:t>
      </w:r>
      <w:r w:rsidRPr="00002448">
        <w:rPr>
          <w:rFonts w:cstheme="minorHAnsi"/>
          <w:b/>
          <w:sz w:val="24"/>
          <w:szCs w:val="24"/>
        </w:rPr>
        <w:t xml:space="preserve">Innowacji </w:t>
      </w:r>
      <w:r w:rsidRPr="00002448">
        <w:rPr>
          <w:rFonts w:cstheme="minorHAnsi"/>
          <w:sz w:val="24"/>
          <w:szCs w:val="24"/>
        </w:rPr>
        <w:t>(</w:t>
      </w:r>
      <w:proofErr w:type="spellStart"/>
      <w:r w:rsidRPr="00002448">
        <w:rPr>
          <w:rFonts w:cstheme="minorHAnsi"/>
          <w:sz w:val="24"/>
          <w:szCs w:val="24"/>
          <w:lang w:val="fr-FR"/>
        </w:rPr>
        <w:t>zaznacz</w:t>
      </w:r>
      <w:proofErr w:type="spellEnd"/>
      <w:r w:rsidRPr="00002448">
        <w:rPr>
          <w:rFonts w:cstheme="minorHAnsi"/>
          <w:sz w:val="24"/>
          <w:szCs w:val="24"/>
          <w:lang w:val="fr-FR"/>
        </w:rPr>
        <w:t xml:space="preserve"> </w:t>
      </w:r>
      <w:proofErr w:type="spellStart"/>
      <w:r w:rsidRPr="00002448">
        <w:rPr>
          <w:rFonts w:cstheme="minorHAnsi"/>
          <w:sz w:val="24"/>
          <w:szCs w:val="24"/>
          <w:lang w:val="fr-FR"/>
        </w:rPr>
        <w:t>właściwe</w:t>
      </w:r>
      <w:proofErr w:type="spellEnd"/>
      <w:r w:rsidRPr="00002448">
        <w:rPr>
          <w:rFonts w:cstheme="minorHAnsi"/>
          <w:sz w:val="24"/>
          <w:szCs w:val="24"/>
          <w:lang w:val="fr-FR"/>
        </w:rPr>
        <w:t>):</w:t>
      </w: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700"/>
        <w:gridCol w:w="8367"/>
      </w:tblGrid>
      <w:tr w:rsidR="005E47CA" w:rsidRPr="00002448" w14:paraId="4D2769D7" w14:textId="77777777" w:rsidTr="00002448">
        <w:trPr>
          <w:trHeight w:val="288"/>
        </w:trPr>
        <w:tc>
          <w:tcPr>
            <w:tcW w:w="700" w:type="dxa"/>
            <w:noWrap/>
            <w:hideMark/>
          </w:tcPr>
          <w:p w14:paraId="44AC0C9F" w14:textId="77777777" w:rsidR="005E47CA" w:rsidRPr="00002448" w:rsidRDefault="005E47CA" w:rsidP="00002448">
            <w:pPr>
              <w:keepNext/>
              <w:spacing w:after="120"/>
              <w:jc w:val="both"/>
              <w:rPr>
                <w:rFonts w:cstheme="minorHAnsi"/>
                <w:b/>
                <w:sz w:val="24"/>
                <w:szCs w:val="24"/>
              </w:rPr>
            </w:pPr>
            <w:r w:rsidRPr="00002448">
              <w:rPr>
                <w:rFonts w:cstheme="minorHAnsi"/>
                <w:b/>
                <w:sz w:val="24"/>
                <w:szCs w:val="24"/>
              </w:rPr>
              <w:t> </w:t>
            </w:r>
          </w:p>
        </w:tc>
        <w:tc>
          <w:tcPr>
            <w:tcW w:w="8367" w:type="dxa"/>
            <w:noWrap/>
            <w:vAlign w:val="center"/>
            <w:hideMark/>
          </w:tcPr>
          <w:p w14:paraId="176D0A0E" w14:textId="55F14208" w:rsidR="005E47CA" w:rsidRPr="00002448" w:rsidRDefault="007E110B" w:rsidP="00002448">
            <w:pPr>
              <w:keepNext/>
              <w:spacing w:after="120"/>
              <w:jc w:val="both"/>
              <w:rPr>
                <w:rFonts w:cstheme="minorHAnsi"/>
                <w:bCs/>
                <w:sz w:val="24"/>
                <w:szCs w:val="24"/>
              </w:rPr>
            </w:pPr>
            <w:r w:rsidRPr="00002448">
              <w:rPr>
                <w:rFonts w:cstheme="minorHAnsi"/>
                <w:bCs/>
                <w:sz w:val="24"/>
                <w:szCs w:val="24"/>
              </w:rPr>
              <w:t xml:space="preserve">Wynalazek chroniony zgłoszeniem </w:t>
            </w:r>
            <w:r w:rsidR="005E47CA" w:rsidRPr="00002448">
              <w:rPr>
                <w:rFonts w:cstheme="minorHAnsi"/>
                <w:bCs/>
                <w:sz w:val="24"/>
                <w:szCs w:val="24"/>
              </w:rPr>
              <w:t>patentow</w:t>
            </w:r>
            <w:r w:rsidRPr="00002448">
              <w:rPr>
                <w:rFonts w:cstheme="minorHAnsi"/>
                <w:bCs/>
                <w:sz w:val="24"/>
                <w:szCs w:val="24"/>
              </w:rPr>
              <w:t>ym</w:t>
            </w:r>
            <w:r w:rsidR="005E47CA" w:rsidRPr="00002448">
              <w:rPr>
                <w:rFonts w:cstheme="minorHAnsi"/>
                <w:bCs/>
                <w:sz w:val="24"/>
                <w:szCs w:val="24"/>
              </w:rPr>
              <w:t xml:space="preserve"> </w:t>
            </w:r>
          </w:p>
        </w:tc>
      </w:tr>
      <w:tr w:rsidR="005E47CA" w:rsidRPr="00002448" w14:paraId="373B27CA" w14:textId="77777777" w:rsidTr="00002448">
        <w:trPr>
          <w:trHeight w:val="288"/>
        </w:trPr>
        <w:tc>
          <w:tcPr>
            <w:tcW w:w="700" w:type="dxa"/>
            <w:noWrap/>
            <w:hideMark/>
          </w:tcPr>
          <w:p w14:paraId="7C144421" w14:textId="77777777" w:rsidR="005E47CA" w:rsidRPr="00002448" w:rsidRDefault="005E47CA" w:rsidP="00002448">
            <w:pPr>
              <w:keepNext/>
              <w:spacing w:after="120"/>
              <w:jc w:val="both"/>
              <w:rPr>
                <w:rFonts w:cstheme="minorHAnsi"/>
                <w:b/>
                <w:sz w:val="24"/>
                <w:szCs w:val="24"/>
              </w:rPr>
            </w:pPr>
            <w:r w:rsidRPr="00002448">
              <w:rPr>
                <w:rFonts w:cstheme="minorHAnsi"/>
                <w:b/>
                <w:sz w:val="24"/>
                <w:szCs w:val="24"/>
              </w:rPr>
              <w:t> </w:t>
            </w:r>
          </w:p>
        </w:tc>
        <w:tc>
          <w:tcPr>
            <w:tcW w:w="8367" w:type="dxa"/>
            <w:noWrap/>
            <w:vAlign w:val="center"/>
            <w:hideMark/>
          </w:tcPr>
          <w:p w14:paraId="30869CD3" w14:textId="444EF72A" w:rsidR="005E47CA" w:rsidRPr="00002448" w:rsidRDefault="007E110B" w:rsidP="00002448">
            <w:pPr>
              <w:keepNext/>
              <w:spacing w:after="120"/>
              <w:jc w:val="both"/>
              <w:rPr>
                <w:rFonts w:cstheme="minorHAnsi"/>
                <w:bCs/>
                <w:sz w:val="24"/>
                <w:szCs w:val="24"/>
              </w:rPr>
            </w:pPr>
            <w:r w:rsidRPr="00002448">
              <w:rPr>
                <w:rFonts w:cstheme="minorHAnsi"/>
                <w:bCs/>
                <w:sz w:val="24"/>
                <w:szCs w:val="24"/>
              </w:rPr>
              <w:t xml:space="preserve">Istnieje </w:t>
            </w:r>
            <w:r w:rsidR="005E47CA" w:rsidRPr="00002448">
              <w:rPr>
                <w:rFonts w:cstheme="minorHAnsi"/>
                <w:bCs/>
                <w:sz w:val="24"/>
                <w:szCs w:val="24"/>
              </w:rPr>
              <w:t>pierwsza wersja produktu lub usługi</w:t>
            </w:r>
          </w:p>
        </w:tc>
      </w:tr>
      <w:tr w:rsidR="00F922EA" w:rsidRPr="00002448" w14:paraId="13534B97" w14:textId="77777777" w:rsidTr="00002448">
        <w:trPr>
          <w:trHeight w:val="288"/>
        </w:trPr>
        <w:tc>
          <w:tcPr>
            <w:tcW w:w="700" w:type="dxa"/>
            <w:noWrap/>
          </w:tcPr>
          <w:p w14:paraId="44880201" w14:textId="77777777" w:rsidR="00F922EA" w:rsidRPr="00002448" w:rsidRDefault="00F922EA" w:rsidP="00002448">
            <w:pPr>
              <w:keepNext/>
              <w:spacing w:after="120"/>
              <w:jc w:val="both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367" w:type="dxa"/>
            <w:noWrap/>
            <w:vAlign w:val="center"/>
          </w:tcPr>
          <w:p w14:paraId="30C1BBED" w14:textId="4356477F" w:rsidR="00F922EA" w:rsidRPr="00002448" w:rsidRDefault="000B39F4" w:rsidP="00002448">
            <w:pPr>
              <w:keepNext/>
              <w:spacing w:after="120"/>
              <w:jc w:val="both"/>
              <w:rPr>
                <w:rFonts w:cstheme="minorHAnsi"/>
                <w:bCs/>
                <w:sz w:val="24"/>
                <w:szCs w:val="24"/>
              </w:rPr>
            </w:pPr>
            <w:r w:rsidRPr="00002448">
              <w:rPr>
                <w:rFonts w:cstheme="minorHAnsi"/>
                <w:bCs/>
                <w:sz w:val="24"/>
                <w:szCs w:val="24"/>
              </w:rPr>
              <w:t>Istnieją w</w:t>
            </w:r>
            <w:r w:rsidR="005D1275" w:rsidRPr="00002448">
              <w:rPr>
                <w:rFonts w:cstheme="minorHAnsi"/>
                <w:bCs/>
                <w:sz w:val="24"/>
                <w:szCs w:val="24"/>
              </w:rPr>
              <w:t xml:space="preserve">yniki badań </w:t>
            </w:r>
            <w:r w:rsidR="005D1275" w:rsidRPr="00002448">
              <w:rPr>
                <w:rFonts w:cstheme="minorHAnsi"/>
                <w:bCs/>
                <w:i/>
                <w:iCs/>
                <w:sz w:val="24"/>
                <w:szCs w:val="24"/>
              </w:rPr>
              <w:t xml:space="preserve">proof of </w:t>
            </w:r>
            <w:proofErr w:type="spellStart"/>
            <w:r w:rsidR="005D1275" w:rsidRPr="00002448">
              <w:rPr>
                <w:rFonts w:cstheme="minorHAnsi"/>
                <w:bCs/>
                <w:i/>
                <w:iCs/>
                <w:sz w:val="24"/>
                <w:szCs w:val="24"/>
              </w:rPr>
              <w:t>principle</w:t>
            </w:r>
            <w:proofErr w:type="spellEnd"/>
            <w:r w:rsidR="005D1275" w:rsidRPr="00002448">
              <w:rPr>
                <w:rFonts w:cstheme="minorHAnsi"/>
                <w:bCs/>
                <w:sz w:val="24"/>
                <w:szCs w:val="24"/>
              </w:rPr>
              <w:t xml:space="preserve"> potwierdzające możliwość </w:t>
            </w:r>
            <w:r w:rsidR="0029282C" w:rsidRPr="00002448">
              <w:rPr>
                <w:rFonts w:cstheme="minorHAnsi"/>
                <w:bCs/>
                <w:sz w:val="24"/>
                <w:szCs w:val="24"/>
              </w:rPr>
              <w:t>opracowania innowacyjnego produktu/usługi</w:t>
            </w:r>
          </w:p>
        </w:tc>
      </w:tr>
    </w:tbl>
    <w:p w14:paraId="3E6FF851" w14:textId="77777777" w:rsidR="005E47CA" w:rsidRPr="00002448" w:rsidRDefault="005E47CA" w:rsidP="00002448">
      <w:pPr>
        <w:keepNext/>
        <w:spacing w:after="120" w:line="240" w:lineRule="auto"/>
        <w:jc w:val="both"/>
        <w:rPr>
          <w:rFonts w:cstheme="minorHAnsi"/>
          <w:b/>
          <w:sz w:val="24"/>
          <w:szCs w:val="24"/>
        </w:rPr>
      </w:pPr>
    </w:p>
    <w:p w14:paraId="50913709" w14:textId="77777777" w:rsidR="00002448" w:rsidRDefault="00002448" w:rsidP="00002448">
      <w:pPr>
        <w:pStyle w:val="Akapitzlist"/>
        <w:spacing w:line="240" w:lineRule="auto"/>
        <w:ind w:left="23"/>
        <w:jc w:val="both"/>
        <w:rPr>
          <w:rFonts w:cstheme="minorHAnsi"/>
          <w:b w:val="0"/>
          <w:sz w:val="24"/>
          <w:szCs w:val="24"/>
        </w:rPr>
      </w:pPr>
    </w:p>
    <w:p w14:paraId="76276197" w14:textId="77777777" w:rsidR="00002448" w:rsidRDefault="00002448" w:rsidP="00002448">
      <w:pPr>
        <w:pStyle w:val="Akapitzlist"/>
        <w:spacing w:line="240" w:lineRule="auto"/>
        <w:ind w:left="23"/>
        <w:jc w:val="both"/>
        <w:rPr>
          <w:rFonts w:cstheme="minorHAnsi"/>
          <w:b w:val="0"/>
          <w:sz w:val="24"/>
          <w:szCs w:val="24"/>
        </w:rPr>
      </w:pPr>
    </w:p>
    <w:p w14:paraId="77F0114C" w14:textId="4FD496BB" w:rsidR="00002448" w:rsidRDefault="00002448" w:rsidP="00002448">
      <w:pPr>
        <w:pStyle w:val="Akapitzlist"/>
        <w:spacing w:line="240" w:lineRule="auto"/>
        <w:ind w:left="23"/>
        <w:jc w:val="both"/>
        <w:rPr>
          <w:rFonts w:cstheme="minorHAnsi"/>
          <w:b w:val="0"/>
          <w:sz w:val="24"/>
          <w:szCs w:val="24"/>
        </w:rPr>
      </w:pPr>
    </w:p>
    <w:p w14:paraId="29A7632B" w14:textId="48D4E7B0" w:rsidR="00002448" w:rsidRDefault="00002448" w:rsidP="00002448">
      <w:pPr>
        <w:keepNext/>
        <w:spacing w:after="120" w:line="240" w:lineRule="auto"/>
        <w:jc w:val="both"/>
        <w:rPr>
          <w:rFonts w:cstheme="minorHAnsi"/>
          <w:sz w:val="24"/>
          <w:szCs w:val="24"/>
        </w:rPr>
      </w:pPr>
      <w:r w:rsidRPr="00002448">
        <w:rPr>
          <w:rFonts w:cstheme="minorHAnsi"/>
          <w:b/>
          <w:sz w:val="24"/>
          <w:szCs w:val="24"/>
        </w:rPr>
        <w:lastRenderedPageBreak/>
        <w:t>Opis Innowacji</w:t>
      </w:r>
      <w:r w:rsidRPr="00002448">
        <w:rPr>
          <w:rFonts w:cstheme="minorHAnsi"/>
          <w:sz w:val="24"/>
          <w:szCs w:val="24"/>
        </w:rPr>
        <w:t>:</w:t>
      </w:r>
    </w:p>
    <w:p w14:paraId="2AC92D05" w14:textId="77777777" w:rsidR="00002448" w:rsidRPr="00002448" w:rsidRDefault="00002448" w:rsidP="00002448">
      <w:pPr>
        <w:keepNext/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1388B972" w14:textId="1817DD2E" w:rsidR="00AD02A2" w:rsidRPr="00002448" w:rsidRDefault="009A5335" w:rsidP="00002448">
      <w:pPr>
        <w:pStyle w:val="Akapitzlist"/>
        <w:spacing w:line="240" w:lineRule="auto"/>
        <w:ind w:left="23"/>
        <w:jc w:val="both"/>
        <w:rPr>
          <w:rFonts w:cstheme="minorHAnsi"/>
          <w:bCs/>
          <w:sz w:val="24"/>
          <w:szCs w:val="24"/>
        </w:rPr>
      </w:pPr>
      <w:r w:rsidRPr="00002448">
        <w:rPr>
          <w:rFonts w:cstheme="minorHAnsi"/>
          <w:bCs/>
          <w:sz w:val="24"/>
          <w:szCs w:val="24"/>
        </w:rPr>
        <w:t>Ogólny opis Innowacji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A5335" w:rsidRPr="00002448" w14:paraId="7E991A51" w14:textId="77777777" w:rsidTr="00CC1F23">
        <w:tc>
          <w:tcPr>
            <w:tcW w:w="9212" w:type="dxa"/>
          </w:tcPr>
          <w:p w14:paraId="1128E886" w14:textId="5EA922F6" w:rsidR="009A5335" w:rsidRPr="00002448" w:rsidRDefault="00002448" w:rsidP="00002448">
            <w:pPr>
              <w:tabs>
                <w:tab w:val="num" w:pos="720"/>
              </w:tabs>
              <w:spacing w:after="120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002448">
              <w:rPr>
                <w:rFonts w:cstheme="minorHAnsi"/>
                <w:b/>
                <w:bCs/>
                <w:sz w:val="24"/>
                <w:szCs w:val="24"/>
              </w:rPr>
              <w:t>m</w:t>
            </w:r>
            <w:r w:rsidR="009A5335" w:rsidRPr="00002448">
              <w:rPr>
                <w:rFonts w:cstheme="minorHAnsi"/>
                <w:b/>
                <w:bCs/>
                <w:sz w:val="24"/>
                <w:szCs w:val="24"/>
              </w:rPr>
              <w:t xml:space="preserve">aks. </w:t>
            </w:r>
            <w:r w:rsidR="0057400B">
              <w:rPr>
                <w:rFonts w:cstheme="minorHAnsi"/>
                <w:b/>
                <w:bCs/>
                <w:sz w:val="24"/>
                <w:szCs w:val="24"/>
              </w:rPr>
              <w:t xml:space="preserve">2000 znaków ze spacjami </w:t>
            </w:r>
          </w:p>
          <w:p w14:paraId="696D24AF" w14:textId="77777777" w:rsidR="009A5335" w:rsidRPr="00002448" w:rsidRDefault="009A5335" w:rsidP="00002448">
            <w:pPr>
              <w:tabs>
                <w:tab w:val="num" w:pos="720"/>
              </w:tabs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  <w:p w14:paraId="1B253CC5" w14:textId="77777777" w:rsidR="009A5335" w:rsidRPr="00002448" w:rsidRDefault="009A5335" w:rsidP="00002448">
            <w:pPr>
              <w:tabs>
                <w:tab w:val="num" w:pos="720"/>
              </w:tabs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</w:tbl>
    <w:p w14:paraId="0AD3A4F8" w14:textId="77777777" w:rsidR="00002448" w:rsidRPr="00002448" w:rsidRDefault="00002448" w:rsidP="00002448">
      <w:pPr>
        <w:spacing w:line="240" w:lineRule="auto"/>
        <w:jc w:val="both"/>
        <w:rPr>
          <w:rFonts w:cstheme="minorHAnsi"/>
          <w:sz w:val="24"/>
          <w:szCs w:val="24"/>
        </w:rPr>
      </w:pPr>
    </w:p>
    <w:p w14:paraId="31233272" w14:textId="465D4E2B" w:rsidR="00F249D9" w:rsidRPr="00002448" w:rsidRDefault="00F93C50" w:rsidP="00002448">
      <w:pPr>
        <w:pStyle w:val="Akapitzlist"/>
        <w:spacing w:line="240" w:lineRule="auto"/>
        <w:ind w:left="23"/>
        <w:jc w:val="both"/>
        <w:rPr>
          <w:rFonts w:cstheme="minorHAnsi"/>
          <w:bCs/>
          <w:sz w:val="24"/>
          <w:szCs w:val="24"/>
        </w:rPr>
      </w:pPr>
      <w:r w:rsidRPr="00002448">
        <w:rPr>
          <w:rFonts w:cstheme="minorHAnsi"/>
          <w:bCs/>
          <w:sz w:val="24"/>
          <w:szCs w:val="24"/>
        </w:rPr>
        <w:t>Jaki praktyczny problem będzie rozwiązywała Innowacja, kto może być jej</w:t>
      </w:r>
      <w:r w:rsidR="00623E56" w:rsidRPr="00002448">
        <w:rPr>
          <w:rFonts w:cstheme="minorHAnsi"/>
          <w:bCs/>
          <w:sz w:val="24"/>
          <w:szCs w:val="24"/>
        </w:rPr>
        <w:t xml:space="preserve"> końcowym</w:t>
      </w:r>
      <w:r w:rsidRPr="00002448">
        <w:rPr>
          <w:rFonts w:cstheme="minorHAnsi"/>
          <w:bCs/>
          <w:sz w:val="24"/>
          <w:szCs w:val="24"/>
        </w:rPr>
        <w:t xml:space="preserve"> użytkownikiem</w:t>
      </w:r>
      <w:r w:rsidR="00F249D9" w:rsidRPr="00002448">
        <w:rPr>
          <w:rFonts w:cstheme="minorHAnsi"/>
          <w:bCs/>
          <w:sz w:val="24"/>
          <w:szCs w:val="24"/>
        </w:rPr>
        <w:t xml:space="preserve"> </w:t>
      </w:r>
      <w:r w:rsidR="0092557C" w:rsidRPr="00002448">
        <w:rPr>
          <w:rFonts w:cstheme="minorHAnsi"/>
          <w:bCs/>
          <w:sz w:val="24"/>
          <w:szCs w:val="24"/>
        </w:rPr>
        <w:t xml:space="preserve"> i </w:t>
      </w:r>
      <w:r w:rsidRPr="00002448">
        <w:rPr>
          <w:rFonts w:cstheme="minorHAnsi"/>
          <w:bCs/>
          <w:sz w:val="24"/>
          <w:szCs w:val="24"/>
        </w:rPr>
        <w:t>jakie będ</w:t>
      </w:r>
      <w:r w:rsidR="0092557C" w:rsidRPr="00002448">
        <w:rPr>
          <w:rFonts w:cstheme="minorHAnsi"/>
          <w:bCs/>
          <w:sz w:val="24"/>
          <w:szCs w:val="24"/>
        </w:rPr>
        <w:t>zie</w:t>
      </w:r>
      <w:r w:rsidRPr="00002448">
        <w:rPr>
          <w:rFonts w:cstheme="minorHAnsi"/>
          <w:bCs/>
          <w:sz w:val="24"/>
          <w:szCs w:val="24"/>
        </w:rPr>
        <w:t xml:space="preserve"> </w:t>
      </w:r>
      <w:r w:rsidR="0092557C" w:rsidRPr="00002448">
        <w:rPr>
          <w:rFonts w:cstheme="minorHAnsi"/>
          <w:bCs/>
          <w:sz w:val="24"/>
          <w:szCs w:val="24"/>
        </w:rPr>
        <w:t xml:space="preserve">miał </w:t>
      </w:r>
      <w:r w:rsidRPr="00002448">
        <w:rPr>
          <w:rFonts w:cstheme="minorHAnsi"/>
          <w:bCs/>
          <w:sz w:val="24"/>
          <w:szCs w:val="24"/>
        </w:rPr>
        <w:t xml:space="preserve">z tego korzyści? </w:t>
      </w:r>
    </w:p>
    <w:p w14:paraId="7871E98C" w14:textId="77777777" w:rsidR="00D204A6" w:rsidRDefault="00002448" w:rsidP="00002448">
      <w:pPr>
        <w:keepNext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120" w:line="240" w:lineRule="auto"/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m</w:t>
      </w:r>
      <w:r w:rsidR="00F93C50" w:rsidRPr="00002448">
        <w:rPr>
          <w:rFonts w:cstheme="minorHAnsi"/>
          <w:b/>
          <w:bCs/>
          <w:sz w:val="24"/>
          <w:szCs w:val="24"/>
        </w:rPr>
        <w:t xml:space="preserve">aks. </w:t>
      </w:r>
      <w:r w:rsidR="0057400B">
        <w:rPr>
          <w:rFonts w:cstheme="minorHAnsi"/>
          <w:b/>
          <w:bCs/>
          <w:sz w:val="24"/>
          <w:szCs w:val="24"/>
        </w:rPr>
        <w:t>2000 znaków ze spacjami</w:t>
      </w:r>
    </w:p>
    <w:p w14:paraId="153ACBE8" w14:textId="1CA170D2" w:rsidR="00152FED" w:rsidRPr="0057400B" w:rsidRDefault="00152FED" w:rsidP="00002448">
      <w:pPr>
        <w:keepNext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120" w:line="240" w:lineRule="auto"/>
        <w:jc w:val="both"/>
        <w:rPr>
          <w:rFonts w:cstheme="minorHAnsi"/>
          <w:b/>
          <w:sz w:val="24"/>
          <w:szCs w:val="24"/>
        </w:rPr>
      </w:pPr>
      <w:r w:rsidRPr="0057400B">
        <w:rPr>
          <w:rFonts w:cstheme="minorHAnsi"/>
          <w:sz w:val="24"/>
          <w:szCs w:val="24"/>
        </w:rPr>
        <w:t xml:space="preserve">                                                                                                                              </w:t>
      </w:r>
    </w:p>
    <w:p w14:paraId="42AE5C75" w14:textId="77777777" w:rsidR="00F249D9" w:rsidRPr="0057400B" w:rsidRDefault="00F249D9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75C47968" w14:textId="77777777" w:rsidR="007D484B" w:rsidRPr="00002448" w:rsidRDefault="007D484B" w:rsidP="007D484B">
      <w:pPr>
        <w:pStyle w:val="Akapitzlist"/>
        <w:spacing w:line="240" w:lineRule="auto"/>
        <w:ind w:left="23"/>
        <w:rPr>
          <w:rFonts w:cstheme="minorHAnsi"/>
          <w:bCs/>
          <w:sz w:val="24"/>
          <w:szCs w:val="24"/>
        </w:rPr>
      </w:pPr>
      <w:r w:rsidRPr="00002448">
        <w:rPr>
          <w:rFonts w:cstheme="minorHAnsi"/>
          <w:bCs/>
          <w:sz w:val="24"/>
          <w:szCs w:val="24"/>
        </w:rPr>
        <w:t>Główne cechy różnicujące Innowację na tle konkurencji i rozwiązań pokrewnych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7D484B" w:rsidRPr="00002448" w14:paraId="314BF9F2" w14:textId="77777777" w:rsidTr="00B355B0">
        <w:tc>
          <w:tcPr>
            <w:tcW w:w="9212" w:type="dxa"/>
          </w:tcPr>
          <w:p w14:paraId="0D727E40" w14:textId="77777777" w:rsidR="007D484B" w:rsidRPr="00002448" w:rsidRDefault="007D484B" w:rsidP="00B355B0">
            <w:pPr>
              <w:spacing w:after="120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m</w:t>
            </w:r>
            <w:r w:rsidRPr="00002448">
              <w:rPr>
                <w:rFonts w:cstheme="minorHAnsi"/>
                <w:b/>
                <w:bCs/>
                <w:sz w:val="24"/>
                <w:szCs w:val="24"/>
              </w:rPr>
              <w:t xml:space="preserve">aks. </w:t>
            </w:r>
            <w:r>
              <w:rPr>
                <w:rFonts w:cstheme="minorHAnsi"/>
                <w:b/>
                <w:bCs/>
                <w:sz w:val="24"/>
                <w:szCs w:val="24"/>
              </w:rPr>
              <w:t xml:space="preserve">1500 znaków ze spacjami </w:t>
            </w:r>
          </w:p>
          <w:p w14:paraId="7C620D47" w14:textId="77777777" w:rsidR="007D484B" w:rsidRPr="00002448" w:rsidRDefault="007D484B" w:rsidP="00B355B0">
            <w:pPr>
              <w:spacing w:after="120"/>
              <w:ind w:left="364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58A44731" w14:textId="77777777" w:rsidR="007D484B" w:rsidRPr="00002448" w:rsidRDefault="007D484B" w:rsidP="00B355B0">
            <w:pPr>
              <w:spacing w:after="120"/>
              <w:ind w:left="364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4AC075E8" w14:textId="77777777" w:rsidR="007D484B" w:rsidRPr="00002448" w:rsidRDefault="007D484B" w:rsidP="007D484B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21E7C07F" w14:textId="6149A4B6" w:rsidR="00152FED" w:rsidRPr="00002448" w:rsidRDefault="00F905BC" w:rsidP="00002448">
      <w:pPr>
        <w:pStyle w:val="Akapitzlist"/>
        <w:keepNext/>
        <w:spacing w:line="240" w:lineRule="auto"/>
        <w:ind w:left="23"/>
        <w:jc w:val="both"/>
        <w:rPr>
          <w:rFonts w:cstheme="minorHAnsi"/>
          <w:bCs/>
          <w:sz w:val="24"/>
          <w:szCs w:val="24"/>
        </w:rPr>
      </w:pPr>
      <w:r w:rsidRPr="00002448">
        <w:rPr>
          <w:rFonts w:cstheme="minorHAnsi"/>
          <w:bCs/>
          <w:sz w:val="24"/>
          <w:szCs w:val="24"/>
        </w:rPr>
        <w:t>Na jakim etapie są badania związane z Innowacją ? Wyjaśnij jakie</w:t>
      </w:r>
      <w:r w:rsidR="00250B88" w:rsidRPr="00002448">
        <w:rPr>
          <w:rFonts w:cstheme="minorHAnsi"/>
          <w:bCs/>
          <w:sz w:val="24"/>
          <w:szCs w:val="24"/>
        </w:rPr>
        <w:t xml:space="preserve"> działania</w:t>
      </w:r>
      <w:r w:rsidR="00C15EEE" w:rsidRPr="00002448">
        <w:rPr>
          <w:rFonts w:cstheme="minorHAnsi"/>
          <w:bCs/>
          <w:sz w:val="24"/>
          <w:szCs w:val="24"/>
        </w:rPr>
        <w:t xml:space="preserve"> należy podjąć</w:t>
      </w:r>
      <w:r w:rsidR="00250B88" w:rsidRPr="00002448">
        <w:rPr>
          <w:rFonts w:cstheme="minorHAnsi"/>
          <w:bCs/>
          <w:sz w:val="24"/>
          <w:szCs w:val="24"/>
        </w:rPr>
        <w:t>, w tym</w:t>
      </w:r>
      <w:r w:rsidRPr="00002448">
        <w:rPr>
          <w:rFonts w:cstheme="minorHAnsi"/>
          <w:bCs/>
          <w:sz w:val="24"/>
          <w:szCs w:val="24"/>
        </w:rPr>
        <w:t xml:space="preserve"> </w:t>
      </w:r>
      <w:r w:rsidR="00C15EEE" w:rsidRPr="00002448">
        <w:rPr>
          <w:rFonts w:cstheme="minorHAnsi"/>
          <w:bCs/>
          <w:sz w:val="24"/>
          <w:szCs w:val="24"/>
        </w:rPr>
        <w:t xml:space="preserve">jakie </w:t>
      </w:r>
      <w:r w:rsidRPr="00002448">
        <w:rPr>
          <w:rFonts w:cstheme="minorHAnsi"/>
          <w:bCs/>
          <w:sz w:val="24"/>
          <w:szCs w:val="24"/>
        </w:rPr>
        <w:t xml:space="preserve">badania należy jeszcze wykonać aby </w:t>
      </w:r>
      <w:r w:rsidR="00C15EEE" w:rsidRPr="00002448">
        <w:rPr>
          <w:rFonts w:cstheme="minorHAnsi"/>
          <w:bCs/>
          <w:sz w:val="24"/>
          <w:szCs w:val="24"/>
        </w:rPr>
        <w:t>produk</w:t>
      </w:r>
      <w:r w:rsidR="00384CF9" w:rsidRPr="00002448">
        <w:rPr>
          <w:rFonts w:cstheme="minorHAnsi"/>
          <w:bCs/>
          <w:sz w:val="24"/>
          <w:szCs w:val="24"/>
        </w:rPr>
        <w:t>t lub usługa powstała na bazie innowacji mogła pojawić się na rynku.</w:t>
      </w:r>
      <w:r w:rsidR="005344D6" w:rsidRPr="00002448">
        <w:rPr>
          <w:rFonts w:cstheme="minorHAnsi"/>
          <w:bCs/>
          <w:sz w:val="24"/>
          <w:szCs w:val="24"/>
        </w:rPr>
        <w:t xml:space="preserve">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52FED" w:rsidRPr="00002448" w14:paraId="73917294" w14:textId="77777777" w:rsidTr="00CC1F23">
        <w:tc>
          <w:tcPr>
            <w:tcW w:w="9212" w:type="dxa"/>
          </w:tcPr>
          <w:p w14:paraId="54EF1100" w14:textId="00AE8E0C" w:rsidR="00152FED" w:rsidRPr="00002448" w:rsidRDefault="0053433B" w:rsidP="00002448">
            <w:pPr>
              <w:tabs>
                <w:tab w:val="num" w:pos="720"/>
              </w:tabs>
              <w:spacing w:after="120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002448">
              <w:rPr>
                <w:rFonts w:cstheme="minorHAnsi"/>
                <w:b/>
                <w:bCs/>
                <w:sz w:val="24"/>
                <w:szCs w:val="24"/>
              </w:rPr>
              <w:t xml:space="preserve">Maks. </w:t>
            </w:r>
            <w:r w:rsidR="00AF4017">
              <w:rPr>
                <w:rFonts w:cstheme="minorHAnsi"/>
                <w:b/>
                <w:bCs/>
                <w:sz w:val="24"/>
                <w:szCs w:val="24"/>
              </w:rPr>
              <w:t>3</w:t>
            </w:r>
            <w:r w:rsidR="00D204A6">
              <w:rPr>
                <w:rFonts w:cstheme="minorHAnsi"/>
                <w:b/>
                <w:bCs/>
                <w:sz w:val="24"/>
                <w:szCs w:val="24"/>
              </w:rPr>
              <w:t>000 znaków ze spacjami</w:t>
            </w:r>
          </w:p>
          <w:p w14:paraId="39098CD8" w14:textId="77777777" w:rsidR="00F249D9" w:rsidRPr="00002448" w:rsidRDefault="00F249D9" w:rsidP="00002448">
            <w:pPr>
              <w:tabs>
                <w:tab w:val="num" w:pos="720"/>
              </w:tabs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  <w:p w14:paraId="28056F74" w14:textId="726C1FB6" w:rsidR="00F249D9" w:rsidRPr="00002448" w:rsidRDefault="00F249D9" w:rsidP="00002448">
            <w:pPr>
              <w:tabs>
                <w:tab w:val="num" w:pos="720"/>
              </w:tabs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</w:tbl>
    <w:p w14:paraId="2A80BD1D" w14:textId="77777777" w:rsidR="00002448" w:rsidRPr="00002448" w:rsidRDefault="00002448" w:rsidP="00002448">
      <w:pPr>
        <w:spacing w:line="240" w:lineRule="auto"/>
        <w:rPr>
          <w:rFonts w:cstheme="minorHAnsi"/>
          <w:sz w:val="24"/>
          <w:szCs w:val="24"/>
        </w:rPr>
      </w:pPr>
    </w:p>
    <w:p w14:paraId="19E7B791" w14:textId="697A78D5" w:rsidR="005F4C39" w:rsidRPr="00002448" w:rsidRDefault="0053433B" w:rsidP="00002448">
      <w:pPr>
        <w:keepNext/>
        <w:spacing w:after="120" w:line="240" w:lineRule="auto"/>
        <w:jc w:val="both"/>
        <w:rPr>
          <w:rFonts w:cstheme="minorHAnsi"/>
          <w:b/>
          <w:sz w:val="24"/>
          <w:szCs w:val="24"/>
        </w:rPr>
      </w:pPr>
      <w:r w:rsidRPr="00002448">
        <w:rPr>
          <w:rFonts w:cstheme="minorHAnsi"/>
          <w:b/>
          <w:sz w:val="24"/>
          <w:szCs w:val="24"/>
        </w:rPr>
        <w:t xml:space="preserve">Opis sytuacji rynkowej z uwzględnieniem istniejących rozwiązań </w:t>
      </w:r>
      <w:r w:rsidR="00623E56" w:rsidRPr="00002448">
        <w:rPr>
          <w:rFonts w:cstheme="minorHAnsi"/>
          <w:b/>
          <w:sz w:val="24"/>
          <w:szCs w:val="24"/>
        </w:rPr>
        <w:t>konkurencyjnych i/lub substytutów.</w:t>
      </w:r>
      <w:r w:rsidR="00623E56" w:rsidRPr="00002448">
        <w:rPr>
          <w:rFonts w:cstheme="minorHAnsi"/>
          <w:sz w:val="24"/>
          <w:szCs w:val="24"/>
        </w:rPr>
        <w:t xml:space="preserve"> </w:t>
      </w:r>
      <w:r w:rsidR="00623E56" w:rsidRPr="00002448">
        <w:rPr>
          <w:rFonts w:cstheme="minorHAnsi"/>
          <w:b/>
          <w:sz w:val="24"/>
          <w:szCs w:val="24"/>
        </w:rPr>
        <w:t>Wskaż potencjalnych odbiorów Innowacji (podmioty, którym można zaoferować Innowacj</w:t>
      </w:r>
      <w:r w:rsidR="00701692" w:rsidRPr="00002448">
        <w:rPr>
          <w:rFonts w:cstheme="minorHAnsi"/>
          <w:b/>
          <w:sz w:val="24"/>
          <w:szCs w:val="24"/>
        </w:rPr>
        <w:t>ę</w:t>
      </w:r>
      <w:r w:rsidR="00623E56" w:rsidRPr="00002448">
        <w:rPr>
          <w:rFonts w:cstheme="minorHAnsi"/>
          <w:b/>
          <w:sz w:val="24"/>
          <w:szCs w:val="24"/>
        </w:rPr>
        <w:t>)</w:t>
      </w:r>
      <w:r w:rsidR="00F249D9" w:rsidRPr="00002448">
        <w:rPr>
          <w:rFonts w:cstheme="minorHAnsi"/>
          <w:b/>
          <w:sz w:val="24"/>
          <w:szCs w:val="24"/>
        </w:rPr>
        <w:t>:</w:t>
      </w:r>
      <w:r w:rsidR="00623E56" w:rsidRPr="00002448">
        <w:rPr>
          <w:rFonts w:cstheme="minorHAnsi"/>
          <w:b/>
          <w:sz w:val="24"/>
          <w:szCs w:val="24"/>
        </w:rPr>
        <w:t xml:space="preserve"> 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52FED" w:rsidRPr="00002448" w14:paraId="5BC7BA0B" w14:textId="77777777" w:rsidTr="00CC1F23">
        <w:tc>
          <w:tcPr>
            <w:tcW w:w="9212" w:type="dxa"/>
          </w:tcPr>
          <w:p w14:paraId="78518D1E" w14:textId="12E3EEE2" w:rsidR="00152FED" w:rsidRPr="00002448" w:rsidRDefault="00002448" w:rsidP="00002448">
            <w:pPr>
              <w:spacing w:after="120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bookmarkStart w:id="0" w:name="_Hlk56453553"/>
            <w:r>
              <w:rPr>
                <w:rFonts w:cstheme="minorHAnsi"/>
                <w:b/>
                <w:bCs/>
                <w:sz w:val="24"/>
                <w:szCs w:val="24"/>
              </w:rPr>
              <w:t>m</w:t>
            </w:r>
            <w:r w:rsidR="0053433B" w:rsidRPr="00002448">
              <w:rPr>
                <w:rFonts w:cstheme="minorHAnsi"/>
                <w:b/>
                <w:bCs/>
                <w:sz w:val="24"/>
                <w:szCs w:val="24"/>
              </w:rPr>
              <w:t>aks</w:t>
            </w:r>
            <w:r w:rsidR="00F249D9" w:rsidRPr="00002448">
              <w:rPr>
                <w:rFonts w:cstheme="minorHAnsi"/>
                <w:b/>
                <w:bCs/>
                <w:sz w:val="24"/>
                <w:szCs w:val="24"/>
              </w:rPr>
              <w:t>.</w:t>
            </w:r>
            <w:r w:rsidR="0053433B" w:rsidRPr="00002448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="00D204A6">
              <w:rPr>
                <w:rFonts w:cstheme="minorHAnsi"/>
                <w:b/>
                <w:bCs/>
                <w:sz w:val="24"/>
                <w:szCs w:val="24"/>
              </w:rPr>
              <w:t>3000</w:t>
            </w:r>
            <w:r w:rsidR="0053433B" w:rsidRPr="00002448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="00D204A6">
              <w:rPr>
                <w:rFonts w:cstheme="minorHAnsi"/>
                <w:b/>
                <w:bCs/>
                <w:sz w:val="24"/>
                <w:szCs w:val="24"/>
              </w:rPr>
              <w:t>znaków ze spacjami</w:t>
            </w:r>
          </w:p>
          <w:p w14:paraId="7CEE4486" w14:textId="275EBBA6" w:rsidR="00F249D9" w:rsidRPr="00002448" w:rsidRDefault="00F249D9" w:rsidP="00002448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bookmarkEnd w:id="0"/>
    </w:tbl>
    <w:p w14:paraId="09A00519" w14:textId="77777777" w:rsidR="00CC26F6" w:rsidRPr="00002448" w:rsidRDefault="00CC26F6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0E84780D" w14:textId="5C80DDA6" w:rsidR="00152FED" w:rsidRDefault="00152FED" w:rsidP="00002448">
      <w:pPr>
        <w:keepNext/>
        <w:spacing w:after="120" w:line="240" w:lineRule="auto"/>
        <w:jc w:val="both"/>
        <w:rPr>
          <w:rFonts w:cstheme="minorHAnsi"/>
          <w:b/>
          <w:sz w:val="24"/>
          <w:szCs w:val="24"/>
        </w:rPr>
      </w:pPr>
      <w:r w:rsidRPr="00002448">
        <w:rPr>
          <w:rFonts w:cstheme="minorHAnsi"/>
          <w:b/>
          <w:sz w:val="24"/>
          <w:szCs w:val="24"/>
        </w:rPr>
        <w:lastRenderedPageBreak/>
        <w:t>Ocena gotowości Innowacji do komercjalizacji/wdrożenia/aplikacji:</w:t>
      </w:r>
    </w:p>
    <w:p w14:paraId="56C40564" w14:textId="77777777" w:rsidR="00002448" w:rsidRPr="00002448" w:rsidRDefault="00002448" w:rsidP="00002448">
      <w:pPr>
        <w:keepNext/>
        <w:spacing w:after="120" w:line="240" w:lineRule="auto"/>
        <w:jc w:val="both"/>
        <w:rPr>
          <w:rFonts w:cstheme="minorHAnsi"/>
          <w:b/>
          <w:sz w:val="24"/>
          <w:szCs w:val="24"/>
        </w:rPr>
      </w:pPr>
    </w:p>
    <w:p w14:paraId="69390ED9" w14:textId="722CEB7D" w:rsidR="00F249D9" w:rsidRPr="00002448" w:rsidRDefault="00152FED" w:rsidP="00002448">
      <w:pPr>
        <w:pStyle w:val="Akapitzlist"/>
        <w:keepNext/>
        <w:spacing w:line="240" w:lineRule="auto"/>
        <w:ind w:left="23"/>
        <w:jc w:val="both"/>
        <w:rPr>
          <w:rFonts w:cstheme="minorHAnsi"/>
          <w:bCs/>
          <w:sz w:val="24"/>
          <w:szCs w:val="24"/>
        </w:rPr>
      </w:pPr>
      <w:r w:rsidRPr="00002448">
        <w:rPr>
          <w:rFonts w:cstheme="minorHAnsi"/>
          <w:bCs/>
          <w:sz w:val="24"/>
          <w:szCs w:val="24"/>
        </w:rPr>
        <w:t>Aktualna ocena stopnia gotowości Innowacji do komercjalizacji, wdrożenia lub aplikacji (jeśli możliwe z uwzględnieniem skali TRL – Technology Readiness Level</w:t>
      </w:r>
      <w:r w:rsidR="003F56D0" w:rsidRPr="00002448">
        <w:rPr>
          <w:rStyle w:val="Odwoanieprzypisudolnego"/>
          <w:rFonts w:cstheme="minorHAnsi"/>
          <w:bCs/>
          <w:sz w:val="24"/>
          <w:szCs w:val="24"/>
        </w:rPr>
        <w:footnoteReference w:id="2"/>
      </w:r>
      <w:r w:rsidRPr="00002448">
        <w:rPr>
          <w:rFonts w:cstheme="minorHAnsi"/>
          <w:bCs/>
          <w:sz w:val="24"/>
          <w:szCs w:val="24"/>
        </w:rPr>
        <w:t>)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52FED" w:rsidRPr="00002448" w14:paraId="71DD3B47" w14:textId="77777777" w:rsidTr="00CC1F23">
        <w:tc>
          <w:tcPr>
            <w:tcW w:w="9212" w:type="dxa"/>
          </w:tcPr>
          <w:p w14:paraId="5A39F2F1" w14:textId="5A25140F" w:rsidR="00152FED" w:rsidRPr="00002448" w:rsidRDefault="00002448" w:rsidP="00002448">
            <w:pPr>
              <w:spacing w:after="120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bookmarkStart w:id="1" w:name="_Hlk56440050"/>
            <w:r w:rsidRPr="00002448">
              <w:rPr>
                <w:rFonts w:cstheme="minorHAnsi"/>
                <w:b/>
                <w:bCs/>
                <w:sz w:val="24"/>
                <w:szCs w:val="24"/>
              </w:rPr>
              <w:t>m</w:t>
            </w:r>
            <w:r w:rsidR="00F249D9" w:rsidRPr="00002448">
              <w:rPr>
                <w:rFonts w:cstheme="minorHAnsi"/>
                <w:b/>
                <w:bCs/>
                <w:sz w:val="24"/>
                <w:szCs w:val="24"/>
              </w:rPr>
              <w:t xml:space="preserve">aks. </w:t>
            </w:r>
            <w:r w:rsidR="00D204A6">
              <w:rPr>
                <w:rFonts w:cstheme="minorHAnsi"/>
                <w:b/>
                <w:bCs/>
                <w:sz w:val="24"/>
                <w:szCs w:val="24"/>
              </w:rPr>
              <w:t>1000</w:t>
            </w:r>
            <w:r w:rsidR="00F249D9" w:rsidRPr="00002448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="00D204A6">
              <w:rPr>
                <w:rFonts w:cstheme="minorHAnsi"/>
                <w:b/>
                <w:bCs/>
                <w:sz w:val="24"/>
                <w:szCs w:val="24"/>
              </w:rPr>
              <w:t>znaków ze spacjami</w:t>
            </w:r>
          </w:p>
          <w:p w14:paraId="55F65B81" w14:textId="77777777" w:rsidR="005F4C39" w:rsidRPr="00002448" w:rsidRDefault="005F4C39" w:rsidP="00002448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  <w:p w14:paraId="7C29FD09" w14:textId="77777777" w:rsidR="00152FED" w:rsidRPr="00002448" w:rsidRDefault="00152FED" w:rsidP="00002448">
            <w:pPr>
              <w:spacing w:after="120"/>
              <w:ind w:left="364"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bookmarkEnd w:id="1"/>
    </w:tbl>
    <w:p w14:paraId="77820EFA" w14:textId="77777777" w:rsidR="00002448" w:rsidRPr="00002448" w:rsidRDefault="00002448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617523D4" w14:textId="3D94DBB2" w:rsidR="004E5655" w:rsidRPr="00002448" w:rsidRDefault="00A630A8" w:rsidP="00002448">
      <w:pPr>
        <w:pStyle w:val="Akapitzlist"/>
        <w:keepNext/>
        <w:spacing w:line="240" w:lineRule="auto"/>
        <w:ind w:left="23"/>
        <w:jc w:val="both"/>
        <w:rPr>
          <w:rFonts w:cstheme="minorHAnsi"/>
          <w:bCs/>
          <w:sz w:val="24"/>
          <w:szCs w:val="24"/>
        </w:rPr>
      </w:pPr>
      <w:r w:rsidRPr="00002448">
        <w:rPr>
          <w:rFonts w:cstheme="minorHAnsi"/>
          <w:bCs/>
          <w:sz w:val="24"/>
          <w:szCs w:val="24"/>
        </w:rPr>
        <w:t>Informacja w jaki sposób zaplanowane prace przedwdrożeniowe zwiększą szanse na sukces procesu komercjalizacji, wdrożenia lub aplikacji, w tym wykazanie, że zaplanowane prace przedwdrożeniowe znacząco zwiększą poziom gotowości Innowacji do komercjalizacji, wdrożenia lub aplikacji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4C04AE" w:rsidRPr="00002448" w14:paraId="2C84906B" w14:textId="77777777" w:rsidTr="00CC1F23">
        <w:tc>
          <w:tcPr>
            <w:tcW w:w="9212" w:type="dxa"/>
          </w:tcPr>
          <w:p w14:paraId="0429EB2E" w14:textId="06B276C2" w:rsidR="004C04AE" w:rsidRPr="00002448" w:rsidRDefault="00002448" w:rsidP="00002448">
            <w:pPr>
              <w:spacing w:after="120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002448">
              <w:rPr>
                <w:rFonts w:cstheme="minorHAnsi"/>
                <w:b/>
                <w:bCs/>
                <w:sz w:val="24"/>
                <w:szCs w:val="24"/>
              </w:rPr>
              <w:t>m</w:t>
            </w:r>
            <w:r w:rsidR="004C04AE" w:rsidRPr="00002448">
              <w:rPr>
                <w:rFonts w:cstheme="minorHAnsi"/>
                <w:b/>
                <w:bCs/>
                <w:sz w:val="24"/>
                <w:szCs w:val="24"/>
              </w:rPr>
              <w:t xml:space="preserve">aks. </w:t>
            </w:r>
            <w:r w:rsidR="00D204A6">
              <w:rPr>
                <w:rFonts w:cstheme="minorHAnsi"/>
                <w:b/>
                <w:bCs/>
                <w:sz w:val="24"/>
                <w:szCs w:val="24"/>
              </w:rPr>
              <w:t>1</w:t>
            </w:r>
            <w:r w:rsidR="004C04AE" w:rsidRPr="00002448">
              <w:rPr>
                <w:rFonts w:cstheme="minorHAnsi"/>
                <w:b/>
                <w:bCs/>
                <w:sz w:val="24"/>
                <w:szCs w:val="24"/>
              </w:rPr>
              <w:t xml:space="preserve">500 </w:t>
            </w:r>
            <w:r w:rsidR="00220E82">
              <w:rPr>
                <w:rFonts w:cstheme="minorHAnsi"/>
                <w:b/>
                <w:bCs/>
                <w:sz w:val="24"/>
                <w:szCs w:val="24"/>
              </w:rPr>
              <w:t>znaków ze spacjami</w:t>
            </w:r>
          </w:p>
          <w:p w14:paraId="572FF11E" w14:textId="77777777" w:rsidR="004C04AE" w:rsidRPr="00002448" w:rsidRDefault="004C04AE" w:rsidP="00002448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  <w:p w14:paraId="6541E895" w14:textId="77777777" w:rsidR="004C04AE" w:rsidRPr="00002448" w:rsidRDefault="004C04AE" w:rsidP="00002448">
            <w:pPr>
              <w:spacing w:after="120"/>
              <w:ind w:left="426"/>
              <w:jc w:val="both"/>
              <w:rPr>
                <w:rFonts w:cstheme="minorHAnsi"/>
                <w:sz w:val="24"/>
                <w:szCs w:val="24"/>
              </w:rPr>
            </w:pPr>
          </w:p>
        </w:tc>
      </w:tr>
    </w:tbl>
    <w:p w14:paraId="0CF99D95" w14:textId="77777777" w:rsidR="00002448" w:rsidRPr="00002448" w:rsidRDefault="00002448" w:rsidP="00002448">
      <w:pPr>
        <w:keepNext/>
        <w:spacing w:line="240" w:lineRule="auto"/>
        <w:jc w:val="both"/>
        <w:rPr>
          <w:rFonts w:cstheme="minorHAnsi"/>
          <w:bCs/>
          <w:sz w:val="24"/>
          <w:szCs w:val="24"/>
        </w:rPr>
      </w:pPr>
    </w:p>
    <w:p w14:paraId="5B44166D" w14:textId="285F9F2B" w:rsidR="004C04AE" w:rsidRPr="00002448" w:rsidRDefault="00A630A8" w:rsidP="00002448">
      <w:pPr>
        <w:pStyle w:val="Akapitzlist"/>
        <w:keepNext/>
        <w:spacing w:line="240" w:lineRule="auto"/>
        <w:ind w:left="23"/>
        <w:jc w:val="both"/>
        <w:rPr>
          <w:rFonts w:cstheme="minorHAnsi"/>
          <w:bCs/>
          <w:sz w:val="24"/>
          <w:szCs w:val="24"/>
        </w:rPr>
      </w:pPr>
      <w:r w:rsidRPr="00002448">
        <w:rPr>
          <w:rFonts w:cstheme="minorHAnsi"/>
          <w:bCs/>
          <w:sz w:val="24"/>
          <w:szCs w:val="24"/>
        </w:rPr>
        <w:t xml:space="preserve">Czy Twórcy Innowacji planują założenie spółki typu </w:t>
      </w:r>
      <w:proofErr w:type="spellStart"/>
      <w:r w:rsidRPr="00002448">
        <w:rPr>
          <w:rFonts w:cstheme="minorHAnsi"/>
          <w:bCs/>
          <w:sz w:val="24"/>
          <w:szCs w:val="24"/>
        </w:rPr>
        <w:t>spin</w:t>
      </w:r>
      <w:proofErr w:type="spellEnd"/>
      <w:r w:rsidRPr="00002448">
        <w:rPr>
          <w:rFonts w:cstheme="minorHAnsi"/>
          <w:bCs/>
          <w:sz w:val="24"/>
          <w:szCs w:val="24"/>
        </w:rPr>
        <w:t>-off? Jeśli tak w jakim terminie i co ma/może być produktem lub usługą oferowaną przez spółkę? Czy został już przygotowany biznes plan lub model biznesowy (jeśli tak proszę dołączyć go do wniosku)? Czy były lub są prowadzone rozmowy z funduszem inwestycyjnym zainteresowanym udziałem</w:t>
      </w:r>
      <w:r w:rsidR="00815CC0">
        <w:rPr>
          <w:rFonts w:cstheme="minorHAnsi"/>
          <w:bCs/>
          <w:sz w:val="24"/>
          <w:szCs w:val="24"/>
        </w:rPr>
        <w:br/>
      </w:r>
      <w:r w:rsidRPr="00002448">
        <w:rPr>
          <w:rFonts w:cstheme="minorHAnsi"/>
          <w:bCs/>
          <w:sz w:val="24"/>
          <w:szCs w:val="24"/>
        </w:rPr>
        <w:t xml:space="preserve">w przedsięwzięciu (jeśli tak proszę o dołączenie </w:t>
      </w:r>
      <w:r w:rsidR="00900CB3" w:rsidRPr="00002448">
        <w:rPr>
          <w:rFonts w:cstheme="minorHAnsi"/>
          <w:bCs/>
          <w:i/>
          <w:iCs/>
          <w:sz w:val="24"/>
          <w:szCs w:val="24"/>
        </w:rPr>
        <w:t xml:space="preserve">term </w:t>
      </w:r>
      <w:proofErr w:type="spellStart"/>
      <w:r w:rsidR="00900CB3" w:rsidRPr="00002448">
        <w:rPr>
          <w:rFonts w:cstheme="minorHAnsi"/>
          <w:bCs/>
          <w:i/>
          <w:iCs/>
          <w:sz w:val="24"/>
          <w:szCs w:val="24"/>
        </w:rPr>
        <w:t>sheet</w:t>
      </w:r>
      <w:proofErr w:type="spellEnd"/>
      <w:r w:rsidR="00900CB3" w:rsidRPr="00002448">
        <w:rPr>
          <w:rFonts w:cstheme="minorHAnsi"/>
          <w:bCs/>
          <w:sz w:val="24"/>
          <w:szCs w:val="24"/>
        </w:rPr>
        <w:t xml:space="preserve"> </w:t>
      </w:r>
      <w:r w:rsidR="002D7346" w:rsidRPr="00002448">
        <w:rPr>
          <w:rFonts w:cstheme="minorHAnsi"/>
          <w:bCs/>
          <w:sz w:val="24"/>
          <w:szCs w:val="24"/>
        </w:rPr>
        <w:t>lub inny dokument potwierdzający planowaną inwestycję kapitałową</w:t>
      </w:r>
      <w:r w:rsidRPr="00002448">
        <w:rPr>
          <w:rFonts w:cstheme="minorHAnsi"/>
          <w:bCs/>
          <w:sz w:val="24"/>
          <w:szCs w:val="24"/>
        </w:rPr>
        <w:t xml:space="preserve">)? 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A630A8" w:rsidRPr="00002448" w14:paraId="43B6C474" w14:textId="77777777" w:rsidTr="00CC1F23">
        <w:tc>
          <w:tcPr>
            <w:tcW w:w="9212" w:type="dxa"/>
          </w:tcPr>
          <w:p w14:paraId="730FBF93" w14:textId="77777777" w:rsidR="00220E82" w:rsidRPr="00002448" w:rsidRDefault="00220E82" w:rsidP="00220E82">
            <w:pPr>
              <w:spacing w:after="120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002448">
              <w:rPr>
                <w:rFonts w:cstheme="minorHAnsi"/>
                <w:b/>
                <w:bCs/>
                <w:sz w:val="24"/>
                <w:szCs w:val="24"/>
              </w:rPr>
              <w:t xml:space="preserve">maks. </w:t>
            </w:r>
            <w:r>
              <w:rPr>
                <w:rFonts w:cstheme="minorHAnsi"/>
                <w:b/>
                <w:bCs/>
                <w:sz w:val="24"/>
                <w:szCs w:val="24"/>
              </w:rPr>
              <w:t>1</w:t>
            </w:r>
            <w:r w:rsidRPr="00002448">
              <w:rPr>
                <w:rFonts w:cstheme="minorHAnsi"/>
                <w:b/>
                <w:bCs/>
                <w:sz w:val="24"/>
                <w:szCs w:val="24"/>
              </w:rPr>
              <w:t xml:space="preserve">500 </w:t>
            </w:r>
            <w:r>
              <w:rPr>
                <w:rFonts w:cstheme="minorHAnsi"/>
                <w:b/>
                <w:bCs/>
                <w:sz w:val="24"/>
                <w:szCs w:val="24"/>
              </w:rPr>
              <w:t>znaków ze spacjami</w:t>
            </w:r>
          </w:p>
          <w:p w14:paraId="41E801E7" w14:textId="77777777" w:rsidR="004E5655" w:rsidRPr="00002448" w:rsidRDefault="004E5655" w:rsidP="00002448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  <w:p w14:paraId="49EDD2A4" w14:textId="77777777" w:rsidR="00A630A8" w:rsidRPr="00002448" w:rsidRDefault="00A630A8" w:rsidP="00002448">
            <w:pPr>
              <w:spacing w:after="120"/>
              <w:ind w:left="364"/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</w:tbl>
    <w:p w14:paraId="36C73DE6" w14:textId="77777777" w:rsidR="004C04AE" w:rsidRPr="00002448" w:rsidRDefault="004C04AE" w:rsidP="00002448">
      <w:pPr>
        <w:keepNext/>
        <w:spacing w:line="240" w:lineRule="auto"/>
        <w:jc w:val="both"/>
        <w:rPr>
          <w:rFonts w:cstheme="minorHAnsi"/>
          <w:sz w:val="24"/>
          <w:szCs w:val="24"/>
        </w:rPr>
      </w:pPr>
    </w:p>
    <w:p w14:paraId="172C8451" w14:textId="77777777" w:rsidR="00002448" w:rsidRDefault="00002448" w:rsidP="00002448">
      <w:pPr>
        <w:pStyle w:val="Akapitzlist"/>
        <w:keepNext/>
        <w:spacing w:line="240" w:lineRule="auto"/>
        <w:ind w:left="23"/>
        <w:jc w:val="both"/>
        <w:rPr>
          <w:rFonts w:cstheme="minorHAnsi"/>
          <w:bCs/>
          <w:sz w:val="24"/>
          <w:szCs w:val="24"/>
        </w:rPr>
      </w:pPr>
    </w:p>
    <w:p w14:paraId="63B1B3AE" w14:textId="204521C0" w:rsidR="00A630A8" w:rsidRPr="00002448" w:rsidRDefault="007E110B" w:rsidP="00002448">
      <w:pPr>
        <w:pStyle w:val="Akapitzlist"/>
        <w:keepNext/>
        <w:spacing w:line="240" w:lineRule="auto"/>
        <w:ind w:left="23"/>
        <w:jc w:val="both"/>
        <w:rPr>
          <w:rFonts w:cstheme="minorHAnsi"/>
          <w:bCs/>
          <w:sz w:val="24"/>
          <w:szCs w:val="24"/>
        </w:rPr>
      </w:pPr>
      <w:r w:rsidRPr="00002448">
        <w:rPr>
          <w:rFonts w:cstheme="minorHAnsi"/>
          <w:bCs/>
          <w:sz w:val="24"/>
          <w:szCs w:val="24"/>
        </w:rPr>
        <w:t xml:space="preserve">Czy były lub są prowadzone rozmowy z podmiotem zainteresowanym </w:t>
      </w:r>
      <w:proofErr w:type="spellStart"/>
      <w:r w:rsidRPr="00002448">
        <w:rPr>
          <w:rFonts w:cstheme="minorHAnsi"/>
          <w:bCs/>
          <w:sz w:val="24"/>
          <w:szCs w:val="24"/>
        </w:rPr>
        <w:t>wylicencjonowaniem</w:t>
      </w:r>
      <w:proofErr w:type="spellEnd"/>
      <w:r w:rsidRPr="00002448">
        <w:rPr>
          <w:rFonts w:cstheme="minorHAnsi"/>
          <w:bCs/>
          <w:sz w:val="24"/>
          <w:szCs w:val="24"/>
        </w:rPr>
        <w:t xml:space="preserve"> lub zakupem praw do Innowacji? (jeśli tak to proszę o opisanie na jakim etapie są negocjacje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A630A8" w:rsidRPr="00002448" w14:paraId="0A5F7B33" w14:textId="77777777" w:rsidTr="00CC1F23">
        <w:tc>
          <w:tcPr>
            <w:tcW w:w="9212" w:type="dxa"/>
          </w:tcPr>
          <w:p w14:paraId="26DC2589" w14:textId="7DA90FFE" w:rsidR="00A630A8" w:rsidRPr="00002448" w:rsidRDefault="00220E82" w:rsidP="00002448">
            <w:pPr>
              <w:spacing w:after="120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002448">
              <w:rPr>
                <w:rFonts w:cstheme="minorHAnsi"/>
                <w:b/>
                <w:bCs/>
                <w:sz w:val="24"/>
                <w:szCs w:val="24"/>
              </w:rPr>
              <w:t xml:space="preserve">maks. </w:t>
            </w:r>
            <w:r>
              <w:rPr>
                <w:rFonts w:cstheme="minorHAnsi"/>
                <w:b/>
                <w:bCs/>
                <w:sz w:val="24"/>
                <w:szCs w:val="24"/>
              </w:rPr>
              <w:t>1</w:t>
            </w:r>
            <w:r w:rsidR="00206ABE">
              <w:rPr>
                <w:rFonts w:cstheme="minorHAnsi"/>
                <w:b/>
                <w:bCs/>
                <w:sz w:val="24"/>
                <w:szCs w:val="24"/>
              </w:rPr>
              <w:t>0</w:t>
            </w:r>
            <w:r w:rsidRPr="00002448">
              <w:rPr>
                <w:rFonts w:cstheme="minorHAnsi"/>
                <w:b/>
                <w:bCs/>
                <w:sz w:val="24"/>
                <w:szCs w:val="24"/>
              </w:rPr>
              <w:t xml:space="preserve">00 </w:t>
            </w:r>
            <w:r>
              <w:rPr>
                <w:rFonts w:cstheme="minorHAnsi"/>
                <w:b/>
                <w:bCs/>
                <w:sz w:val="24"/>
                <w:szCs w:val="24"/>
              </w:rPr>
              <w:t>znaków ze spacjami</w:t>
            </w:r>
          </w:p>
          <w:p w14:paraId="7D5BE08A" w14:textId="77777777" w:rsidR="009D4892" w:rsidRPr="00002448" w:rsidRDefault="009D4892" w:rsidP="00002448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  <w:p w14:paraId="6698AE31" w14:textId="77777777" w:rsidR="00A630A8" w:rsidRPr="00002448" w:rsidRDefault="00A630A8" w:rsidP="00002448">
            <w:pPr>
              <w:spacing w:after="120"/>
              <w:ind w:left="364"/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</w:tbl>
    <w:p w14:paraId="1698D0F3" w14:textId="77777777" w:rsidR="00002448" w:rsidRDefault="00002448" w:rsidP="00002448">
      <w:pPr>
        <w:spacing w:after="120" w:line="240" w:lineRule="auto"/>
        <w:rPr>
          <w:rFonts w:cstheme="minorHAnsi"/>
          <w:b/>
          <w:sz w:val="24"/>
          <w:szCs w:val="24"/>
        </w:rPr>
      </w:pPr>
    </w:p>
    <w:p w14:paraId="168E43E8" w14:textId="38DD231D" w:rsidR="00555217" w:rsidRPr="00002448" w:rsidRDefault="00CC2741" w:rsidP="00287011">
      <w:pPr>
        <w:spacing w:after="120" w:line="240" w:lineRule="auto"/>
        <w:jc w:val="both"/>
        <w:rPr>
          <w:rFonts w:cstheme="minorHAnsi"/>
          <w:b/>
          <w:sz w:val="24"/>
          <w:szCs w:val="24"/>
        </w:rPr>
      </w:pPr>
      <w:r w:rsidRPr="00002448">
        <w:rPr>
          <w:rFonts w:cstheme="minorHAnsi"/>
          <w:b/>
          <w:sz w:val="24"/>
          <w:szCs w:val="24"/>
        </w:rPr>
        <w:t>Informacje o zespole twórców Innowacji</w:t>
      </w:r>
      <w:r w:rsidR="00555217" w:rsidRPr="00002448">
        <w:rPr>
          <w:rFonts w:cstheme="minorHAnsi"/>
          <w:b/>
          <w:sz w:val="24"/>
          <w:szCs w:val="24"/>
        </w:rPr>
        <w:t xml:space="preserve"> </w:t>
      </w:r>
      <w:r w:rsidR="00555217" w:rsidRPr="00002448">
        <w:rPr>
          <w:rFonts w:cstheme="minorHAnsi"/>
          <w:sz w:val="24"/>
          <w:szCs w:val="24"/>
        </w:rPr>
        <w:t xml:space="preserve"> </w:t>
      </w:r>
      <w:r w:rsidR="00555217" w:rsidRPr="00002448">
        <w:rPr>
          <w:rFonts w:cstheme="minorHAnsi"/>
          <w:b/>
          <w:sz w:val="24"/>
          <w:szCs w:val="24"/>
        </w:rPr>
        <w:t>w tym o dotychczasowym dorobku naukowym,  patentowym oraz doświadczeniu w procesie komercjalizacji oraz wdrażaniu nowych rozwiązań 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CC2741" w:rsidRPr="00002448" w14:paraId="202464C7" w14:textId="77777777" w:rsidTr="003E1E3D">
        <w:tc>
          <w:tcPr>
            <w:tcW w:w="9180" w:type="dxa"/>
          </w:tcPr>
          <w:p w14:paraId="59D78379" w14:textId="49C38BD4" w:rsidR="00206ABE" w:rsidRPr="00002448" w:rsidRDefault="00206ABE" w:rsidP="00206ABE">
            <w:pPr>
              <w:spacing w:after="120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002448">
              <w:rPr>
                <w:rFonts w:cstheme="minorHAnsi"/>
                <w:b/>
                <w:bCs/>
                <w:sz w:val="24"/>
                <w:szCs w:val="24"/>
              </w:rPr>
              <w:t xml:space="preserve">maks. </w:t>
            </w:r>
            <w:r>
              <w:rPr>
                <w:rFonts w:cstheme="minorHAnsi"/>
                <w:b/>
                <w:bCs/>
                <w:sz w:val="24"/>
                <w:szCs w:val="24"/>
              </w:rPr>
              <w:t>20</w:t>
            </w:r>
            <w:r w:rsidRPr="00002448">
              <w:rPr>
                <w:rFonts w:cstheme="minorHAnsi"/>
                <w:b/>
                <w:bCs/>
                <w:sz w:val="24"/>
                <w:szCs w:val="24"/>
              </w:rPr>
              <w:t xml:space="preserve">00 </w:t>
            </w:r>
            <w:r>
              <w:rPr>
                <w:rFonts w:cstheme="minorHAnsi"/>
                <w:b/>
                <w:bCs/>
                <w:sz w:val="24"/>
                <w:szCs w:val="24"/>
              </w:rPr>
              <w:t>znaków ze spacjami</w:t>
            </w:r>
          </w:p>
          <w:p w14:paraId="4DA1AC07" w14:textId="77777777" w:rsidR="004E5655" w:rsidRPr="00002448" w:rsidRDefault="004E5655" w:rsidP="00002448">
            <w:pPr>
              <w:spacing w:after="120"/>
              <w:jc w:val="both"/>
              <w:rPr>
                <w:rFonts w:cstheme="minorHAnsi"/>
                <w:b/>
                <w:sz w:val="24"/>
                <w:szCs w:val="24"/>
              </w:rPr>
            </w:pPr>
          </w:p>
          <w:p w14:paraId="5647EB8D" w14:textId="77777777" w:rsidR="00CC2741" w:rsidRPr="00002448" w:rsidRDefault="00CC2741" w:rsidP="00002448">
            <w:pPr>
              <w:spacing w:after="120"/>
              <w:jc w:val="both"/>
              <w:rPr>
                <w:rFonts w:cstheme="minorHAnsi"/>
                <w:b/>
                <w:sz w:val="24"/>
                <w:szCs w:val="24"/>
              </w:rPr>
            </w:pPr>
          </w:p>
        </w:tc>
      </w:tr>
    </w:tbl>
    <w:p w14:paraId="2D982A9D" w14:textId="41A7A5B9" w:rsidR="00002448" w:rsidRDefault="00002448" w:rsidP="00002448">
      <w:pPr>
        <w:pStyle w:val="Akapitzlist"/>
        <w:keepNext/>
        <w:spacing w:line="240" w:lineRule="auto"/>
        <w:ind w:left="0"/>
        <w:jc w:val="both"/>
        <w:rPr>
          <w:rFonts w:cstheme="minorHAnsi"/>
          <w:sz w:val="24"/>
          <w:szCs w:val="24"/>
        </w:rPr>
      </w:pPr>
    </w:p>
    <w:p w14:paraId="578D7822" w14:textId="77777777" w:rsidR="00002448" w:rsidRDefault="00002448" w:rsidP="00002448">
      <w:pPr>
        <w:pStyle w:val="Akapitzlist"/>
        <w:keepNext/>
        <w:spacing w:line="240" w:lineRule="auto"/>
        <w:ind w:left="0"/>
        <w:jc w:val="both"/>
        <w:rPr>
          <w:rFonts w:cstheme="minorHAnsi"/>
          <w:sz w:val="24"/>
          <w:szCs w:val="24"/>
        </w:rPr>
      </w:pPr>
    </w:p>
    <w:p w14:paraId="042239CE" w14:textId="652A94B7" w:rsidR="00122DDA" w:rsidRPr="00002448" w:rsidRDefault="005E527C" w:rsidP="00002448">
      <w:pPr>
        <w:pStyle w:val="Akapitzlist"/>
        <w:keepNext/>
        <w:spacing w:line="240" w:lineRule="auto"/>
        <w:ind w:left="0"/>
        <w:jc w:val="both"/>
        <w:rPr>
          <w:rFonts w:cstheme="minorHAnsi"/>
          <w:sz w:val="24"/>
          <w:szCs w:val="24"/>
        </w:rPr>
      </w:pPr>
      <w:r w:rsidRPr="00002448">
        <w:rPr>
          <w:rFonts w:cstheme="minorHAnsi"/>
          <w:sz w:val="24"/>
          <w:szCs w:val="24"/>
        </w:rPr>
        <w:t>Wykaz osób, które planuje się zaangażować w rea</w:t>
      </w:r>
      <w:r w:rsidR="00CC2741" w:rsidRPr="00002448">
        <w:rPr>
          <w:rFonts w:cstheme="minorHAnsi"/>
          <w:sz w:val="24"/>
          <w:szCs w:val="24"/>
        </w:rPr>
        <w:t>lizację prac przedwdrożeniowych</w:t>
      </w:r>
      <w:r w:rsidR="00C8007D" w:rsidRPr="00002448">
        <w:rPr>
          <w:rFonts w:cstheme="minorHAnsi"/>
          <w:sz w:val="24"/>
          <w:szCs w:val="24"/>
        </w:rPr>
        <w:t xml:space="preserve"> </w:t>
      </w:r>
      <w:r w:rsidR="003E1E3D" w:rsidRPr="00002448">
        <w:rPr>
          <w:rFonts w:cstheme="minorHAnsi"/>
          <w:sz w:val="24"/>
          <w:szCs w:val="24"/>
        </w:rPr>
        <w:t>(</w:t>
      </w:r>
      <w:r w:rsidR="00C8007D" w:rsidRPr="00002448">
        <w:rPr>
          <w:rFonts w:cstheme="minorHAnsi"/>
          <w:sz w:val="24"/>
          <w:szCs w:val="24"/>
        </w:rPr>
        <w:t>należy wskazać</w:t>
      </w:r>
      <w:r w:rsidR="003E1E3D" w:rsidRPr="00002448">
        <w:rPr>
          <w:rFonts w:cstheme="minorHAnsi"/>
          <w:sz w:val="24"/>
          <w:szCs w:val="24"/>
        </w:rPr>
        <w:t>,</w:t>
      </w:r>
      <w:r w:rsidR="00C8007D" w:rsidRPr="00002448">
        <w:rPr>
          <w:rFonts w:cstheme="minorHAnsi"/>
          <w:sz w:val="24"/>
          <w:szCs w:val="24"/>
        </w:rPr>
        <w:t xml:space="preserve"> która z osób pełni funkcję Kierownika</w:t>
      </w:r>
      <w:r w:rsidR="003E1E3D" w:rsidRPr="00002448">
        <w:rPr>
          <w:rFonts w:cstheme="minorHAnsi"/>
          <w:sz w:val="24"/>
          <w:szCs w:val="24"/>
        </w:rPr>
        <w:t>)</w:t>
      </w:r>
      <w:r w:rsidR="00CC2741" w:rsidRPr="00002448">
        <w:rPr>
          <w:rFonts w:cstheme="minorHAnsi"/>
          <w:sz w:val="24"/>
          <w:szCs w:val="24"/>
        </w:rPr>
        <w:t>:</w:t>
      </w:r>
    </w:p>
    <w:tbl>
      <w:tblPr>
        <w:tblStyle w:val="Tabela-Siatka"/>
        <w:tblW w:w="5000" w:type="pct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455"/>
        <w:gridCol w:w="2072"/>
        <w:gridCol w:w="3743"/>
        <w:gridCol w:w="1792"/>
      </w:tblGrid>
      <w:tr w:rsidR="00004D85" w:rsidRPr="00002448" w14:paraId="237429F9" w14:textId="77777777" w:rsidTr="002E3912">
        <w:trPr>
          <w:trHeight w:val="769"/>
        </w:trPr>
        <w:tc>
          <w:tcPr>
            <w:tcW w:w="803" w:type="pct"/>
            <w:shd w:val="clear" w:color="auto" w:fill="BFBFBF" w:themeFill="background1" w:themeFillShade="BF"/>
            <w:vAlign w:val="center"/>
          </w:tcPr>
          <w:p w14:paraId="30104AE9" w14:textId="32BD68AA" w:rsidR="007E110B" w:rsidRPr="00002448" w:rsidRDefault="007E110B" w:rsidP="002E3912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448">
              <w:rPr>
                <w:rFonts w:cstheme="minorHAnsi"/>
                <w:b/>
                <w:sz w:val="24"/>
                <w:szCs w:val="24"/>
              </w:rPr>
              <w:t>Imię</w:t>
            </w:r>
            <w:r w:rsidR="00002448">
              <w:rPr>
                <w:rFonts w:cstheme="minorHAnsi"/>
                <w:b/>
                <w:sz w:val="24"/>
                <w:szCs w:val="24"/>
              </w:rPr>
              <w:br/>
            </w:r>
            <w:r w:rsidRPr="00002448">
              <w:rPr>
                <w:rFonts w:cstheme="minorHAnsi"/>
                <w:b/>
                <w:sz w:val="24"/>
                <w:szCs w:val="24"/>
              </w:rPr>
              <w:t>i nazwisko</w:t>
            </w:r>
          </w:p>
        </w:tc>
        <w:tc>
          <w:tcPr>
            <w:tcW w:w="1143" w:type="pct"/>
            <w:shd w:val="clear" w:color="auto" w:fill="BFBFBF" w:themeFill="background1" w:themeFillShade="BF"/>
            <w:vAlign w:val="center"/>
          </w:tcPr>
          <w:p w14:paraId="5DCE5C70" w14:textId="3D821BD8" w:rsidR="007E110B" w:rsidRPr="00002448" w:rsidRDefault="007E110B" w:rsidP="002E3912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448">
              <w:rPr>
                <w:rFonts w:cstheme="minorHAnsi"/>
                <w:b/>
                <w:sz w:val="24"/>
                <w:szCs w:val="24"/>
              </w:rPr>
              <w:t>Planowany</w:t>
            </w:r>
            <w:r w:rsidR="00002448">
              <w:rPr>
                <w:rFonts w:cstheme="minorHAnsi"/>
                <w:b/>
                <w:sz w:val="24"/>
                <w:szCs w:val="24"/>
              </w:rPr>
              <w:br/>
            </w:r>
            <w:r w:rsidRPr="00002448">
              <w:rPr>
                <w:rFonts w:cstheme="minorHAnsi"/>
                <w:b/>
                <w:sz w:val="24"/>
                <w:szCs w:val="24"/>
              </w:rPr>
              <w:t>zakres prac</w:t>
            </w:r>
          </w:p>
        </w:tc>
        <w:tc>
          <w:tcPr>
            <w:tcW w:w="2065" w:type="pct"/>
            <w:shd w:val="clear" w:color="auto" w:fill="BFBFBF" w:themeFill="background1" w:themeFillShade="BF"/>
            <w:vAlign w:val="center"/>
          </w:tcPr>
          <w:p w14:paraId="7C169386" w14:textId="61B42728" w:rsidR="007E110B" w:rsidRPr="00002448" w:rsidRDefault="007E110B" w:rsidP="002E3912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448">
              <w:rPr>
                <w:rFonts w:cstheme="minorHAnsi"/>
                <w:b/>
                <w:sz w:val="24"/>
                <w:szCs w:val="24"/>
              </w:rPr>
              <w:t>Uzasadnienie zaangażowania</w:t>
            </w:r>
          </w:p>
        </w:tc>
        <w:tc>
          <w:tcPr>
            <w:tcW w:w="989" w:type="pct"/>
            <w:shd w:val="clear" w:color="auto" w:fill="BFBFBF" w:themeFill="background1" w:themeFillShade="BF"/>
            <w:vAlign w:val="center"/>
          </w:tcPr>
          <w:p w14:paraId="09267571" w14:textId="078F4F9F" w:rsidR="007E110B" w:rsidRPr="00002448" w:rsidRDefault="00004D85" w:rsidP="002E3912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448">
              <w:rPr>
                <w:rFonts w:cstheme="minorHAnsi"/>
                <w:b/>
                <w:sz w:val="24"/>
                <w:szCs w:val="24"/>
              </w:rPr>
              <w:t>adres e-mail,</w:t>
            </w:r>
            <w:r w:rsidR="00002448">
              <w:rPr>
                <w:rFonts w:cstheme="minorHAnsi"/>
                <w:b/>
                <w:sz w:val="24"/>
                <w:szCs w:val="24"/>
              </w:rPr>
              <w:br/>
            </w:r>
            <w:r w:rsidR="007E110B" w:rsidRPr="00002448">
              <w:rPr>
                <w:rFonts w:cstheme="minorHAnsi"/>
                <w:b/>
                <w:sz w:val="24"/>
                <w:szCs w:val="24"/>
              </w:rPr>
              <w:t>nr telefonu służbowy</w:t>
            </w:r>
          </w:p>
        </w:tc>
      </w:tr>
      <w:tr w:rsidR="00004D85" w:rsidRPr="00002448" w14:paraId="217841C3" w14:textId="77777777" w:rsidTr="00ED4403">
        <w:trPr>
          <w:trHeight w:val="896"/>
        </w:trPr>
        <w:tc>
          <w:tcPr>
            <w:tcW w:w="803" w:type="pct"/>
            <w:vAlign w:val="center"/>
          </w:tcPr>
          <w:p w14:paraId="3A7AF898" w14:textId="77777777" w:rsidR="007E110B" w:rsidRPr="00002448" w:rsidRDefault="007E110B" w:rsidP="00002448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43" w:type="pct"/>
          </w:tcPr>
          <w:p w14:paraId="04E5290A" w14:textId="77777777" w:rsidR="007E110B" w:rsidRPr="00002448" w:rsidRDefault="007E110B" w:rsidP="00002448">
            <w:pPr>
              <w:spacing w:after="120"/>
              <w:jc w:val="center"/>
              <w:rPr>
                <w:rFonts w:cstheme="minorHAnsi"/>
                <w:sz w:val="24"/>
                <w:szCs w:val="24"/>
                <w:lang w:val="fr-FR"/>
              </w:rPr>
            </w:pPr>
          </w:p>
        </w:tc>
        <w:tc>
          <w:tcPr>
            <w:tcW w:w="2065" w:type="pct"/>
            <w:vAlign w:val="center"/>
          </w:tcPr>
          <w:p w14:paraId="1A9FAF78" w14:textId="50BD2FF2" w:rsidR="007E110B" w:rsidRPr="00002448" w:rsidRDefault="007E110B" w:rsidP="00002448">
            <w:pPr>
              <w:spacing w:after="120"/>
              <w:jc w:val="center"/>
              <w:rPr>
                <w:rFonts w:cstheme="minorHAnsi"/>
                <w:sz w:val="24"/>
                <w:szCs w:val="24"/>
                <w:lang w:val="fr-FR"/>
              </w:rPr>
            </w:pPr>
          </w:p>
          <w:p w14:paraId="7B1B56AC" w14:textId="77777777" w:rsidR="007E110B" w:rsidRPr="00002448" w:rsidRDefault="007E110B" w:rsidP="00002448">
            <w:pPr>
              <w:spacing w:after="120"/>
              <w:rPr>
                <w:rFonts w:cstheme="minorHAnsi"/>
                <w:sz w:val="24"/>
                <w:szCs w:val="24"/>
                <w:lang w:val="fr-FR"/>
              </w:rPr>
            </w:pPr>
          </w:p>
          <w:p w14:paraId="62D8FAA5" w14:textId="77777777" w:rsidR="007E110B" w:rsidRPr="00002448" w:rsidRDefault="007E110B" w:rsidP="00002448">
            <w:pPr>
              <w:spacing w:after="120"/>
              <w:rPr>
                <w:rFonts w:cstheme="minorHAnsi"/>
                <w:sz w:val="24"/>
                <w:szCs w:val="24"/>
                <w:lang w:val="fr-FR"/>
              </w:rPr>
            </w:pPr>
          </w:p>
          <w:p w14:paraId="39147704" w14:textId="77777777" w:rsidR="007E110B" w:rsidRPr="00002448" w:rsidRDefault="007E110B" w:rsidP="00002448">
            <w:pPr>
              <w:spacing w:after="120"/>
              <w:rPr>
                <w:rFonts w:cstheme="minorHAnsi"/>
                <w:sz w:val="24"/>
                <w:szCs w:val="24"/>
                <w:lang w:val="fr-FR"/>
              </w:rPr>
            </w:pPr>
          </w:p>
        </w:tc>
        <w:tc>
          <w:tcPr>
            <w:tcW w:w="989" w:type="pct"/>
            <w:vAlign w:val="center"/>
          </w:tcPr>
          <w:p w14:paraId="61269D95" w14:textId="77777777" w:rsidR="007E110B" w:rsidRPr="00002448" w:rsidRDefault="007E110B" w:rsidP="00002448">
            <w:pPr>
              <w:spacing w:after="120"/>
              <w:jc w:val="center"/>
              <w:rPr>
                <w:rFonts w:cstheme="minorHAnsi"/>
                <w:sz w:val="24"/>
                <w:szCs w:val="24"/>
                <w:lang w:val="fr-FR"/>
              </w:rPr>
            </w:pPr>
          </w:p>
        </w:tc>
      </w:tr>
    </w:tbl>
    <w:p w14:paraId="5B02EB8C" w14:textId="77777777" w:rsidR="00122DDA" w:rsidRPr="00002448" w:rsidRDefault="00122DDA" w:rsidP="00002448">
      <w:pPr>
        <w:spacing w:after="120" w:line="240" w:lineRule="auto"/>
        <w:ind w:left="364"/>
        <w:jc w:val="both"/>
        <w:rPr>
          <w:rFonts w:cstheme="minorHAnsi"/>
          <w:sz w:val="24"/>
          <w:szCs w:val="24"/>
          <w:lang w:val="fr-FR"/>
        </w:rPr>
      </w:pPr>
    </w:p>
    <w:p w14:paraId="51A651AE" w14:textId="77777777" w:rsidR="00002448" w:rsidRDefault="00002448" w:rsidP="00002448">
      <w:pPr>
        <w:keepNext/>
        <w:spacing w:after="120" w:line="240" w:lineRule="auto"/>
        <w:ind w:left="6"/>
        <w:jc w:val="both"/>
        <w:rPr>
          <w:rFonts w:cstheme="minorHAnsi"/>
          <w:b/>
          <w:bCs/>
          <w:sz w:val="24"/>
          <w:szCs w:val="24"/>
        </w:rPr>
      </w:pPr>
    </w:p>
    <w:p w14:paraId="14982CD4" w14:textId="77777777" w:rsidR="00002448" w:rsidRDefault="00002448" w:rsidP="00002448">
      <w:pPr>
        <w:keepNext/>
        <w:spacing w:after="120" w:line="240" w:lineRule="auto"/>
        <w:ind w:left="6"/>
        <w:jc w:val="both"/>
        <w:rPr>
          <w:rFonts w:cstheme="minorHAnsi"/>
          <w:b/>
          <w:bCs/>
          <w:sz w:val="24"/>
          <w:szCs w:val="24"/>
        </w:rPr>
      </w:pPr>
    </w:p>
    <w:p w14:paraId="425F9DF9" w14:textId="74985F97" w:rsidR="00CC2741" w:rsidRPr="00002448" w:rsidRDefault="00583A14" w:rsidP="00002448">
      <w:pPr>
        <w:keepNext/>
        <w:spacing w:after="120" w:line="240" w:lineRule="auto"/>
        <w:ind w:left="6"/>
        <w:jc w:val="both"/>
        <w:rPr>
          <w:rFonts w:cstheme="minorHAnsi"/>
          <w:b/>
          <w:bCs/>
          <w:sz w:val="24"/>
          <w:szCs w:val="24"/>
        </w:rPr>
      </w:pPr>
      <w:r w:rsidRPr="00002448">
        <w:rPr>
          <w:rFonts w:cstheme="minorHAnsi"/>
          <w:b/>
          <w:bCs/>
          <w:sz w:val="24"/>
          <w:szCs w:val="24"/>
        </w:rPr>
        <w:t>Opis zaplanowanych prac</w:t>
      </w:r>
      <w:r w:rsidR="00EE0461" w:rsidRPr="00002448">
        <w:rPr>
          <w:rFonts w:cstheme="minorHAnsi"/>
          <w:b/>
          <w:bCs/>
          <w:sz w:val="24"/>
          <w:szCs w:val="24"/>
        </w:rPr>
        <w:t xml:space="preserve"> badawczych</w:t>
      </w:r>
      <w:r w:rsidR="00B43AFC" w:rsidRPr="00002448">
        <w:rPr>
          <w:rFonts w:cstheme="minorHAnsi"/>
          <w:b/>
          <w:bCs/>
          <w:sz w:val="24"/>
          <w:szCs w:val="24"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B43AFC" w:rsidRPr="00002448" w14:paraId="3A303508" w14:textId="77777777" w:rsidTr="00CC1F23">
        <w:tc>
          <w:tcPr>
            <w:tcW w:w="9212" w:type="dxa"/>
          </w:tcPr>
          <w:p w14:paraId="52E3DBD9" w14:textId="67934C74" w:rsidR="008B75A0" w:rsidRPr="00002448" w:rsidRDefault="008B75A0" w:rsidP="008B75A0">
            <w:pPr>
              <w:spacing w:after="120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002448">
              <w:rPr>
                <w:rFonts w:cstheme="minorHAnsi"/>
                <w:b/>
                <w:bCs/>
                <w:sz w:val="24"/>
                <w:szCs w:val="24"/>
              </w:rPr>
              <w:t xml:space="preserve">maks. </w:t>
            </w:r>
            <w:r>
              <w:rPr>
                <w:rFonts w:cstheme="minorHAnsi"/>
                <w:b/>
                <w:bCs/>
                <w:sz w:val="24"/>
                <w:szCs w:val="24"/>
              </w:rPr>
              <w:t>40</w:t>
            </w:r>
            <w:r w:rsidRPr="00002448">
              <w:rPr>
                <w:rFonts w:cstheme="minorHAnsi"/>
                <w:b/>
                <w:bCs/>
                <w:sz w:val="24"/>
                <w:szCs w:val="24"/>
              </w:rPr>
              <w:t xml:space="preserve">00 </w:t>
            </w:r>
            <w:r>
              <w:rPr>
                <w:rFonts w:cstheme="minorHAnsi"/>
                <w:b/>
                <w:bCs/>
                <w:sz w:val="24"/>
                <w:szCs w:val="24"/>
              </w:rPr>
              <w:t>znaków ze spacjami</w:t>
            </w:r>
          </w:p>
          <w:p w14:paraId="40D19B9A" w14:textId="0084BC23" w:rsidR="00B43AFC" w:rsidRPr="00002448" w:rsidRDefault="00B43AFC" w:rsidP="00002448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  <w:p w14:paraId="444B33A5" w14:textId="77777777" w:rsidR="00B43AFC" w:rsidRPr="00002448" w:rsidRDefault="00B43AFC" w:rsidP="00002448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  <w:p w14:paraId="14090C79" w14:textId="77777777" w:rsidR="00B43AFC" w:rsidRPr="00002448" w:rsidRDefault="00B43AFC" w:rsidP="00002448">
            <w:pPr>
              <w:spacing w:after="120"/>
              <w:ind w:left="364"/>
              <w:jc w:val="both"/>
              <w:rPr>
                <w:rFonts w:cstheme="minorHAnsi"/>
                <w:sz w:val="24"/>
                <w:szCs w:val="24"/>
              </w:rPr>
            </w:pPr>
          </w:p>
        </w:tc>
      </w:tr>
    </w:tbl>
    <w:p w14:paraId="3CD48A7C" w14:textId="77777777" w:rsidR="00B43AFC" w:rsidRPr="00002448" w:rsidRDefault="00B43AFC" w:rsidP="00002448">
      <w:pPr>
        <w:keepNext/>
        <w:spacing w:after="120" w:line="240" w:lineRule="auto"/>
        <w:ind w:left="6"/>
        <w:jc w:val="both"/>
        <w:rPr>
          <w:rFonts w:cstheme="minorHAnsi"/>
          <w:b/>
          <w:bCs/>
          <w:sz w:val="24"/>
          <w:szCs w:val="24"/>
        </w:rPr>
      </w:pPr>
    </w:p>
    <w:p w14:paraId="2D2A4A80" w14:textId="77777777" w:rsidR="00122DDA" w:rsidRPr="00002448" w:rsidRDefault="00122DDA" w:rsidP="00002448">
      <w:pPr>
        <w:spacing w:after="120" w:line="240" w:lineRule="auto"/>
        <w:ind w:left="364"/>
        <w:jc w:val="both"/>
        <w:rPr>
          <w:rFonts w:cstheme="minorHAnsi"/>
          <w:sz w:val="24"/>
          <w:szCs w:val="24"/>
        </w:rPr>
      </w:pPr>
    </w:p>
    <w:p w14:paraId="18C84FC2" w14:textId="77777777" w:rsidR="0056605F" w:rsidRPr="00002448" w:rsidRDefault="0056605F" w:rsidP="00002448">
      <w:pPr>
        <w:spacing w:after="120" w:line="240" w:lineRule="auto"/>
        <w:jc w:val="both"/>
        <w:rPr>
          <w:rFonts w:cstheme="minorHAnsi"/>
          <w:b/>
          <w:sz w:val="24"/>
          <w:szCs w:val="24"/>
        </w:rPr>
        <w:sectPr w:rsidR="0056605F" w:rsidRPr="00002448" w:rsidSect="005F108E">
          <w:headerReference w:type="default" r:id="rId12"/>
          <w:footerReference w:type="default" r:id="rId13"/>
          <w:pgSz w:w="11906" w:h="16838"/>
          <w:pgMar w:top="825" w:right="1417" w:bottom="1417" w:left="1417" w:header="426" w:footer="970" w:gutter="0"/>
          <w:cols w:space="708"/>
          <w:docGrid w:linePitch="360"/>
        </w:sectPr>
      </w:pPr>
    </w:p>
    <w:p w14:paraId="57A87342" w14:textId="77777777" w:rsidR="0021720A" w:rsidRPr="00002448" w:rsidRDefault="00122DDA" w:rsidP="00002448">
      <w:pPr>
        <w:pStyle w:val="Akapitzlist"/>
        <w:keepNext/>
        <w:numPr>
          <w:ilvl w:val="0"/>
          <w:numId w:val="3"/>
        </w:numPr>
        <w:spacing w:line="240" w:lineRule="auto"/>
        <w:ind w:left="346" w:hanging="357"/>
        <w:jc w:val="both"/>
        <w:rPr>
          <w:rFonts w:cstheme="minorHAnsi"/>
          <w:sz w:val="24"/>
          <w:szCs w:val="24"/>
        </w:rPr>
      </w:pPr>
      <w:r w:rsidRPr="00002448">
        <w:rPr>
          <w:rFonts w:cstheme="minorHAnsi"/>
          <w:sz w:val="24"/>
          <w:szCs w:val="24"/>
        </w:rPr>
        <w:lastRenderedPageBreak/>
        <w:t xml:space="preserve">Plan </w:t>
      </w:r>
      <w:r w:rsidR="005356A4" w:rsidRPr="00002448">
        <w:rPr>
          <w:rFonts w:cstheme="minorHAnsi"/>
          <w:sz w:val="24"/>
          <w:szCs w:val="24"/>
        </w:rPr>
        <w:t>zadaniowy</w:t>
      </w:r>
      <w:r w:rsidRPr="00002448">
        <w:rPr>
          <w:rFonts w:cstheme="minorHAnsi"/>
          <w:sz w:val="24"/>
          <w:szCs w:val="24"/>
        </w:rPr>
        <w:t>:</w:t>
      </w:r>
    </w:p>
    <w:tbl>
      <w:tblPr>
        <w:tblStyle w:val="Tabela-Siatka"/>
        <w:tblW w:w="14312" w:type="dxa"/>
        <w:tblCellMar>
          <w:top w:w="57" w:type="dxa"/>
        </w:tblCellMar>
        <w:tblLook w:val="04A0" w:firstRow="1" w:lastRow="0" w:firstColumn="1" w:lastColumn="0" w:noHBand="0" w:noVBand="1"/>
      </w:tblPr>
      <w:tblGrid>
        <w:gridCol w:w="575"/>
        <w:gridCol w:w="4665"/>
        <w:gridCol w:w="2268"/>
        <w:gridCol w:w="2693"/>
        <w:gridCol w:w="4111"/>
      </w:tblGrid>
      <w:tr w:rsidR="00122DDA" w:rsidRPr="00002448" w14:paraId="5D745C9C" w14:textId="77777777" w:rsidTr="003E1E3D">
        <w:tc>
          <w:tcPr>
            <w:tcW w:w="575" w:type="dxa"/>
            <w:shd w:val="pct25" w:color="auto" w:fill="auto"/>
            <w:vAlign w:val="center"/>
          </w:tcPr>
          <w:p w14:paraId="745A8423" w14:textId="77777777" w:rsidR="00122DDA" w:rsidRPr="00002448" w:rsidRDefault="00122DDA" w:rsidP="00002448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448">
              <w:rPr>
                <w:rFonts w:cstheme="minorHAnsi"/>
                <w:b/>
                <w:sz w:val="24"/>
                <w:szCs w:val="24"/>
              </w:rPr>
              <w:t>Lp.</w:t>
            </w:r>
          </w:p>
        </w:tc>
        <w:tc>
          <w:tcPr>
            <w:tcW w:w="4665" w:type="dxa"/>
            <w:shd w:val="pct25" w:color="auto" w:fill="auto"/>
            <w:vAlign w:val="center"/>
          </w:tcPr>
          <w:p w14:paraId="4F8C38C3" w14:textId="77777777" w:rsidR="00122DDA" w:rsidRPr="00002448" w:rsidRDefault="00122DDA" w:rsidP="00002448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448">
              <w:rPr>
                <w:rFonts w:cstheme="minorHAnsi"/>
                <w:b/>
                <w:sz w:val="24"/>
                <w:szCs w:val="24"/>
              </w:rPr>
              <w:t>Zadanie</w:t>
            </w:r>
          </w:p>
        </w:tc>
        <w:tc>
          <w:tcPr>
            <w:tcW w:w="2268" w:type="dxa"/>
            <w:shd w:val="pct25" w:color="auto" w:fill="auto"/>
            <w:vAlign w:val="center"/>
          </w:tcPr>
          <w:p w14:paraId="516A6908" w14:textId="77777777" w:rsidR="00122DDA" w:rsidRPr="00002448" w:rsidRDefault="00122DDA" w:rsidP="00002448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448">
              <w:rPr>
                <w:rFonts w:cstheme="minorHAnsi"/>
                <w:b/>
                <w:sz w:val="24"/>
                <w:szCs w:val="24"/>
              </w:rPr>
              <w:t>Czas realizacji</w:t>
            </w:r>
          </w:p>
        </w:tc>
        <w:tc>
          <w:tcPr>
            <w:tcW w:w="2693" w:type="dxa"/>
            <w:shd w:val="pct25" w:color="auto" w:fill="auto"/>
            <w:vAlign w:val="center"/>
          </w:tcPr>
          <w:p w14:paraId="7A4C29BA" w14:textId="77777777" w:rsidR="00122DDA" w:rsidRPr="00002448" w:rsidRDefault="00122DDA" w:rsidP="00002448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448">
              <w:rPr>
                <w:rFonts w:cstheme="minorHAnsi"/>
                <w:b/>
                <w:sz w:val="24"/>
                <w:szCs w:val="24"/>
              </w:rPr>
              <w:t>Koszt [zł]</w:t>
            </w:r>
          </w:p>
        </w:tc>
        <w:tc>
          <w:tcPr>
            <w:tcW w:w="4111" w:type="dxa"/>
            <w:shd w:val="pct25" w:color="auto" w:fill="auto"/>
            <w:vAlign w:val="center"/>
          </w:tcPr>
          <w:p w14:paraId="56E9ABE5" w14:textId="77777777" w:rsidR="00122DDA" w:rsidRPr="00002448" w:rsidRDefault="00122DDA" w:rsidP="00002448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448">
              <w:rPr>
                <w:rFonts w:cstheme="minorHAnsi"/>
                <w:b/>
                <w:sz w:val="24"/>
                <w:szCs w:val="24"/>
              </w:rPr>
              <w:t>Uwagi</w:t>
            </w:r>
          </w:p>
        </w:tc>
      </w:tr>
      <w:tr w:rsidR="00122DDA" w:rsidRPr="00002448" w14:paraId="5A96E955" w14:textId="77777777" w:rsidTr="003E1E3D">
        <w:trPr>
          <w:trHeight w:val="191"/>
        </w:trPr>
        <w:tc>
          <w:tcPr>
            <w:tcW w:w="575" w:type="dxa"/>
          </w:tcPr>
          <w:p w14:paraId="5411C681" w14:textId="77777777" w:rsidR="00122DDA" w:rsidRPr="00002448" w:rsidRDefault="00122DDA" w:rsidP="00815CC0">
            <w:pPr>
              <w:pStyle w:val="Akapitzlist"/>
              <w:numPr>
                <w:ilvl w:val="0"/>
                <w:numId w:val="4"/>
              </w:numPr>
              <w:ind w:left="357" w:hanging="357"/>
              <w:jc w:val="center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4665" w:type="dxa"/>
            <w:vAlign w:val="center"/>
          </w:tcPr>
          <w:p w14:paraId="48F92A0A" w14:textId="77777777" w:rsidR="00122DDA" w:rsidRPr="00002448" w:rsidRDefault="00122DDA" w:rsidP="00002448">
            <w:pPr>
              <w:spacing w:after="12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68" w:type="dxa"/>
            <w:vAlign w:val="center"/>
          </w:tcPr>
          <w:p w14:paraId="19CEA00C" w14:textId="77777777" w:rsidR="00122DDA" w:rsidRPr="00002448" w:rsidRDefault="00122DDA" w:rsidP="00002448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93" w:type="dxa"/>
            <w:vAlign w:val="center"/>
          </w:tcPr>
          <w:p w14:paraId="26DE9ABE" w14:textId="77777777" w:rsidR="00122DDA" w:rsidRPr="00002448" w:rsidRDefault="00122DDA" w:rsidP="00002448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Align w:val="center"/>
          </w:tcPr>
          <w:p w14:paraId="44E32F35" w14:textId="77777777" w:rsidR="00122DDA" w:rsidRPr="00002448" w:rsidRDefault="00122DDA" w:rsidP="00002448">
            <w:pPr>
              <w:spacing w:after="120"/>
              <w:rPr>
                <w:rFonts w:cstheme="minorHAnsi"/>
                <w:sz w:val="24"/>
                <w:szCs w:val="24"/>
                <w:highlight w:val="yellow"/>
              </w:rPr>
            </w:pPr>
          </w:p>
        </w:tc>
      </w:tr>
      <w:tr w:rsidR="00154D47" w:rsidRPr="00002448" w14:paraId="39A2CFC2" w14:textId="77777777" w:rsidTr="003E1E3D">
        <w:tc>
          <w:tcPr>
            <w:tcW w:w="575" w:type="dxa"/>
          </w:tcPr>
          <w:p w14:paraId="6A823CFD" w14:textId="77777777" w:rsidR="00154D47" w:rsidRPr="00002448" w:rsidRDefault="00154D47" w:rsidP="00815CC0">
            <w:pPr>
              <w:pStyle w:val="Akapitzlist"/>
              <w:numPr>
                <w:ilvl w:val="0"/>
                <w:numId w:val="4"/>
              </w:numPr>
              <w:ind w:left="357" w:hanging="357"/>
              <w:jc w:val="center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4665" w:type="dxa"/>
            <w:vAlign w:val="center"/>
          </w:tcPr>
          <w:p w14:paraId="216AB152" w14:textId="77777777" w:rsidR="00154D47" w:rsidRPr="00002448" w:rsidRDefault="00154D47" w:rsidP="00002448">
            <w:pPr>
              <w:spacing w:after="12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68" w:type="dxa"/>
            <w:vAlign w:val="center"/>
          </w:tcPr>
          <w:p w14:paraId="1521507D" w14:textId="77777777" w:rsidR="00154D47" w:rsidRPr="00002448" w:rsidRDefault="00154D47" w:rsidP="00002448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93" w:type="dxa"/>
            <w:vAlign w:val="center"/>
          </w:tcPr>
          <w:p w14:paraId="3A1979A4" w14:textId="77777777" w:rsidR="00154D47" w:rsidRPr="00002448" w:rsidRDefault="00154D47" w:rsidP="00002448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Align w:val="center"/>
          </w:tcPr>
          <w:p w14:paraId="7E5C6530" w14:textId="77777777" w:rsidR="00154D47" w:rsidRPr="00002448" w:rsidRDefault="00154D47" w:rsidP="00002448">
            <w:pPr>
              <w:spacing w:after="120"/>
              <w:rPr>
                <w:rFonts w:cstheme="minorHAnsi"/>
                <w:sz w:val="24"/>
                <w:szCs w:val="24"/>
              </w:rPr>
            </w:pPr>
          </w:p>
        </w:tc>
      </w:tr>
      <w:tr w:rsidR="00154D47" w:rsidRPr="00002448" w14:paraId="340D863F" w14:textId="77777777" w:rsidTr="003E1E3D">
        <w:tc>
          <w:tcPr>
            <w:tcW w:w="575" w:type="dxa"/>
          </w:tcPr>
          <w:p w14:paraId="36091FEA" w14:textId="77777777" w:rsidR="00154D47" w:rsidRPr="00002448" w:rsidRDefault="00154D47" w:rsidP="00815CC0">
            <w:pPr>
              <w:pStyle w:val="Akapitzlist"/>
              <w:numPr>
                <w:ilvl w:val="0"/>
                <w:numId w:val="4"/>
              </w:numPr>
              <w:ind w:left="357" w:hanging="357"/>
              <w:jc w:val="center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4665" w:type="dxa"/>
            <w:vAlign w:val="center"/>
          </w:tcPr>
          <w:p w14:paraId="171A3711" w14:textId="77777777" w:rsidR="00154D47" w:rsidRPr="00002448" w:rsidRDefault="00154D47" w:rsidP="00002448">
            <w:pPr>
              <w:spacing w:after="12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68" w:type="dxa"/>
            <w:vAlign w:val="center"/>
          </w:tcPr>
          <w:p w14:paraId="63BF3F98" w14:textId="77777777" w:rsidR="00154D47" w:rsidRPr="00002448" w:rsidRDefault="00154D47" w:rsidP="00002448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93" w:type="dxa"/>
            <w:vAlign w:val="center"/>
          </w:tcPr>
          <w:p w14:paraId="3AF7A1CE" w14:textId="77777777" w:rsidR="00154D47" w:rsidRPr="00002448" w:rsidRDefault="00154D47" w:rsidP="00002448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Align w:val="center"/>
          </w:tcPr>
          <w:p w14:paraId="490731C7" w14:textId="77777777" w:rsidR="00154D47" w:rsidRPr="00002448" w:rsidRDefault="00154D47" w:rsidP="00002448">
            <w:pPr>
              <w:spacing w:after="120"/>
              <w:rPr>
                <w:rFonts w:cstheme="minorHAnsi"/>
                <w:sz w:val="24"/>
                <w:szCs w:val="24"/>
              </w:rPr>
            </w:pPr>
          </w:p>
        </w:tc>
      </w:tr>
      <w:tr w:rsidR="00611526" w:rsidRPr="00002448" w14:paraId="78441B07" w14:textId="77777777" w:rsidTr="003E1E3D">
        <w:tc>
          <w:tcPr>
            <w:tcW w:w="7508" w:type="dxa"/>
            <w:gridSpan w:val="3"/>
            <w:vAlign w:val="center"/>
          </w:tcPr>
          <w:p w14:paraId="05E3E865" w14:textId="77777777" w:rsidR="00611526" w:rsidRPr="00002448" w:rsidRDefault="00611526" w:rsidP="00002448">
            <w:pPr>
              <w:spacing w:after="120"/>
              <w:jc w:val="right"/>
              <w:rPr>
                <w:rFonts w:cstheme="minorHAnsi"/>
                <w:b/>
                <w:sz w:val="24"/>
                <w:szCs w:val="24"/>
              </w:rPr>
            </w:pPr>
            <w:r w:rsidRPr="00002448">
              <w:rPr>
                <w:rFonts w:cstheme="minorHAnsi"/>
                <w:b/>
                <w:sz w:val="24"/>
                <w:szCs w:val="24"/>
              </w:rPr>
              <w:t>SUMA</w:t>
            </w:r>
          </w:p>
        </w:tc>
        <w:tc>
          <w:tcPr>
            <w:tcW w:w="2693" w:type="dxa"/>
            <w:vAlign w:val="center"/>
          </w:tcPr>
          <w:p w14:paraId="13572570" w14:textId="77777777" w:rsidR="00611526" w:rsidRPr="00002448" w:rsidRDefault="00611526" w:rsidP="00002448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11" w:type="dxa"/>
            <w:vAlign w:val="center"/>
          </w:tcPr>
          <w:p w14:paraId="1143FCC0" w14:textId="77777777" w:rsidR="00611526" w:rsidRPr="00002448" w:rsidRDefault="00611526" w:rsidP="00002448">
            <w:pPr>
              <w:spacing w:after="120"/>
              <w:rPr>
                <w:rFonts w:cstheme="minorHAnsi"/>
                <w:sz w:val="24"/>
                <w:szCs w:val="24"/>
              </w:rPr>
            </w:pPr>
          </w:p>
        </w:tc>
      </w:tr>
    </w:tbl>
    <w:p w14:paraId="67CDCE1B" w14:textId="77777777" w:rsidR="0021720A" w:rsidRPr="00002448" w:rsidRDefault="0021720A" w:rsidP="00002448">
      <w:pPr>
        <w:pStyle w:val="Akapitzlist"/>
        <w:keepNext/>
        <w:spacing w:line="240" w:lineRule="auto"/>
        <w:ind w:left="426"/>
        <w:jc w:val="both"/>
        <w:rPr>
          <w:rFonts w:cstheme="minorHAnsi"/>
          <w:sz w:val="24"/>
          <w:szCs w:val="24"/>
        </w:rPr>
      </w:pPr>
    </w:p>
    <w:p w14:paraId="5D68D7AB" w14:textId="77777777" w:rsidR="0021720A" w:rsidRPr="00002448" w:rsidRDefault="00122DDA" w:rsidP="00002448">
      <w:pPr>
        <w:pStyle w:val="Akapitzlist"/>
        <w:keepNext/>
        <w:numPr>
          <w:ilvl w:val="0"/>
          <w:numId w:val="3"/>
        </w:numPr>
        <w:spacing w:line="240" w:lineRule="auto"/>
        <w:ind w:left="426" w:hanging="426"/>
        <w:jc w:val="both"/>
        <w:rPr>
          <w:rFonts w:cstheme="minorHAnsi"/>
          <w:sz w:val="24"/>
          <w:szCs w:val="24"/>
        </w:rPr>
      </w:pPr>
      <w:r w:rsidRPr="00002448">
        <w:rPr>
          <w:rFonts w:cstheme="minorHAnsi"/>
          <w:sz w:val="24"/>
          <w:szCs w:val="24"/>
        </w:rPr>
        <w:t>Kosztorys:</w:t>
      </w:r>
    </w:p>
    <w:tbl>
      <w:tblPr>
        <w:tblStyle w:val="Tabela-Siatka"/>
        <w:tblW w:w="0" w:type="auto"/>
        <w:tblCellMar>
          <w:top w:w="57" w:type="dxa"/>
        </w:tblCellMar>
        <w:tblLook w:val="04A0" w:firstRow="1" w:lastRow="0" w:firstColumn="1" w:lastColumn="0" w:noHBand="0" w:noVBand="1"/>
      </w:tblPr>
      <w:tblGrid>
        <w:gridCol w:w="845"/>
        <w:gridCol w:w="4395"/>
        <w:gridCol w:w="1559"/>
        <w:gridCol w:w="1560"/>
        <w:gridCol w:w="1559"/>
        <w:gridCol w:w="4387"/>
      </w:tblGrid>
      <w:tr w:rsidR="00DB0AB3" w:rsidRPr="00002448" w14:paraId="67566D43" w14:textId="77777777" w:rsidTr="00815CC0">
        <w:tc>
          <w:tcPr>
            <w:tcW w:w="845" w:type="dxa"/>
            <w:shd w:val="clear" w:color="auto" w:fill="BFBFBF" w:themeFill="background1" w:themeFillShade="BF"/>
          </w:tcPr>
          <w:p w14:paraId="1A26B09C" w14:textId="77777777" w:rsidR="00DB0AB3" w:rsidRPr="00815CC0" w:rsidRDefault="00DB0AB3" w:rsidP="00002448">
            <w:pPr>
              <w:spacing w:after="12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815CC0">
              <w:rPr>
                <w:rFonts w:cstheme="minorHAnsi"/>
                <w:b/>
                <w:bCs/>
                <w:sz w:val="24"/>
                <w:szCs w:val="24"/>
              </w:rPr>
              <w:t>Lp.</w:t>
            </w:r>
          </w:p>
        </w:tc>
        <w:tc>
          <w:tcPr>
            <w:tcW w:w="4395" w:type="dxa"/>
            <w:shd w:val="clear" w:color="auto" w:fill="BFBFBF" w:themeFill="background1" w:themeFillShade="BF"/>
            <w:vAlign w:val="center"/>
          </w:tcPr>
          <w:p w14:paraId="59522351" w14:textId="77777777" w:rsidR="00DB0AB3" w:rsidRPr="00002448" w:rsidRDefault="00A32724" w:rsidP="00002448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448">
              <w:rPr>
                <w:rFonts w:cstheme="minorHAnsi"/>
                <w:b/>
                <w:sz w:val="24"/>
                <w:szCs w:val="24"/>
              </w:rPr>
              <w:t>Kategoria kosztów</w:t>
            </w:r>
          </w:p>
        </w:tc>
        <w:tc>
          <w:tcPr>
            <w:tcW w:w="1559" w:type="dxa"/>
            <w:shd w:val="clear" w:color="auto" w:fill="BFBFBF" w:themeFill="background1" w:themeFillShade="BF"/>
            <w:vAlign w:val="center"/>
          </w:tcPr>
          <w:p w14:paraId="3F21C1AD" w14:textId="3206AB0E" w:rsidR="00DB0AB3" w:rsidRPr="00002448" w:rsidRDefault="00DB0AB3" w:rsidP="00002448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448">
              <w:rPr>
                <w:rFonts w:cstheme="minorHAnsi"/>
                <w:b/>
                <w:sz w:val="24"/>
                <w:szCs w:val="24"/>
              </w:rPr>
              <w:t xml:space="preserve">Wartość w </w:t>
            </w:r>
            <w:r w:rsidR="00C32763" w:rsidRPr="00002448">
              <w:rPr>
                <w:rFonts w:cstheme="minorHAnsi"/>
                <w:b/>
                <w:sz w:val="24"/>
                <w:szCs w:val="24"/>
              </w:rPr>
              <w:t>20</w:t>
            </w:r>
            <w:r w:rsidR="001E0B73" w:rsidRPr="00002448">
              <w:rPr>
                <w:rFonts w:cstheme="minorHAnsi"/>
                <w:b/>
                <w:sz w:val="24"/>
                <w:szCs w:val="24"/>
              </w:rPr>
              <w:t>2</w:t>
            </w:r>
            <w:r w:rsidR="005C4163">
              <w:rPr>
                <w:rFonts w:cstheme="minorHAnsi"/>
                <w:b/>
                <w:sz w:val="24"/>
                <w:szCs w:val="24"/>
              </w:rPr>
              <w:t>2</w:t>
            </w:r>
            <w:r w:rsidRPr="00002448">
              <w:rPr>
                <w:rFonts w:cstheme="minorHAnsi"/>
                <w:b/>
                <w:sz w:val="24"/>
                <w:szCs w:val="24"/>
              </w:rPr>
              <w:t xml:space="preserve"> r. [zł]</w:t>
            </w:r>
          </w:p>
        </w:tc>
        <w:tc>
          <w:tcPr>
            <w:tcW w:w="1560" w:type="dxa"/>
            <w:shd w:val="clear" w:color="auto" w:fill="BFBFBF" w:themeFill="background1" w:themeFillShade="BF"/>
            <w:vAlign w:val="center"/>
          </w:tcPr>
          <w:p w14:paraId="0D0FEF3B" w14:textId="6D9B7E92" w:rsidR="00DB0AB3" w:rsidRPr="00002448" w:rsidRDefault="00DB0AB3" w:rsidP="00002448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448">
              <w:rPr>
                <w:rFonts w:cstheme="minorHAnsi"/>
                <w:b/>
                <w:sz w:val="24"/>
                <w:szCs w:val="24"/>
              </w:rPr>
              <w:t xml:space="preserve">Wartość w </w:t>
            </w:r>
            <w:r w:rsidR="00C32763" w:rsidRPr="00002448">
              <w:rPr>
                <w:rFonts w:cstheme="minorHAnsi"/>
                <w:b/>
                <w:sz w:val="24"/>
                <w:szCs w:val="24"/>
              </w:rPr>
              <w:t>202</w:t>
            </w:r>
            <w:r w:rsidR="005C4163">
              <w:rPr>
                <w:rFonts w:cstheme="minorHAnsi"/>
                <w:b/>
                <w:sz w:val="24"/>
                <w:szCs w:val="24"/>
              </w:rPr>
              <w:t>3</w:t>
            </w:r>
            <w:r w:rsidRPr="00002448">
              <w:rPr>
                <w:rFonts w:cstheme="minorHAnsi"/>
                <w:b/>
                <w:sz w:val="24"/>
                <w:szCs w:val="24"/>
              </w:rPr>
              <w:t xml:space="preserve"> r. [zł]</w:t>
            </w:r>
          </w:p>
        </w:tc>
        <w:tc>
          <w:tcPr>
            <w:tcW w:w="1559" w:type="dxa"/>
            <w:shd w:val="clear" w:color="auto" w:fill="BFBFBF" w:themeFill="background1" w:themeFillShade="BF"/>
            <w:vAlign w:val="center"/>
          </w:tcPr>
          <w:p w14:paraId="375954B2" w14:textId="77777777" w:rsidR="00DB0AB3" w:rsidRPr="00002448" w:rsidRDefault="00DB0AB3" w:rsidP="00002448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448">
              <w:rPr>
                <w:rFonts w:cstheme="minorHAnsi"/>
                <w:b/>
                <w:sz w:val="24"/>
                <w:szCs w:val="24"/>
              </w:rPr>
              <w:t>Wartość ogółem[zł]</w:t>
            </w:r>
          </w:p>
        </w:tc>
        <w:tc>
          <w:tcPr>
            <w:tcW w:w="4387" w:type="dxa"/>
            <w:shd w:val="clear" w:color="auto" w:fill="BFBFBF" w:themeFill="background1" w:themeFillShade="BF"/>
            <w:vAlign w:val="center"/>
          </w:tcPr>
          <w:p w14:paraId="7912F538" w14:textId="77777777" w:rsidR="00DB0AB3" w:rsidRPr="00002448" w:rsidRDefault="00DB0AB3" w:rsidP="00002448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448">
              <w:rPr>
                <w:rFonts w:cstheme="minorHAnsi"/>
                <w:b/>
                <w:sz w:val="24"/>
                <w:szCs w:val="24"/>
              </w:rPr>
              <w:t>Uwagi</w:t>
            </w:r>
            <w:r w:rsidR="0053482B" w:rsidRPr="00002448">
              <w:rPr>
                <w:rFonts w:cstheme="minorHAnsi"/>
                <w:b/>
                <w:sz w:val="24"/>
                <w:szCs w:val="24"/>
              </w:rPr>
              <w:t xml:space="preserve"> i uzasadnienie wydatków</w:t>
            </w:r>
          </w:p>
        </w:tc>
      </w:tr>
      <w:tr w:rsidR="00DB0AB3" w:rsidRPr="00002448" w14:paraId="66167804" w14:textId="77777777" w:rsidTr="00815CC0">
        <w:tc>
          <w:tcPr>
            <w:tcW w:w="845" w:type="dxa"/>
          </w:tcPr>
          <w:p w14:paraId="79AA905B" w14:textId="77777777" w:rsidR="00DB0AB3" w:rsidRPr="00002448" w:rsidRDefault="00DB0AB3" w:rsidP="00815CC0">
            <w:pPr>
              <w:pStyle w:val="Akapitzlist"/>
              <w:numPr>
                <w:ilvl w:val="0"/>
                <w:numId w:val="5"/>
              </w:numPr>
              <w:ind w:left="357" w:hanging="357"/>
              <w:jc w:val="center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4395" w:type="dxa"/>
            <w:vAlign w:val="center"/>
          </w:tcPr>
          <w:p w14:paraId="1F70FE47" w14:textId="0DF62A3B" w:rsidR="00DB0AB3" w:rsidRPr="00002448" w:rsidRDefault="0081226C" w:rsidP="00002448">
            <w:pPr>
              <w:spacing w:after="120"/>
              <w:jc w:val="both"/>
              <w:rPr>
                <w:rFonts w:cstheme="minorHAnsi"/>
                <w:sz w:val="24"/>
                <w:szCs w:val="24"/>
                <w:vertAlign w:val="superscript"/>
              </w:rPr>
            </w:pPr>
            <w:r w:rsidRPr="00002448">
              <w:rPr>
                <w:rFonts w:cstheme="minorHAnsi"/>
                <w:sz w:val="24"/>
                <w:szCs w:val="24"/>
              </w:rPr>
              <w:t>Wynagrodzenia osób zaangażowanych bezpośrednio w realizację prac przed</w:t>
            </w:r>
            <w:r w:rsidR="00002448">
              <w:rPr>
                <w:rFonts w:cstheme="minorHAnsi"/>
                <w:sz w:val="24"/>
                <w:szCs w:val="24"/>
              </w:rPr>
              <w:t>-</w:t>
            </w:r>
            <w:r w:rsidRPr="00002448">
              <w:rPr>
                <w:rFonts w:cstheme="minorHAnsi"/>
                <w:sz w:val="24"/>
                <w:szCs w:val="24"/>
              </w:rPr>
              <w:t>wdrożeniowych objętych wsparciem (personel badawczo-naukowy, techniczny</w:t>
            </w:r>
            <w:r w:rsidR="00815CC0">
              <w:rPr>
                <w:rFonts w:cstheme="minorHAnsi"/>
                <w:sz w:val="24"/>
                <w:szCs w:val="24"/>
              </w:rPr>
              <w:br/>
            </w:r>
            <w:r w:rsidRPr="00002448">
              <w:rPr>
                <w:rFonts w:cstheme="minorHAnsi"/>
                <w:sz w:val="24"/>
                <w:szCs w:val="24"/>
              </w:rPr>
              <w:t>i pomocniczy oraz osoby objęte/uczestniczące w badania jeśli innowacja jest testowana na wybranej grupie społecznej) – tylko jeśli niezbędne</w:t>
            </w:r>
            <w:r w:rsidR="00815CC0">
              <w:rPr>
                <w:rFonts w:cstheme="minorHAnsi"/>
                <w:sz w:val="24"/>
                <w:szCs w:val="24"/>
              </w:rPr>
              <w:br/>
            </w:r>
            <w:r w:rsidRPr="00002448">
              <w:rPr>
                <w:rFonts w:cstheme="minorHAnsi"/>
                <w:sz w:val="24"/>
                <w:szCs w:val="24"/>
              </w:rPr>
              <w:t>i uzasadnione, nie więcej niż 20% całkowitej wartości prac przed</w:t>
            </w:r>
            <w:r w:rsidR="00815CC0">
              <w:rPr>
                <w:rFonts w:cstheme="minorHAnsi"/>
                <w:sz w:val="24"/>
                <w:szCs w:val="24"/>
              </w:rPr>
              <w:t>-</w:t>
            </w:r>
            <w:r w:rsidRPr="00002448">
              <w:rPr>
                <w:rFonts w:cstheme="minorHAnsi"/>
                <w:sz w:val="24"/>
                <w:szCs w:val="24"/>
              </w:rPr>
              <w:t>wdrożeniowych lub 25% gdy</w:t>
            </w:r>
            <w:r w:rsidR="00815CC0">
              <w:rPr>
                <w:rFonts w:cstheme="minorHAnsi"/>
                <w:sz w:val="24"/>
                <w:szCs w:val="24"/>
              </w:rPr>
              <w:t xml:space="preserve"> </w:t>
            </w:r>
            <w:r w:rsidRPr="00002448">
              <w:rPr>
                <w:rFonts w:cstheme="minorHAnsi"/>
                <w:sz w:val="24"/>
                <w:szCs w:val="24"/>
              </w:rPr>
              <w:t xml:space="preserve">w kosztorysie ujęto wynagrodzenia osób/grupy społecznej objętej badaniem. W tej </w:t>
            </w:r>
            <w:r w:rsidRPr="00002448">
              <w:rPr>
                <w:rFonts w:cstheme="minorHAnsi"/>
                <w:sz w:val="24"/>
                <w:szCs w:val="24"/>
              </w:rPr>
              <w:lastRenderedPageBreak/>
              <w:t>kategorii należy uwzględnić całkowity koszt wynagrodzenia personelu tj. brutto, brutto;</w:t>
            </w:r>
          </w:p>
        </w:tc>
        <w:tc>
          <w:tcPr>
            <w:tcW w:w="1559" w:type="dxa"/>
            <w:vAlign w:val="center"/>
          </w:tcPr>
          <w:p w14:paraId="4CD7B026" w14:textId="686DFD04" w:rsidR="00DB0AB3" w:rsidRPr="00002448" w:rsidRDefault="00DB0AB3" w:rsidP="00002448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60" w:type="dxa"/>
            <w:vAlign w:val="center"/>
          </w:tcPr>
          <w:p w14:paraId="098D9127" w14:textId="448CCBA9" w:rsidR="00DB0AB3" w:rsidRPr="00002448" w:rsidRDefault="00DB0AB3" w:rsidP="00002448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17063580" w14:textId="08551ED7" w:rsidR="00DB0AB3" w:rsidRPr="00002448" w:rsidRDefault="00DB0AB3" w:rsidP="00002448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387" w:type="dxa"/>
            <w:vAlign w:val="center"/>
          </w:tcPr>
          <w:p w14:paraId="643F290B" w14:textId="31D0A729" w:rsidR="00DB0AB3" w:rsidRPr="00002448" w:rsidRDefault="00C80681" w:rsidP="00002448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02448">
              <w:rPr>
                <w:rFonts w:cstheme="minorHAnsi"/>
                <w:sz w:val="24"/>
                <w:szCs w:val="24"/>
              </w:rPr>
              <w:t xml:space="preserve">Proszę podać łączny koszt </w:t>
            </w:r>
            <w:r w:rsidR="0081226C" w:rsidRPr="00002448">
              <w:rPr>
                <w:rFonts w:cstheme="minorHAnsi"/>
                <w:sz w:val="24"/>
                <w:szCs w:val="24"/>
              </w:rPr>
              <w:t xml:space="preserve">brutto </w:t>
            </w:r>
            <w:proofErr w:type="spellStart"/>
            <w:r w:rsidR="0081226C" w:rsidRPr="00002448">
              <w:rPr>
                <w:rFonts w:cstheme="minorHAnsi"/>
                <w:sz w:val="24"/>
                <w:szCs w:val="24"/>
              </w:rPr>
              <w:t>brutto</w:t>
            </w:r>
            <w:proofErr w:type="spellEnd"/>
            <w:r w:rsidR="0081226C" w:rsidRPr="00002448">
              <w:rPr>
                <w:rFonts w:cstheme="minorHAnsi"/>
                <w:sz w:val="24"/>
                <w:szCs w:val="24"/>
              </w:rPr>
              <w:t xml:space="preserve"> </w:t>
            </w:r>
            <w:r w:rsidRPr="00002448">
              <w:rPr>
                <w:rFonts w:cstheme="minorHAnsi"/>
                <w:sz w:val="24"/>
                <w:szCs w:val="24"/>
              </w:rPr>
              <w:t>wynikają</w:t>
            </w:r>
            <w:r w:rsidR="00A32724" w:rsidRPr="00002448">
              <w:rPr>
                <w:rFonts w:cstheme="minorHAnsi"/>
                <w:sz w:val="24"/>
                <w:szCs w:val="24"/>
              </w:rPr>
              <w:t>cy z</w:t>
            </w:r>
            <w:r w:rsidR="003A1382" w:rsidRPr="00002448">
              <w:rPr>
                <w:rFonts w:cstheme="minorHAnsi"/>
                <w:sz w:val="24"/>
                <w:szCs w:val="24"/>
              </w:rPr>
              <w:t xml:space="preserve">e szczegółowych danych </w:t>
            </w:r>
            <w:r w:rsidR="00A32724" w:rsidRPr="00002448">
              <w:rPr>
                <w:rFonts w:cstheme="minorHAnsi"/>
                <w:sz w:val="24"/>
                <w:szCs w:val="24"/>
              </w:rPr>
              <w:t>podanych</w:t>
            </w:r>
            <w:r w:rsidR="003A1382" w:rsidRPr="00002448">
              <w:rPr>
                <w:rFonts w:cstheme="minorHAnsi"/>
                <w:sz w:val="24"/>
                <w:szCs w:val="24"/>
              </w:rPr>
              <w:t xml:space="preserve"> </w:t>
            </w:r>
            <w:r w:rsidR="00A32724" w:rsidRPr="00002448">
              <w:rPr>
                <w:rFonts w:cstheme="minorHAnsi"/>
                <w:sz w:val="24"/>
                <w:szCs w:val="24"/>
              </w:rPr>
              <w:t>w punkcie 3</w:t>
            </w:r>
            <w:r w:rsidR="00B87A6B" w:rsidRPr="00002448">
              <w:rPr>
                <w:rFonts w:cstheme="minorHAnsi"/>
                <w:sz w:val="24"/>
                <w:szCs w:val="24"/>
              </w:rPr>
              <w:t xml:space="preserve">. </w:t>
            </w:r>
          </w:p>
        </w:tc>
      </w:tr>
      <w:tr w:rsidR="000E2739" w:rsidRPr="00002448" w14:paraId="63916946" w14:textId="77777777" w:rsidTr="00815CC0">
        <w:tc>
          <w:tcPr>
            <w:tcW w:w="845" w:type="dxa"/>
          </w:tcPr>
          <w:p w14:paraId="0707164F" w14:textId="77777777" w:rsidR="000E2739" w:rsidRPr="00002448" w:rsidRDefault="000E2739" w:rsidP="00815CC0">
            <w:pPr>
              <w:pStyle w:val="Akapitzlist"/>
              <w:numPr>
                <w:ilvl w:val="0"/>
                <w:numId w:val="5"/>
              </w:numPr>
              <w:ind w:left="357" w:hanging="357"/>
              <w:jc w:val="center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4395" w:type="dxa"/>
            <w:vAlign w:val="center"/>
          </w:tcPr>
          <w:p w14:paraId="35EF9AE8" w14:textId="548F26F5" w:rsidR="000E2739" w:rsidRPr="00002448" w:rsidRDefault="0081226C" w:rsidP="00002448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02448">
              <w:rPr>
                <w:rFonts w:cstheme="minorHAnsi"/>
                <w:sz w:val="24"/>
                <w:szCs w:val="24"/>
              </w:rPr>
              <w:t>Koszty udziału w targach i konferencjach biznesowych związanych z poszukiwaniem odbiorców Innowacji oraz szkoleniach niezbędnych do realizacji prac przedwdrożeniowych</w:t>
            </w:r>
          </w:p>
        </w:tc>
        <w:tc>
          <w:tcPr>
            <w:tcW w:w="1559" w:type="dxa"/>
            <w:vAlign w:val="center"/>
          </w:tcPr>
          <w:p w14:paraId="441697B0" w14:textId="291BE632" w:rsidR="000E2739" w:rsidRPr="00002448" w:rsidRDefault="000E2739" w:rsidP="00002448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60" w:type="dxa"/>
            <w:vAlign w:val="center"/>
          </w:tcPr>
          <w:p w14:paraId="31C619DF" w14:textId="65EBFB7D" w:rsidR="000E2739" w:rsidRPr="00002448" w:rsidRDefault="000E2739" w:rsidP="00002448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17DB5F2C" w14:textId="5E906E80" w:rsidR="000E2739" w:rsidRPr="00002448" w:rsidRDefault="000E2739" w:rsidP="00002448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387" w:type="dxa"/>
            <w:vAlign w:val="center"/>
          </w:tcPr>
          <w:p w14:paraId="55DEE8AF" w14:textId="6BC56126" w:rsidR="000E2739" w:rsidRPr="00002448" w:rsidRDefault="00A23E91" w:rsidP="00002448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02448">
              <w:rPr>
                <w:rFonts w:cstheme="minorHAnsi"/>
                <w:sz w:val="24"/>
                <w:szCs w:val="24"/>
              </w:rPr>
              <w:t>Tutaj należy podać jedynie koszt udziału</w:t>
            </w:r>
            <w:r w:rsidR="00287011">
              <w:rPr>
                <w:rFonts w:cstheme="minorHAnsi"/>
                <w:sz w:val="24"/>
                <w:szCs w:val="24"/>
              </w:rPr>
              <w:br/>
            </w:r>
            <w:r w:rsidR="00622CD7" w:rsidRPr="00002448">
              <w:rPr>
                <w:rFonts w:cstheme="minorHAnsi"/>
                <w:sz w:val="24"/>
                <w:szCs w:val="24"/>
              </w:rPr>
              <w:t>w wydarzeniu</w:t>
            </w:r>
            <w:r w:rsidRPr="00002448">
              <w:rPr>
                <w:rFonts w:cstheme="minorHAnsi"/>
                <w:sz w:val="24"/>
                <w:szCs w:val="24"/>
              </w:rPr>
              <w:t>, czyli opłatę konferencyjną/szkoleniową (koszty delegacji, w tym hotel, bilety</w:t>
            </w:r>
            <w:r w:rsidR="00A32724" w:rsidRPr="00002448">
              <w:rPr>
                <w:rFonts w:cstheme="minorHAnsi"/>
                <w:sz w:val="24"/>
                <w:szCs w:val="24"/>
              </w:rPr>
              <w:t>,</w:t>
            </w:r>
            <w:r w:rsidRPr="00002448">
              <w:rPr>
                <w:rFonts w:cstheme="minorHAnsi"/>
                <w:sz w:val="24"/>
                <w:szCs w:val="24"/>
              </w:rPr>
              <w:t xml:space="preserve"> diety w poz. 6)</w:t>
            </w:r>
          </w:p>
        </w:tc>
      </w:tr>
      <w:tr w:rsidR="00DB0AB3" w:rsidRPr="00002448" w14:paraId="4D6659E0" w14:textId="77777777" w:rsidTr="00815CC0">
        <w:tc>
          <w:tcPr>
            <w:tcW w:w="845" w:type="dxa"/>
          </w:tcPr>
          <w:p w14:paraId="5C808B41" w14:textId="77777777" w:rsidR="00DB0AB3" w:rsidRPr="00002448" w:rsidRDefault="00DB0AB3" w:rsidP="00815CC0">
            <w:pPr>
              <w:pStyle w:val="Akapitzlist"/>
              <w:numPr>
                <w:ilvl w:val="0"/>
                <w:numId w:val="5"/>
              </w:numPr>
              <w:ind w:left="357" w:hanging="357"/>
              <w:jc w:val="center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4395" w:type="dxa"/>
            <w:vAlign w:val="center"/>
          </w:tcPr>
          <w:p w14:paraId="4A6B1ADF" w14:textId="77777777" w:rsidR="00DB0AB3" w:rsidRPr="00002448" w:rsidRDefault="00DB0AB3" w:rsidP="00002448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02448">
              <w:rPr>
                <w:rFonts w:cstheme="minorHAnsi"/>
                <w:sz w:val="24"/>
                <w:szCs w:val="24"/>
              </w:rPr>
              <w:t>Zakup materiałów i surowców</w:t>
            </w:r>
            <w:r w:rsidR="00562182" w:rsidRPr="00002448">
              <w:rPr>
                <w:rFonts w:cstheme="minorHAnsi"/>
                <w:sz w:val="24"/>
                <w:szCs w:val="24"/>
              </w:rPr>
              <w:t xml:space="preserve"> zużywalnych </w:t>
            </w:r>
          </w:p>
        </w:tc>
        <w:tc>
          <w:tcPr>
            <w:tcW w:w="1559" w:type="dxa"/>
            <w:vAlign w:val="center"/>
          </w:tcPr>
          <w:p w14:paraId="09F2CA30" w14:textId="6BD3FCB3" w:rsidR="00DB0AB3" w:rsidRPr="00002448" w:rsidRDefault="00DB0AB3" w:rsidP="00002448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60" w:type="dxa"/>
            <w:vAlign w:val="center"/>
          </w:tcPr>
          <w:p w14:paraId="42433980" w14:textId="6ADE4398" w:rsidR="00DB0AB3" w:rsidRPr="00002448" w:rsidRDefault="00DB0AB3" w:rsidP="00002448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2801C7D5" w14:textId="2E5AC257" w:rsidR="00DB0AB3" w:rsidRPr="00002448" w:rsidRDefault="00DB0AB3" w:rsidP="00002448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387" w:type="dxa"/>
            <w:vAlign w:val="center"/>
          </w:tcPr>
          <w:p w14:paraId="675BF22B" w14:textId="5539E54A" w:rsidR="00DB0AB3" w:rsidRPr="00002448" w:rsidRDefault="00622CD7" w:rsidP="00002448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02448">
              <w:rPr>
                <w:rFonts w:cstheme="minorHAnsi"/>
                <w:sz w:val="24"/>
                <w:szCs w:val="24"/>
              </w:rPr>
              <w:t>W</w:t>
            </w:r>
            <w:r w:rsidR="00562182" w:rsidRPr="00002448">
              <w:rPr>
                <w:rFonts w:cstheme="minorHAnsi"/>
                <w:sz w:val="24"/>
                <w:szCs w:val="24"/>
              </w:rPr>
              <w:t xml:space="preserve">ymienić </w:t>
            </w:r>
            <w:r w:rsidR="00DA4FBB" w:rsidRPr="00002448">
              <w:rPr>
                <w:rFonts w:cstheme="minorHAnsi"/>
                <w:sz w:val="24"/>
                <w:szCs w:val="24"/>
              </w:rPr>
              <w:t>listę planowanych zakupów</w:t>
            </w:r>
          </w:p>
        </w:tc>
      </w:tr>
      <w:tr w:rsidR="00DB0AB3" w:rsidRPr="00002448" w14:paraId="5E9442B6" w14:textId="77777777" w:rsidTr="00815CC0">
        <w:tc>
          <w:tcPr>
            <w:tcW w:w="845" w:type="dxa"/>
          </w:tcPr>
          <w:p w14:paraId="6A92C2AF" w14:textId="77777777" w:rsidR="00DB0AB3" w:rsidRPr="00002448" w:rsidRDefault="00DB0AB3" w:rsidP="00815CC0">
            <w:pPr>
              <w:pStyle w:val="Akapitzlist"/>
              <w:numPr>
                <w:ilvl w:val="0"/>
                <w:numId w:val="5"/>
              </w:numPr>
              <w:ind w:left="357" w:hanging="357"/>
              <w:jc w:val="center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4395" w:type="dxa"/>
            <w:vAlign w:val="center"/>
          </w:tcPr>
          <w:p w14:paraId="1B43AB63" w14:textId="2BFECCE1" w:rsidR="00DB0AB3" w:rsidRPr="00002448" w:rsidRDefault="00DB0AB3" w:rsidP="00002448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02448">
              <w:rPr>
                <w:rFonts w:cstheme="minorHAnsi"/>
                <w:sz w:val="24"/>
                <w:szCs w:val="24"/>
              </w:rPr>
              <w:t xml:space="preserve">Koszty </w:t>
            </w:r>
            <w:r w:rsidR="0056605F" w:rsidRPr="00002448">
              <w:rPr>
                <w:rFonts w:cstheme="minorHAnsi"/>
                <w:sz w:val="24"/>
                <w:szCs w:val="24"/>
              </w:rPr>
              <w:t xml:space="preserve">wynajmu </w:t>
            </w:r>
            <w:r w:rsidRPr="00002448">
              <w:rPr>
                <w:rFonts w:cstheme="minorHAnsi"/>
                <w:sz w:val="24"/>
                <w:szCs w:val="24"/>
              </w:rPr>
              <w:t>aparatury naukowo-badawczej</w:t>
            </w:r>
            <w:r w:rsidR="00DB2312" w:rsidRPr="00002448">
              <w:rPr>
                <w:rFonts w:cstheme="minorHAnsi"/>
                <w:sz w:val="24"/>
                <w:szCs w:val="24"/>
              </w:rPr>
              <w:t xml:space="preserve"> UJ</w:t>
            </w:r>
            <w:r w:rsidR="00D633AA" w:rsidRPr="00002448">
              <w:rPr>
                <w:rFonts w:cstheme="minorHAnsi"/>
                <w:sz w:val="24"/>
                <w:szCs w:val="24"/>
              </w:rPr>
              <w:t>,</w:t>
            </w:r>
            <w:r w:rsidR="00DB2312" w:rsidRPr="00002448">
              <w:rPr>
                <w:rFonts w:cstheme="minorHAnsi"/>
                <w:sz w:val="24"/>
                <w:szCs w:val="24"/>
              </w:rPr>
              <w:t xml:space="preserve"> </w:t>
            </w:r>
            <w:r w:rsidR="00217D27" w:rsidRPr="00002448">
              <w:rPr>
                <w:rFonts w:cstheme="minorHAnsi"/>
                <w:sz w:val="24"/>
                <w:szCs w:val="24"/>
              </w:rPr>
              <w:t>określone na podstawie cenników zgodnych z wewnętrznym regulaminem UJ dotyczącym korzystania</w:t>
            </w:r>
            <w:r w:rsidR="00815CC0">
              <w:rPr>
                <w:rFonts w:cstheme="minorHAnsi"/>
                <w:sz w:val="24"/>
                <w:szCs w:val="24"/>
              </w:rPr>
              <w:br/>
            </w:r>
            <w:r w:rsidR="00217D27" w:rsidRPr="00002448">
              <w:rPr>
                <w:rFonts w:cstheme="minorHAnsi"/>
                <w:sz w:val="24"/>
                <w:szCs w:val="24"/>
              </w:rPr>
              <w:t>z infrastruktury</w:t>
            </w:r>
            <w:r w:rsidR="00DB2312" w:rsidRPr="00002448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559" w:type="dxa"/>
            <w:vAlign w:val="center"/>
          </w:tcPr>
          <w:p w14:paraId="0E12B974" w14:textId="6E3E8239" w:rsidR="00DB0AB3" w:rsidRPr="00002448" w:rsidRDefault="00DB0AB3" w:rsidP="00002448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60" w:type="dxa"/>
            <w:vAlign w:val="center"/>
          </w:tcPr>
          <w:p w14:paraId="7F614B5D" w14:textId="10A6E8D2" w:rsidR="00DB0AB3" w:rsidRPr="00002448" w:rsidRDefault="00DB0AB3" w:rsidP="00002448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52951FC7" w14:textId="3E92612E" w:rsidR="00DB0AB3" w:rsidRPr="00002448" w:rsidRDefault="00DB0AB3" w:rsidP="00002448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387" w:type="dxa"/>
            <w:vAlign w:val="center"/>
          </w:tcPr>
          <w:p w14:paraId="3DF0EBD6" w14:textId="77777777" w:rsidR="00DB0AB3" w:rsidRPr="00002448" w:rsidRDefault="00A23E91" w:rsidP="00002448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02448">
              <w:rPr>
                <w:rFonts w:cstheme="minorHAnsi"/>
                <w:sz w:val="24"/>
                <w:szCs w:val="24"/>
              </w:rPr>
              <w:t xml:space="preserve">Noty księgowe z </w:t>
            </w:r>
            <w:r w:rsidR="00A32724" w:rsidRPr="00002448">
              <w:rPr>
                <w:rFonts w:cstheme="minorHAnsi"/>
                <w:sz w:val="24"/>
                <w:szCs w:val="24"/>
              </w:rPr>
              <w:t>w</w:t>
            </w:r>
            <w:r w:rsidRPr="00002448">
              <w:rPr>
                <w:rFonts w:cstheme="minorHAnsi"/>
                <w:sz w:val="24"/>
                <w:szCs w:val="24"/>
              </w:rPr>
              <w:t xml:space="preserve">ydziałów, koszty oszacowane na podstawie obowiązujących cenników za wykorzystanie infrastruktury. </w:t>
            </w:r>
          </w:p>
        </w:tc>
      </w:tr>
      <w:tr w:rsidR="00DB0AB3" w:rsidRPr="00002448" w14:paraId="3D3059B4" w14:textId="77777777" w:rsidTr="00815CC0">
        <w:tc>
          <w:tcPr>
            <w:tcW w:w="845" w:type="dxa"/>
          </w:tcPr>
          <w:p w14:paraId="78D03560" w14:textId="77777777" w:rsidR="00DB0AB3" w:rsidRPr="00002448" w:rsidRDefault="00DB0AB3" w:rsidP="00815CC0">
            <w:pPr>
              <w:pStyle w:val="Akapitzlist"/>
              <w:numPr>
                <w:ilvl w:val="0"/>
                <w:numId w:val="5"/>
              </w:numPr>
              <w:ind w:left="357" w:hanging="357"/>
              <w:jc w:val="center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4395" w:type="dxa"/>
            <w:vAlign w:val="center"/>
          </w:tcPr>
          <w:p w14:paraId="669CAE57" w14:textId="5B5116E2" w:rsidR="00DB0AB3" w:rsidRPr="00002448" w:rsidRDefault="00A23E91" w:rsidP="00002448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02448">
              <w:rPr>
                <w:rFonts w:cstheme="minorHAnsi"/>
                <w:sz w:val="24"/>
                <w:szCs w:val="24"/>
              </w:rPr>
              <w:t xml:space="preserve">Zakup zewnętrznych usług </w:t>
            </w:r>
            <w:r w:rsidR="0081226C" w:rsidRPr="00002448">
              <w:rPr>
                <w:rFonts w:cstheme="minorHAnsi"/>
                <w:sz w:val="24"/>
                <w:szCs w:val="24"/>
              </w:rPr>
              <w:t xml:space="preserve">zewnętrznych </w:t>
            </w:r>
          </w:p>
        </w:tc>
        <w:tc>
          <w:tcPr>
            <w:tcW w:w="1559" w:type="dxa"/>
            <w:vAlign w:val="center"/>
          </w:tcPr>
          <w:p w14:paraId="23D93339" w14:textId="5EEDF582" w:rsidR="00DB0AB3" w:rsidRPr="00002448" w:rsidRDefault="00DB0AB3" w:rsidP="00002448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60" w:type="dxa"/>
            <w:vAlign w:val="center"/>
          </w:tcPr>
          <w:p w14:paraId="5E8ECF99" w14:textId="56A6FABC" w:rsidR="00DB0AB3" w:rsidRPr="00002448" w:rsidRDefault="00DB0AB3" w:rsidP="00002448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27BEFBC6" w14:textId="6F16BEEA" w:rsidR="00DB0AB3" w:rsidRPr="00002448" w:rsidRDefault="00DB0AB3" w:rsidP="00002448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387" w:type="dxa"/>
            <w:vAlign w:val="center"/>
          </w:tcPr>
          <w:p w14:paraId="64CD9094" w14:textId="060D802C" w:rsidR="00DB0AB3" w:rsidRPr="00002448" w:rsidRDefault="00A23E91" w:rsidP="00002448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02448">
              <w:rPr>
                <w:rFonts w:cstheme="minorHAnsi"/>
                <w:sz w:val="24"/>
                <w:szCs w:val="24"/>
              </w:rPr>
              <w:t xml:space="preserve">Usługi </w:t>
            </w:r>
            <w:r w:rsidR="00A32724" w:rsidRPr="00002448">
              <w:rPr>
                <w:rFonts w:cstheme="minorHAnsi"/>
                <w:sz w:val="24"/>
                <w:szCs w:val="24"/>
              </w:rPr>
              <w:t>za</w:t>
            </w:r>
            <w:r w:rsidRPr="00002448">
              <w:rPr>
                <w:rFonts w:cstheme="minorHAnsi"/>
                <w:sz w:val="24"/>
                <w:szCs w:val="24"/>
              </w:rPr>
              <w:t>kupione poza UJ</w:t>
            </w:r>
            <w:r w:rsidR="00004D85" w:rsidRPr="00002448">
              <w:rPr>
                <w:rFonts w:cstheme="minorHAnsi"/>
                <w:sz w:val="24"/>
                <w:szCs w:val="24"/>
              </w:rPr>
              <w:t xml:space="preserve"> (faktury)</w:t>
            </w:r>
          </w:p>
        </w:tc>
      </w:tr>
      <w:tr w:rsidR="00A23E91" w:rsidRPr="00002448" w14:paraId="520A8D77" w14:textId="77777777" w:rsidTr="00815CC0">
        <w:tc>
          <w:tcPr>
            <w:tcW w:w="845" w:type="dxa"/>
          </w:tcPr>
          <w:p w14:paraId="02EE235D" w14:textId="77777777" w:rsidR="00A23E91" w:rsidRPr="00002448" w:rsidRDefault="00A23E91" w:rsidP="00815CC0">
            <w:pPr>
              <w:pStyle w:val="Akapitzlist"/>
              <w:numPr>
                <w:ilvl w:val="0"/>
                <w:numId w:val="5"/>
              </w:numPr>
              <w:ind w:left="357" w:hanging="357"/>
              <w:jc w:val="center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4395" w:type="dxa"/>
            <w:vAlign w:val="center"/>
          </w:tcPr>
          <w:p w14:paraId="04CF5984" w14:textId="3A17F2B5" w:rsidR="00A23E91" w:rsidRPr="00002448" w:rsidRDefault="00A23E91" w:rsidP="00002448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02448">
              <w:rPr>
                <w:rFonts w:cstheme="minorHAnsi"/>
                <w:sz w:val="24"/>
                <w:szCs w:val="24"/>
              </w:rPr>
              <w:t xml:space="preserve">Koszty </w:t>
            </w:r>
            <w:r w:rsidR="00D633AA" w:rsidRPr="00002448">
              <w:rPr>
                <w:rFonts w:cstheme="minorHAnsi"/>
                <w:sz w:val="24"/>
                <w:szCs w:val="24"/>
              </w:rPr>
              <w:t xml:space="preserve">krajowych i zagranicznych podróży służbowych związanych z realizacją badań przedwdrożeniowych  </w:t>
            </w:r>
          </w:p>
        </w:tc>
        <w:tc>
          <w:tcPr>
            <w:tcW w:w="1559" w:type="dxa"/>
            <w:vAlign w:val="center"/>
          </w:tcPr>
          <w:p w14:paraId="21A9CF4F" w14:textId="57619BC4" w:rsidR="00A23E91" w:rsidRPr="00002448" w:rsidRDefault="00A23E91" w:rsidP="00002448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60" w:type="dxa"/>
            <w:vAlign w:val="center"/>
          </w:tcPr>
          <w:p w14:paraId="0A82D692" w14:textId="44143C7F" w:rsidR="00A23E91" w:rsidRPr="00002448" w:rsidRDefault="00A23E91" w:rsidP="00002448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586E5134" w14:textId="69F055B0" w:rsidR="00A23E91" w:rsidRPr="00002448" w:rsidRDefault="00A23E91" w:rsidP="00002448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387" w:type="dxa"/>
            <w:vAlign w:val="center"/>
          </w:tcPr>
          <w:p w14:paraId="1B2E15E4" w14:textId="6D136EE2" w:rsidR="00A23E91" w:rsidRPr="00002448" w:rsidRDefault="00A23E91" w:rsidP="00002448">
            <w:pPr>
              <w:spacing w:after="120"/>
              <w:jc w:val="both"/>
              <w:rPr>
                <w:rStyle w:val="Odwoaniedokomentarza"/>
                <w:rFonts w:cstheme="minorHAnsi"/>
                <w:b/>
                <w:sz w:val="24"/>
                <w:szCs w:val="24"/>
              </w:rPr>
            </w:pPr>
            <w:r w:rsidRPr="00002448">
              <w:rPr>
                <w:rFonts w:cstheme="minorHAnsi"/>
                <w:sz w:val="24"/>
                <w:szCs w:val="24"/>
              </w:rPr>
              <w:t>Koszty podróży, diety, hotel</w:t>
            </w:r>
            <w:r w:rsidR="0021720A" w:rsidRPr="00002448">
              <w:rPr>
                <w:rFonts w:cstheme="minorHAnsi"/>
                <w:sz w:val="24"/>
                <w:szCs w:val="24"/>
              </w:rPr>
              <w:t xml:space="preserve"> (wszystkie</w:t>
            </w:r>
            <w:r w:rsidR="00622CD7" w:rsidRPr="00002448">
              <w:rPr>
                <w:rFonts w:cstheme="minorHAnsi"/>
                <w:sz w:val="24"/>
                <w:szCs w:val="24"/>
              </w:rPr>
              <w:t xml:space="preserve"> planowane delegacje</w:t>
            </w:r>
            <w:r w:rsidR="00A32724" w:rsidRPr="00002448">
              <w:rPr>
                <w:rFonts w:cstheme="minorHAnsi"/>
                <w:sz w:val="24"/>
                <w:szCs w:val="24"/>
              </w:rPr>
              <w:t>,</w:t>
            </w:r>
            <w:r w:rsidR="0021720A" w:rsidRPr="00002448">
              <w:rPr>
                <w:rFonts w:cstheme="minorHAnsi"/>
                <w:sz w:val="24"/>
                <w:szCs w:val="24"/>
              </w:rPr>
              <w:t xml:space="preserve"> w tym wynikające</w:t>
            </w:r>
            <w:r w:rsidR="00287011">
              <w:rPr>
                <w:rFonts w:cstheme="minorHAnsi"/>
                <w:sz w:val="24"/>
                <w:szCs w:val="24"/>
              </w:rPr>
              <w:br/>
            </w:r>
            <w:r w:rsidR="0021720A" w:rsidRPr="00002448">
              <w:rPr>
                <w:rFonts w:cstheme="minorHAnsi"/>
                <w:sz w:val="24"/>
                <w:szCs w:val="24"/>
              </w:rPr>
              <w:t>z udziału w targach, konferencjach</w:t>
            </w:r>
            <w:r w:rsidR="00004D85" w:rsidRPr="00002448">
              <w:rPr>
                <w:rFonts w:cstheme="minorHAnsi"/>
                <w:sz w:val="24"/>
                <w:szCs w:val="24"/>
              </w:rPr>
              <w:t>, warsztat</w:t>
            </w:r>
            <w:r w:rsidR="004C04AE" w:rsidRPr="00002448">
              <w:rPr>
                <w:rFonts w:cstheme="minorHAnsi"/>
                <w:sz w:val="24"/>
                <w:szCs w:val="24"/>
              </w:rPr>
              <w:t>y</w:t>
            </w:r>
            <w:r w:rsidR="0021720A" w:rsidRPr="00002448">
              <w:rPr>
                <w:rFonts w:cstheme="minorHAnsi"/>
                <w:sz w:val="24"/>
                <w:szCs w:val="24"/>
              </w:rPr>
              <w:t xml:space="preserve"> i szkoleniach).</w:t>
            </w:r>
          </w:p>
        </w:tc>
      </w:tr>
      <w:tr w:rsidR="00D633AA" w:rsidRPr="00002448" w14:paraId="2BF4C1C7" w14:textId="77777777" w:rsidTr="00815CC0">
        <w:tc>
          <w:tcPr>
            <w:tcW w:w="845" w:type="dxa"/>
          </w:tcPr>
          <w:p w14:paraId="29A63813" w14:textId="77777777" w:rsidR="00D633AA" w:rsidRPr="00002448" w:rsidRDefault="00D633AA" w:rsidP="00815CC0">
            <w:pPr>
              <w:pStyle w:val="Akapitzlist"/>
              <w:numPr>
                <w:ilvl w:val="0"/>
                <w:numId w:val="5"/>
              </w:numPr>
              <w:ind w:left="357" w:hanging="357"/>
              <w:jc w:val="center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4395" w:type="dxa"/>
            <w:vAlign w:val="center"/>
          </w:tcPr>
          <w:p w14:paraId="68C2038C" w14:textId="7F70119A" w:rsidR="00D633AA" w:rsidRPr="00002448" w:rsidRDefault="00D633AA" w:rsidP="00002448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02448">
              <w:rPr>
                <w:rFonts w:cstheme="minorHAnsi"/>
                <w:sz w:val="24"/>
                <w:szCs w:val="24"/>
              </w:rPr>
              <w:t>Inne koszty niezbędne dla uzyskania rezultatu</w:t>
            </w:r>
          </w:p>
        </w:tc>
        <w:tc>
          <w:tcPr>
            <w:tcW w:w="1559" w:type="dxa"/>
            <w:vAlign w:val="center"/>
          </w:tcPr>
          <w:p w14:paraId="760EF91C" w14:textId="569ED036" w:rsidR="00D633AA" w:rsidRPr="00002448" w:rsidRDefault="00D633AA" w:rsidP="00002448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60" w:type="dxa"/>
            <w:vAlign w:val="center"/>
          </w:tcPr>
          <w:p w14:paraId="37778C8D" w14:textId="11A734BC" w:rsidR="00D633AA" w:rsidRPr="00002448" w:rsidRDefault="00D633AA" w:rsidP="00002448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0057CDED" w14:textId="56A1A0EB" w:rsidR="00D633AA" w:rsidRPr="00002448" w:rsidRDefault="00D633AA" w:rsidP="00002448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387" w:type="dxa"/>
            <w:vAlign w:val="center"/>
          </w:tcPr>
          <w:p w14:paraId="4383A243" w14:textId="5F0388AB" w:rsidR="00D633AA" w:rsidRPr="00002448" w:rsidRDefault="00D633AA" w:rsidP="00002448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02448">
              <w:rPr>
                <w:rFonts w:cstheme="minorHAnsi"/>
                <w:sz w:val="24"/>
                <w:szCs w:val="24"/>
              </w:rPr>
              <w:t>Inne koszty niezbędne dla uzyskania rezultatu (konieczne podanie szczegółowego uzasadnienia).</w:t>
            </w:r>
          </w:p>
        </w:tc>
      </w:tr>
      <w:tr w:rsidR="00A23E91" w:rsidRPr="00002448" w14:paraId="4E09A735" w14:textId="77777777" w:rsidTr="00815CC0">
        <w:tc>
          <w:tcPr>
            <w:tcW w:w="845" w:type="dxa"/>
          </w:tcPr>
          <w:p w14:paraId="2A2FA974" w14:textId="77777777" w:rsidR="00A23E91" w:rsidRPr="00002448" w:rsidRDefault="00A23E91" w:rsidP="00002448">
            <w:pPr>
              <w:pStyle w:val="Akapitzlist"/>
              <w:ind w:left="357"/>
              <w:jc w:val="both"/>
              <w:rPr>
                <w:rStyle w:val="Odwoaniedokomentarza"/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4395" w:type="dxa"/>
          </w:tcPr>
          <w:p w14:paraId="018486E9" w14:textId="77777777" w:rsidR="00A23E91" w:rsidRPr="00002448" w:rsidRDefault="00564F3D" w:rsidP="00002448">
            <w:pPr>
              <w:spacing w:after="120"/>
              <w:jc w:val="right"/>
              <w:rPr>
                <w:rFonts w:cstheme="minorHAnsi"/>
                <w:b/>
                <w:sz w:val="24"/>
                <w:szCs w:val="24"/>
              </w:rPr>
            </w:pPr>
            <w:r w:rsidRPr="00002448">
              <w:rPr>
                <w:rFonts w:cstheme="minorHAnsi"/>
                <w:b/>
                <w:sz w:val="24"/>
                <w:szCs w:val="24"/>
              </w:rPr>
              <w:t>SUMY</w:t>
            </w:r>
          </w:p>
        </w:tc>
        <w:tc>
          <w:tcPr>
            <w:tcW w:w="1559" w:type="dxa"/>
            <w:vAlign w:val="center"/>
          </w:tcPr>
          <w:p w14:paraId="54383BDC" w14:textId="77777777" w:rsidR="00A23E91" w:rsidRPr="00002448" w:rsidRDefault="00A23E91" w:rsidP="00002448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60" w:type="dxa"/>
            <w:vAlign w:val="center"/>
          </w:tcPr>
          <w:p w14:paraId="0C5D4F00" w14:textId="77777777" w:rsidR="00A23E91" w:rsidRPr="00002448" w:rsidRDefault="00A23E91" w:rsidP="00002448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72AC7D67" w14:textId="77777777" w:rsidR="00A23E91" w:rsidRPr="00002448" w:rsidRDefault="00A23E91" w:rsidP="00002448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387" w:type="dxa"/>
            <w:vAlign w:val="center"/>
          </w:tcPr>
          <w:p w14:paraId="5E53C06B" w14:textId="77777777" w:rsidR="00A23E91" w:rsidRPr="00002448" w:rsidRDefault="00A23E91" w:rsidP="00002448">
            <w:pPr>
              <w:spacing w:after="120"/>
              <w:rPr>
                <w:rStyle w:val="Odwoaniedokomentarza"/>
                <w:rFonts w:cstheme="minorHAnsi"/>
                <w:b/>
                <w:sz w:val="24"/>
                <w:szCs w:val="24"/>
              </w:rPr>
            </w:pPr>
          </w:p>
        </w:tc>
      </w:tr>
    </w:tbl>
    <w:p w14:paraId="63606A07" w14:textId="77777777" w:rsidR="0021720A" w:rsidRPr="00002448" w:rsidRDefault="0021720A" w:rsidP="00002448">
      <w:pPr>
        <w:spacing w:after="120" w:line="240" w:lineRule="auto"/>
        <w:jc w:val="both"/>
        <w:rPr>
          <w:rFonts w:cstheme="minorHAnsi"/>
          <w:b/>
          <w:sz w:val="24"/>
          <w:szCs w:val="24"/>
        </w:rPr>
      </w:pPr>
    </w:p>
    <w:p w14:paraId="04D07D37" w14:textId="43C6DF52" w:rsidR="0021720A" w:rsidRPr="00002448" w:rsidRDefault="00A32724" w:rsidP="00002448">
      <w:pPr>
        <w:spacing w:after="120" w:line="240" w:lineRule="auto"/>
        <w:jc w:val="both"/>
        <w:rPr>
          <w:rFonts w:cstheme="minorHAnsi"/>
          <w:b/>
          <w:sz w:val="24"/>
          <w:szCs w:val="24"/>
        </w:rPr>
      </w:pPr>
      <w:r w:rsidRPr="00002448">
        <w:rPr>
          <w:rFonts w:cstheme="minorHAnsi"/>
          <w:b/>
          <w:sz w:val="24"/>
          <w:szCs w:val="24"/>
        </w:rPr>
        <w:t>3.</w:t>
      </w:r>
      <w:r w:rsidR="0021720A" w:rsidRPr="00002448">
        <w:rPr>
          <w:rFonts w:cstheme="minorHAnsi"/>
          <w:b/>
          <w:sz w:val="24"/>
          <w:szCs w:val="24"/>
        </w:rPr>
        <w:t xml:space="preserve"> Wykaz osób, które planuje się zaangażować w realizację prac przedwdrożeniowych</w:t>
      </w:r>
      <w:r w:rsidR="000C75EB" w:rsidRPr="00002448">
        <w:rPr>
          <w:rFonts w:cstheme="minorHAnsi"/>
          <w:b/>
          <w:sz w:val="24"/>
          <w:szCs w:val="24"/>
        </w:rPr>
        <w:t xml:space="preserve"> </w:t>
      </w:r>
      <w:r w:rsidR="00393B85" w:rsidRPr="00002448">
        <w:rPr>
          <w:rFonts w:cstheme="minorHAnsi"/>
          <w:b/>
          <w:sz w:val="24"/>
          <w:szCs w:val="24"/>
        </w:rPr>
        <w:t xml:space="preserve">i dla których planowane jest wynagrodzenie w ramach dofinansowania </w:t>
      </w:r>
      <w:r w:rsidR="000C75EB" w:rsidRPr="00002448">
        <w:rPr>
          <w:rFonts w:cstheme="minorHAnsi"/>
          <w:b/>
          <w:sz w:val="24"/>
          <w:szCs w:val="24"/>
        </w:rPr>
        <w:t>(</w:t>
      </w:r>
      <w:r w:rsidR="000C75EB" w:rsidRPr="00002448">
        <w:rPr>
          <w:rFonts w:cstheme="minorHAnsi"/>
          <w:sz w:val="24"/>
          <w:szCs w:val="24"/>
        </w:rPr>
        <w:t>Możliwość oraz warunki zatrudnienia ostatecznie zostaną zweryfikowane przez DSO oraz CAWP/DAWP zgodnie z procedurami obowiązującymi w UJ)</w:t>
      </w:r>
      <w:r w:rsidR="0021720A" w:rsidRPr="00002448">
        <w:rPr>
          <w:rFonts w:cstheme="minorHAnsi"/>
          <w:b/>
          <w:sz w:val="24"/>
          <w:szCs w:val="24"/>
        </w:rPr>
        <w:t>:</w:t>
      </w:r>
    </w:p>
    <w:p w14:paraId="4D606552" w14:textId="77777777" w:rsidR="00B87A6B" w:rsidRPr="00002448" w:rsidRDefault="00B87A6B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448">
        <w:rPr>
          <w:rFonts w:cstheme="minorHAnsi"/>
          <w:sz w:val="24"/>
          <w:szCs w:val="24"/>
        </w:rPr>
        <w:t xml:space="preserve"> </w:t>
      </w:r>
    </w:p>
    <w:tbl>
      <w:tblPr>
        <w:tblStyle w:val="Tabela-Siatka"/>
        <w:tblW w:w="14287" w:type="dxa"/>
        <w:tblInd w:w="-4" w:type="dxa"/>
        <w:tblLayout w:type="fixed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2126"/>
        <w:gridCol w:w="2239"/>
        <w:gridCol w:w="2013"/>
        <w:gridCol w:w="2126"/>
        <w:gridCol w:w="2240"/>
        <w:gridCol w:w="3543"/>
      </w:tblGrid>
      <w:tr w:rsidR="00B87A6B" w:rsidRPr="00002448" w14:paraId="19F9ADD1" w14:textId="77777777" w:rsidTr="00815CC0">
        <w:trPr>
          <w:trHeight w:val="935"/>
        </w:trPr>
        <w:tc>
          <w:tcPr>
            <w:tcW w:w="2126" w:type="dxa"/>
            <w:shd w:val="pct25" w:color="auto" w:fill="auto"/>
            <w:vAlign w:val="center"/>
          </w:tcPr>
          <w:p w14:paraId="061BD96D" w14:textId="77777777" w:rsidR="00B87A6B" w:rsidRPr="00002448" w:rsidRDefault="00B87A6B" w:rsidP="00002448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448">
              <w:rPr>
                <w:rFonts w:cstheme="minorHAnsi"/>
                <w:b/>
                <w:sz w:val="24"/>
                <w:szCs w:val="24"/>
              </w:rPr>
              <w:t>Imię i nazwisko</w:t>
            </w:r>
          </w:p>
        </w:tc>
        <w:tc>
          <w:tcPr>
            <w:tcW w:w="2239" w:type="dxa"/>
            <w:shd w:val="pct25" w:color="auto" w:fill="auto"/>
            <w:vAlign w:val="center"/>
          </w:tcPr>
          <w:p w14:paraId="7570EDE1" w14:textId="77777777" w:rsidR="00B87A6B" w:rsidRPr="00002448" w:rsidRDefault="00B87A6B" w:rsidP="00002448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448">
              <w:rPr>
                <w:rFonts w:cstheme="minorHAnsi"/>
                <w:b/>
                <w:sz w:val="24"/>
                <w:szCs w:val="24"/>
              </w:rPr>
              <w:t>Status względem UJ (pracownik/doktorant/student/osoba obca)</w:t>
            </w:r>
          </w:p>
        </w:tc>
        <w:tc>
          <w:tcPr>
            <w:tcW w:w="2013" w:type="dxa"/>
            <w:shd w:val="pct25" w:color="auto" w:fill="auto"/>
            <w:vAlign w:val="center"/>
          </w:tcPr>
          <w:p w14:paraId="529D37CC" w14:textId="1507A515" w:rsidR="00B87A6B" w:rsidRPr="00002448" w:rsidRDefault="00B87A6B" w:rsidP="00815CC0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448">
              <w:rPr>
                <w:rFonts w:cstheme="minorHAnsi"/>
                <w:b/>
                <w:sz w:val="24"/>
                <w:szCs w:val="24"/>
              </w:rPr>
              <w:t>Stanowisko</w:t>
            </w:r>
            <w:r w:rsidR="00815CC0">
              <w:rPr>
                <w:rFonts w:cstheme="minorHAnsi"/>
                <w:b/>
                <w:sz w:val="24"/>
                <w:szCs w:val="24"/>
              </w:rPr>
              <w:br/>
            </w:r>
            <w:r w:rsidRPr="00002448">
              <w:rPr>
                <w:rFonts w:cstheme="minorHAnsi"/>
                <w:b/>
                <w:sz w:val="24"/>
                <w:szCs w:val="24"/>
              </w:rPr>
              <w:t>w projekcie</w:t>
            </w:r>
            <w:r w:rsidR="00815CC0">
              <w:rPr>
                <w:rFonts w:cstheme="minorHAnsi"/>
                <w:b/>
                <w:sz w:val="24"/>
                <w:szCs w:val="24"/>
              </w:rPr>
              <w:br/>
            </w:r>
            <w:r w:rsidRPr="00002448">
              <w:rPr>
                <w:rFonts w:cstheme="minorHAnsi"/>
                <w:b/>
                <w:sz w:val="24"/>
                <w:szCs w:val="24"/>
              </w:rPr>
              <w:t>wykonawca/ koordynator</w:t>
            </w:r>
          </w:p>
        </w:tc>
        <w:tc>
          <w:tcPr>
            <w:tcW w:w="2126" w:type="dxa"/>
            <w:shd w:val="pct25" w:color="auto" w:fill="auto"/>
            <w:vAlign w:val="center"/>
          </w:tcPr>
          <w:p w14:paraId="7472649F" w14:textId="3BB15B4C" w:rsidR="00B87A6B" w:rsidRPr="00002448" w:rsidRDefault="00B87A6B" w:rsidP="00002448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  <w:vertAlign w:val="superscript"/>
              </w:rPr>
            </w:pPr>
            <w:r w:rsidRPr="00002448">
              <w:rPr>
                <w:rFonts w:cstheme="minorHAnsi"/>
                <w:b/>
                <w:sz w:val="24"/>
                <w:szCs w:val="24"/>
              </w:rPr>
              <w:t>Planowana forma zatrudnienia w projekcie</w:t>
            </w:r>
            <w:r w:rsidR="000C75EB" w:rsidRPr="00002448">
              <w:rPr>
                <w:rFonts w:cstheme="minorHAnsi"/>
                <w:b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2240" w:type="dxa"/>
            <w:shd w:val="pct25" w:color="auto" w:fill="auto"/>
            <w:vAlign w:val="center"/>
          </w:tcPr>
          <w:p w14:paraId="6D6EF621" w14:textId="6321130E" w:rsidR="00B87A6B" w:rsidRPr="00002448" w:rsidRDefault="00B87A6B" w:rsidP="00815CC0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  <w:vertAlign w:val="superscript"/>
              </w:rPr>
            </w:pPr>
            <w:r w:rsidRPr="00002448">
              <w:rPr>
                <w:rFonts w:cstheme="minorHAnsi"/>
                <w:b/>
                <w:sz w:val="24"/>
                <w:szCs w:val="24"/>
              </w:rPr>
              <w:t>Planowany okres zatrudnienia</w:t>
            </w:r>
            <w:r w:rsidR="00815CC0">
              <w:rPr>
                <w:rFonts w:cstheme="minorHAnsi"/>
                <w:b/>
                <w:sz w:val="24"/>
                <w:szCs w:val="24"/>
              </w:rPr>
              <w:br/>
            </w:r>
            <w:r w:rsidRPr="00002448">
              <w:rPr>
                <w:rFonts w:cstheme="minorHAnsi"/>
                <w:b/>
                <w:sz w:val="24"/>
                <w:szCs w:val="24"/>
              </w:rPr>
              <w:t>(od -</w:t>
            </w:r>
            <w:r w:rsidR="00622CD7" w:rsidRPr="00002448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Pr="00002448">
              <w:rPr>
                <w:rFonts w:cstheme="minorHAnsi"/>
                <w:b/>
                <w:sz w:val="24"/>
                <w:szCs w:val="24"/>
              </w:rPr>
              <w:t>do)</w:t>
            </w:r>
          </w:p>
        </w:tc>
        <w:tc>
          <w:tcPr>
            <w:tcW w:w="3543" w:type="dxa"/>
            <w:shd w:val="pct25" w:color="auto" w:fill="auto"/>
            <w:vAlign w:val="center"/>
          </w:tcPr>
          <w:p w14:paraId="79D275AF" w14:textId="2CECCAA7" w:rsidR="00B87A6B" w:rsidRPr="00815CC0" w:rsidRDefault="00B87A6B" w:rsidP="00815CC0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  <w:vertAlign w:val="superscript"/>
              </w:rPr>
            </w:pPr>
            <w:r w:rsidRPr="00002448">
              <w:rPr>
                <w:rFonts w:cstheme="minorHAnsi"/>
                <w:b/>
                <w:sz w:val="24"/>
                <w:szCs w:val="24"/>
              </w:rPr>
              <w:t>P</w:t>
            </w:r>
            <w:r w:rsidR="000C75EB" w:rsidRPr="00002448">
              <w:rPr>
                <w:rFonts w:cstheme="minorHAnsi"/>
                <w:b/>
                <w:sz w:val="24"/>
                <w:szCs w:val="24"/>
              </w:rPr>
              <w:t>lanowane wynagrodzenie</w:t>
            </w:r>
            <w:r w:rsidR="00F70B7D" w:rsidRPr="00002448">
              <w:rPr>
                <w:rFonts w:cstheme="minorHAnsi"/>
                <w:b/>
                <w:sz w:val="24"/>
                <w:szCs w:val="24"/>
                <w:vertAlign w:val="superscript"/>
              </w:rPr>
              <w:t>2</w:t>
            </w:r>
          </w:p>
        </w:tc>
      </w:tr>
      <w:tr w:rsidR="00B87A6B" w:rsidRPr="00002448" w14:paraId="0B218D58" w14:textId="77777777" w:rsidTr="00815CC0">
        <w:tc>
          <w:tcPr>
            <w:tcW w:w="2126" w:type="dxa"/>
            <w:vAlign w:val="center"/>
          </w:tcPr>
          <w:p w14:paraId="1A8DEC7E" w14:textId="77777777" w:rsidR="00B87A6B" w:rsidRPr="00002448" w:rsidRDefault="00B87A6B" w:rsidP="00002448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9" w:type="dxa"/>
            <w:vAlign w:val="center"/>
          </w:tcPr>
          <w:p w14:paraId="51B64EC7" w14:textId="77777777" w:rsidR="00B87A6B" w:rsidRPr="00002448" w:rsidRDefault="00B87A6B" w:rsidP="00002448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13" w:type="dxa"/>
            <w:vAlign w:val="center"/>
          </w:tcPr>
          <w:p w14:paraId="59F8FA30" w14:textId="77777777" w:rsidR="00B87A6B" w:rsidRPr="00002448" w:rsidRDefault="00B87A6B" w:rsidP="00002448">
            <w:pPr>
              <w:spacing w:after="120"/>
              <w:jc w:val="center"/>
              <w:rPr>
                <w:rFonts w:cstheme="minorHAnsi"/>
                <w:sz w:val="24"/>
                <w:szCs w:val="24"/>
                <w:lang w:val="fr-FR"/>
              </w:rPr>
            </w:pPr>
          </w:p>
        </w:tc>
        <w:tc>
          <w:tcPr>
            <w:tcW w:w="2126" w:type="dxa"/>
            <w:vAlign w:val="center"/>
          </w:tcPr>
          <w:p w14:paraId="3FA2F1BB" w14:textId="77777777" w:rsidR="00B87A6B" w:rsidRPr="00002448" w:rsidRDefault="00B87A6B" w:rsidP="00002448">
            <w:pPr>
              <w:spacing w:after="120"/>
              <w:jc w:val="center"/>
              <w:rPr>
                <w:rFonts w:cstheme="minorHAnsi"/>
                <w:sz w:val="24"/>
                <w:szCs w:val="24"/>
                <w:lang w:val="fr-FR"/>
              </w:rPr>
            </w:pPr>
          </w:p>
        </w:tc>
        <w:tc>
          <w:tcPr>
            <w:tcW w:w="2240" w:type="dxa"/>
            <w:vAlign w:val="center"/>
          </w:tcPr>
          <w:p w14:paraId="69207B28" w14:textId="77777777" w:rsidR="00B87A6B" w:rsidRPr="00002448" w:rsidRDefault="00B87A6B" w:rsidP="00002448">
            <w:pPr>
              <w:spacing w:after="120"/>
              <w:jc w:val="center"/>
              <w:rPr>
                <w:rFonts w:cstheme="minorHAnsi"/>
                <w:sz w:val="24"/>
                <w:szCs w:val="24"/>
                <w:lang w:val="fr-FR"/>
              </w:rPr>
            </w:pPr>
          </w:p>
        </w:tc>
        <w:tc>
          <w:tcPr>
            <w:tcW w:w="3543" w:type="dxa"/>
          </w:tcPr>
          <w:p w14:paraId="1E21A0C6" w14:textId="7DDFCFC3" w:rsidR="00B87A6B" w:rsidRPr="00002448" w:rsidRDefault="00B87A6B" w:rsidP="00002448">
            <w:pPr>
              <w:spacing w:after="120"/>
              <w:jc w:val="center"/>
              <w:rPr>
                <w:rFonts w:cstheme="minorHAnsi"/>
                <w:sz w:val="24"/>
                <w:szCs w:val="24"/>
                <w:lang w:val="fr-FR"/>
              </w:rPr>
            </w:pPr>
          </w:p>
        </w:tc>
      </w:tr>
      <w:tr w:rsidR="00B87A6B" w:rsidRPr="00002448" w14:paraId="011C28DA" w14:textId="77777777" w:rsidTr="00815CC0">
        <w:tc>
          <w:tcPr>
            <w:tcW w:w="2126" w:type="dxa"/>
            <w:vAlign w:val="center"/>
          </w:tcPr>
          <w:p w14:paraId="21383267" w14:textId="77777777" w:rsidR="00B87A6B" w:rsidRPr="00002448" w:rsidRDefault="00B87A6B" w:rsidP="00002448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9" w:type="dxa"/>
            <w:vAlign w:val="center"/>
          </w:tcPr>
          <w:p w14:paraId="03F24D33" w14:textId="77777777" w:rsidR="00B87A6B" w:rsidRPr="00002448" w:rsidRDefault="00B87A6B" w:rsidP="00002448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13" w:type="dxa"/>
            <w:vAlign w:val="center"/>
          </w:tcPr>
          <w:p w14:paraId="01883E5A" w14:textId="77777777" w:rsidR="00B87A6B" w:rsidRPr="00002448" w:rsidRDefault="00B87A6B" w:rsidP="00002448">
            <w:pPr>
              <w:spacing w:after="120"/>
              <w:jc w:val="center"/>
              <w:rPr>
                <w:rFonts w:cstheme="minorHAnsi"/>
                <w:sz w:val="24"/>
                <w:szCs w:val="24"/>
                <w:lang w:val="fr-FR"/>
              </w:rPr>
            </w:pPr>
          </w:p>
        </w:tc>
        <w:tc>
          <w:tcPr>
            <w:tcW w:w="2126" w:type="dxa"/>
            <w:vAlign w:val="center"/>
          </w:tcPr>
          <w:p w14:paraId="62CCA53C" w14:textId="77777777" w:rsidR="00B87A6B" w:rsidRPr="00002448" w:rsidRDefault="00B87A6B" w:rsidP="00002448">
            <w:pPr>
              <w:spacing w:after="120"/>
              <w:jc w:val="center"/>
              <w:rPr>
                <w:rFonts w:cstheme="minorHAnsi"/>
                <w:sz w:val="24"/>
                <w:szCs w:val="24"/>
                <w:lang w:val="fr-FR"/>
              </w:rPr>
            </w:pPr>
          </w:p>
        </w:tc>
        <w:tc>
          <w:tcPr>
            <w:tcW w:w="2240" w:type="dxa"/>
            <w:vAlign w:val="center"/>
          </w:tcPr>
          <w:p w14:paraId="5FEBE4E2" w14:textId="77777777" w:rsidR="00B87A6B" w:rsidRPr="00002448" w:rsidRDefault="00B87A6B" w:rsidP="00002448">
            <w:pPr>
              <w:spacing w:after="120"/>
              <w:jc w:val="center"/>
              <w:rPr>
                <w:rFonts w:cstheme="minorHAnsi"/>
                <w:sz w:val="24"/>
                <w:szCs w:val="24"/>
                <w:lang w:val="fr-FR"/>
              </w:rPr>
            </w:pPr>
          </w:p>
        </w:tc>
        <w:tc>
          <w:tcPr>
            <w:tcW w:w="3543" w:type="dxa"/>
          </w:tcPr>
          <w:p w14:paraId="77B8A197" w14:textId="77777777" w:rsidR="00B87A6B" w:rsidRPr="00002448" w:rsidRDefault="00B87A6B" w:rsidP="00002448">
            <w:pPr>
              <w:spacing w:after="120"/>
              <w:jc w:val="center"/>
              <w:rPr>
                <w:rFonts w:cstheme="minorHAnsi"/>
                <w:sz w:val="24"/>
                <w:szCs w:val="24"/>
                <w:lang w:val="fr-FR"/>
              </w:rPr>
            </w:pPr>
          </w:p>
        </w:tc>
      </w:tr>
      <w:tr w:rsidR="00B87A6B" w:rsidRPr="00002448" w14:paraId="7C0295F5" w14:textId="77777777" w:rsidTr="00815CC0">
        <w:tc>
          <w:tcPr>
            <w:tcW w:w="2126" w:type="dxa"/>
            <w:vAlign w:val="center"/>
          </w:tcPr>
          <w:p w14:paraId="3057E493" w14:textId="77777777" w:rsidR="00B87A6B" w:rsidRPr="00002448" w:rsidRDefault="00B87A6B" w:rsidP="00002448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9" w:type="dxa"/>
            <w:vAlign w:val="center"/>
          </w:tcPr>
          <w:p w14:paraId="36E8A9C8" w14:textId="77777777" w:rsidR="00B87A6B" w:rsidRPr="00002448" w:rsidRDefault="00B87A6B" w:rsidP="00002448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13" w:type="dxa"/>
            <w:vAlign w:val="center"/>
          </w:tcPr>
          <w:p w14:paraId="16C61C7D" w14:textId="77777777" w:rsidR="00B87A6B" w:rsidRPr="00002448" w:rsidRDefault="00B87A6B" w:rsidP="00002448">
            <w:pPr>
              <w:spacing w:after="120"/>
              <w:jc w:val="center"/>
              <w:rPr>
                <w:rFonts w:cstheme="minorHAnsi"/>
                <w:sz w:val="24"/>
                <w:szCs w:val="24"/>
                <w:lang w:val="fr-FR"/>
              </w:rPr>
            </w:pPr>
          </w:p>
        </w:tc>
        <w:tc>
          <w:tcPr>
            <w:tcW w:w="2126" w:type="dxa"/>
            <w:vAlign w:val="center"/>
          </w:tcPr>
          <w:p w14:paraId="493F9378" w14:textId="77777777" w:rsidR="00B87A6B" w:rsidRPr="00002448" w:rsidRDefault="00B87A6B" w:rsidP="00002448">
            <w:pPr>
              <w:spacing w:after="120"/>
              <w:jc w:val="center"/>
              <w:rPr>
                <w:rFonts w:cstheme="minorHAnsi"/>
                <w:sz w:val="24"/>
                <w:szCs w:val="24"/>
                <w:lang w:val="fr-FR"/>
              </w:rPr>
            </w:pPr>
          </w:p>
        </w:tc>
        <w:tc>
          <w:tcPr>
            <w:tcW w:w="2240" w:type="dxa"/>
            <w:vAlign w:val="center"/>
          </w:tcPr>
          <w:p w14:paraId="270934F1" w14:textId="77777777" w:rsidR="00B87A6B" w:rsidRPr="00002448" w:rsidRDefault="00B87A6B" w:rsidP="00002448">
            <w:pPr>
              <w:spacing w:after="120"/>
              <w:jc w:val="center"/>
              <w:rPr>
                <w:rFonts w:cstheme="minorHAnsi"/>
                <w:sz w:val="24"/>
                <w:szCs w:val="24"/>
                <w:lang w:val="fr-FR"/>
              </w:rPr>
            </w:pPr>
          </w:p>
        </w:tc>
        <w:tc>
          <w:tcPr>
            <w:tcW w:w="3543" w:type="dxa"/>
          </w:tcPr>
          <w:p w14:paraId="2740CCEE" w14:textId="77777777" w:rsidR="00B87A6B" w:rsidRPr="00002448" w:rsidRDefault="00B87A6B" w:rsidP="00002448">
            <w:pPr>
              <w:spacing w:after="120"/>
              <w:jc w:val="center"/>
              <w:rPr>
                <w:rFonts w:cstheme="minorHAnsi"/>
                <w:sz w:val="24"/>
                <w:szCs w:val="24"/>
                <w:lang w:val="fr-FR"/>
              </w:rPr>
            </w:pPr>
          </w:p>
        </w:tc>
      </w:tr>
      <w:tr w:rsidR="00B87A6B" w:rsidRPr="00002448" w14:paraId="5AABDF55" w14:textId="77777777" w:rsidTr="00815CC0">
        <w:tc>
          <w:tcPr>
            <w:tcW w:w="2126" w:type="dxa"/>
            <w:vAlign w:val="center"/>
          </w:tcPr>
          <w:p w14:paraId="0A3FCD7F" w14:textId="77777777" w:rsidR="00B87A6B" w:rsidRPr="00002448" w:rsidRDefault="00B87A6B" w:rsidP="00002448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9" w:type="dxa"/>
            <w:vAlign w:val="center"/>
          </w:tcPr>
          <w:p w14:paraId="4CBB2D6B" w14:textId="77777777" w:rsidR="00B87A6B" w:rsidRPr="00002448" w:rsidRDefault="00B87A6B" w:rsidP="00002448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13" w:type="dxa"/>
            <w:vAlign w:val="center"/>
          </w:tcPr>
          <w:p w14:paraId="43CA491F" w14:textId="77777777" w:rsidR="00B87A6B" w:rsidRPr="00002448" w:rsidRDefault="00B87A6B" w:rsidP="00002448">
            <w:pPr>
              <w:spacing w:after="120"/>
              <w:jc w:val="center"/>
              <w:rPr>
                <w:rFonts w:cstheme="minorHAnsi"/>
                <w:sz w:val="24"/>
                <w:szCs w:val="24"/>
                <w:lang w:val="fr-FR"/>
              </w:rPr>
            </w:pPr>
          </w:p>
        </w:tc>
        <w:tc>
          <w:tcPr>
            <w:tcW w:w="2126" w:type="dxa"/>
            <w:vAlign w:val="center"/>
          </w:tcPr>
          <w:p w14:paraId="42640FA4" w14:textId="77777777" w:rsidR="00B87A6B" w:rsidRPr="00002448" w:rsidRDefault="00B87A6B" w:rsidP="00002448">
            <w:pPr>
              <w:spacing w:after="120"/>
              <w:jc w:val="center"/>
              <w:rPr>
                <w:rFonts w:cstheme="minorHAnsi"/>
                <w:sz w:val="24"/>
                <w:szCs w:val="24"/>
                <w:lang w:val="fr-FR"/>
              </w:rPr>
            </w:pPr>
          </w:p>
        </w:tc>
        <w:tc>
          <w:tcPr>
            <w:tcW w:w="2240" w:type="dxa"/>
            <w:vAlign w:val="center"/>
          </w:tcPr>
          <w:p w14:paraId="13B8D734" w14:textId="77777777" w:rsidR="00B87A6B" w:rsidRPr="00002448" w:rsidRDefault="00B87A6B" w:rsidP="00002448">
            <w:pPr>
              <w:spacing w:after="120"/>
              <w:jc w:val="center"/>
              <w:rPr>
                <w:rFonts w:cstheme="minorHAnsi"/>
                <w:sz w:val="24"/>
                <w:szCs w:val="24"/>
                <w:lang w:val="fr-FR"/>
              </w:rPr>
            </w:pPr>
          </w:p>
        </w:tc>
        <w:tc>
          <w:tcPr>
            <w:tcW w:w="3543" w:type="dxa"/>
          </w:tcPr>
          <w:p w14:paraId="3524AA73" w14:textId="77777777" w:rsidR="00B87A6B" w:rsidRPr="00002448" w:rsidRDefault="00B87A6B" w:rsidP="00002448">
            <w:pPr>
              <w:spacing w:after="120"/>
              <w:jc w:val="center"/>
              <w:rPr>
                <w:rFonts w:cstheme="minorHAnsi"/>
                <w:sz w:val="24"/>
                <w:szCs w:val="24"/>
                <w:lang w:val="fr-FR"/>
              </w:rPr>
            </w:pPr>
          </w:p>
        </w:tc>
      </w:tr>
      <w:tr w:rsidR="00B87A6B" w:rsidRPr="00002448" w14:paraId="21E13273" w14:textId="77777777" w:rsidTr="00815CC0">
        <w:tc>
          <w:tcPr>
            <w:tcW w:w="2126" w:type="dxa"/>
            <w:vAlign w:val="center"/>
          </w:tcPr>
          <w:p w14:paraId="0EA3ACC1" w14:textId="77777777" w:rsidR="00B87A6B" w:rsidRPr="00002448" w:rsidRDefault="00B87A6B" w:rsidP="00002448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9" w:type="dxa"/>
            <w:vAlign w:val="center"/>
          </w:tcPr>
          <w:p w14:paraId="382718AB" w14:textId="77777777" w:rsidR="00B87A6B" w:rsidRPr="00002448" w:rsidRDefault="00B87A6B" w:rsidP="00002448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13" w:type="dxa"/>
            <w:vAlign w:val="center"/>
          </w:tcPr>
          <w:p w14:paraId="4EEA2692" w14:textId="77777777" w:rsidR="00B87A6B" w:rsidRPr="00002448" w:rsidRDefault="00B87A6B" w:rsidP="00002448">
            <w:pPr>
              <w:spacing w:after="120"/>
              <w:jc w:val="center"/>
              <w:rPr>
                <w:rFonts w:cstheme="minorHAnsi"/>
                <w:sz w:val="24"/>
                <w:szCs w:val="24"/>
                <w:lang w:val="fr-FR"/>
              </w:rPr>
            </w:pPr>
          </w:p>
        </w:tc>
        <w:tc>
          <w:tcPr>
            <w:tcW w:w="2126" w:type="dxa"/>
            <w:vAlign w:val="center"/>
          </w:tcPr>
          <w:p w14:paraId="07D68FB3" w14:textId="77777777" w:rsidR="00B87A6B" w:rsidRPr="00002448" w:rsidRDefault="00B87A6B" w:rsidP="00002448">
            <w:pPr>
              <w:spacing w:after="120"/>
              <w:jc w:val="center"/>
              <w:rPr>
                <w:rFonts w:cstheme="minorHAnsi"/>
                <w:sz w:val="24"/>
                <w:szCs w:val="24"/>
                <w:lang w:val="fr-FR"/>
              </w:rPr>
            </w:pPr>
          </w:p>
        </w:tc>
        <w:tc>
          <w:tcPr>
            <w:tcW w:w="2240" w:type="dxa"/>
            <w:vAlign w:val="center"/>
          </w:tcPr>
          <w:p w14:paraId="4D5385A4" w14:textId="77777777" w:rsidR="00B87A6B" w:rsidRPr="00002448" w:rsidRDefault="00B87A6B" w:rsidP="00002448">
            <w:pPr>
              <w:spacing w:after="120"/>
              <w:jc w:val="center"/>
              <w:rPr>
                <w:rFonts w:cstheme="minorHAnsi"/>
                <w:sz w:val="24"/>
                <w:szCs w:val="24"/>
                <w:lang w:val="fr-FR"/>
              </w:rPr>
            </w:pPr>
          </w:p>
        </w:tc>
        <w:tc>
          <w:tcPr>
            <w:tcW w:w="3543" w:type="dxa"/>
          </w:tcPr>
          <w:p w14:paraId="183AC696" w14:textId="77777777" w:rsidR="00B87A6B" w:rsidRPr="00002448" w:rsidRDefault="00B87A6B" w:rsidP="00002448">
            <w:pPr>
              <w:spacing w:after="120"/>
              <w:jc w:val="center"/>
              <w:rPr>
                <w:rFonts w:cstheme="minorHAnsi"/>
                <w:sz w:val="24"/>
                <w:szCs w:val="24"/>
                <w:lang w:val="fr-FR"/>
              </w:rPr>
            </w:pPr>
          </w:p>
        </w:tc>
      </w:tr>
      <w:tr w:rsidR="00564F3D" w:rsidRPr="00002448" w14:paraId="68428446" w14:textId="77777777" w:rsidTr="00CC1F23">
        <w:tc>
          <w:tcPr>
            <w:tcW w:w="10744" w:type="dxa"/>
            <w:gridSpan w:val="5"/>
            <w:vAlign w:val="center"/>
          </w:tcPr>
          <w:p w14:paraId="575923F7" w14:textId="77777777" w:rsidR="00564F3D" w:rsidRPr="00002448" w:rsidRDefault="00564F3D" w:rsidP="00002448">
            <w:pPr>
              <w:spacing w:after="120"/>
              <w:jc w:val="right"/>
              <w:rPr>
                <w:rFonts w:cstheme="minorHAnsi"/>
                <w:b/>
                <w:sz w:val="24"/>
                <w:szCs w:val="24"/>
                <w:lang w:val="fr-FR"/>
              </w:rPr>
            </w:pPr>
            <w:r w:rsidRPr="00002448">
              <w:rPr>
                <w:rFonts w:cstheme="minorHAnsi"/>
                <w:b/>
                <w:sz w:val="24"/>
                <w:szCs w:val="24"/>
                <w:lang w:val="fr-FR"/>
              </w:rPr>
              <w:t>SUMA</w:t>
            </w:r>
          </w:p>
        </w:tc>
        <w:tc>
          <w:tcPr>
            <w:tcW w:w="3543" w:type="dxa"/>
          </w:tcPr>
          <w:p w14:paraId="11C5B1CB" w14:textId="77777777" w:rsidR="00564F3D" w:rsidRPr="00002448" w:rsidRDefault="00564F3D" w:rsidP="00002448">
            <w:pPr>
              <w:spacing w:after="120"/>
              <w:jc w:val="center"/>
              <w:rPr>
                <w:rFonts w:cstheme="minorHAnsi"/>
                <w:sz w:val="24"/>
                <w:szCs w:val="24"/>
                <w:lang w:val="fr-FR"/>
              </w:rPr>
            </w:pPr>
          </w:p>
        </w:tc>
      </w:tr>
    </w:tbl>
    <w:p w14:paraId="5AD94EDD" w14:textId="77777777" w:rsidR="000C75EB" w:rsidRPr="00002448" w:rsidRDefault="000C75EB" w:rsidP="00815CC0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002448">
        <w:rPr>
          <w:rFonts w:cstheme="minorHAnsi"/>
          <w:sz w:val="24"/>
          <w:szCs w:val="24"/>
          <w:vertAlign w:val="superscript"/>
        </w:rPr>
        <w:t>1</w:t>
      </w:r>
      <w:r w:rsidRPr="00002448">
        <w:rPr>
          <w:rFonts w:cstheme="minorHAnsi"/>
          <w:sz w:val="24"/>
          <w:szCs w:val="24"/>
        </w:rPr>
        <w:t xml:space="preserve"> </w:t>
      </w:r>
      <w:r w:rsidRPr="00815CC0">
        <w:rPr>
          <w:rFonts w:cstheme="minorHAnsi"/>
          <w:sz w:val="24"/>
          <w:szCs w:val="24"/>
          <w:vertAlign w:val="superscript"/>
        </w:rPr>
        <w:t>- Pracownicy UJ – zazwyczaj dodatek do wynagrodzenia, osoby nie będące pracownikami UJ - umowa cywilnoprawna - dzieło lub zlecenie.</w:t>
      </w:r>
    </w:p>
    <w:p w14:paraId="4367A5AE" w14:textId="3A22E12B" w:rsidR="00C37C68" w:rsidRPr="00815CC0" w:rsidRDefault="00A50DA0" w:rsidP="00815CC0">
      <w:pPr>
        <w:spacing w:after="0" w:line="240" w:lineRule="auto"/>
        <w:jc w:val="both"/>
        <w:rPr>
          <w:rFonts w:cstheme="minorHAnsi"/>
          <w:sz w:val="24"/>
          <w:szCs w:val="24"/>
          <w:vertAlign w:val="superscript"/>
        </w:rPr>
      </w:pPr>
      <w:r w:rsidRPr="00002448">
        <w:rPr>
          <w:rFonts w:cstheme="minorHAnsi"/>
          <w:sz w:val="24"/>
          <w:szCs w:val="24"/>
          <w:vertAlign w:val="superscript"/>
        </w:rPr>
        <w:t>2</w:t>
      </w:r>
      <w:r w:rsidRPr="00815CC0">
        <w:rPr>
          <w:rFonts w:cstheme="minorHAnsi"/>
          <w:sz w:val="24"/>
          <w:szCs w:val="24"/>
          <w:vertAlign w:val="superscript"/>
        </w:rPr>
        <w:t xml:space="preserve"> </w:t>
      </w:r>
      <w:r w:rsidR="000C75EB" w:rsidRPr="00815CC0">
        <w:rPr>
          <w:rFonts w:cstheme="minorHAnsi"/>
          <w:sz w:val="24"/>
          <w:szCs w:val="24"/>
          <w:vertAlign w:val="superscript"/>
        </w:rPr>
        <w:t xml:space="preserve">- Zaplanowana kwota wynagrodzenia to koszt brutto </w:t>
      </w:r>
      <w:proofErr w:type="spellStart"/>
      <w:r w:rsidR="000C75EB" w:rsidRPr="00815CC0">
        <w:rPr>
          <w:rFonts w:cstheme="minorHAnsi"/>
          <w:sz w:val="24"/>
          <w:szCs w:val="24"/>
          <w:vertAlign w:val="superscript"/>
        </w:rPr>
        <w:t>brutto</w:t>
      </w:r>
      <w:proofErr w:type="spellEnd"/>
      <w:r w:rsidR="000C75EB" w:rsidRPr="00815CC0">
        <w:rPr>
          <w:rFonts w:cstheme="minorHAnsi"/>
          <w:sz w:val="24"/>
          <w:szCs w:val="24"/>
          <w:vertAlign w:val="superscript"/>
        </w:rPr>
        <w:t>, czyli całkowity koszt zatrudnienia.</w:t>
      </w:r>
    </w:p>
    <w:p w14:paraId="7A4BE6BD" w14:textId="77777777" w:rsidR="00C37C68" w:rsidRPr="00002448" w:rsidRDefault="00C37C68" w:rsidP="00002448">
      <w:pPr>
        <w:spacing w:after="120" w:line="240" w:lineRule="auto"/>
        <w:jc w:val="both"/>
        <w:rPr>
          <w:rFonts w:cstheme="minorHAnsi"/>
          <w:sz w:val="24"/>
          <w:szCs w:val="24"/>
        </w:rPr>
        <w:sectPr w:rsidR="00C37C68" w:rsidRPr="00002448" w:rsidSect="00161B6D">
          <w:headerReference w:type="default" r:id="rId14"/>
          <w:footerReference w:type="default" r:id="rId15"/>
          <w:pgSz w:w="16838" w:h="11906" w:orient="landscape" w:code="9"/>
          <w:pgMar w:top="1418" w:right="822" w:bottom="1418" w:left="1418" w:header="425" w:footer="709" w:gutter="0"/>
          <w:cols w:space="708"/>
          <w:docGrid w:linePitch="360"/>
        </w:sectPr>
      </w:pPr>
    </w:p>
    <w:p w14:paraId="4CDFDB64" w14:textId="77777777" w:rsidR="000C75EB" w:rsidRPr="00002448" w:rsidRDefault="000C75EB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42F0798C" w14:textId="77777777" w:rsidR="00964F84" w:rsidRPr="00002448" w:rsidRDefault="00964F84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1E73D11E" w14:textId="77777777" w:rsidR="00964F84" w:rsidRPr="00002448" w:rsidRDefault="00964F84" w:rsidP="00002448">
      <w:pPr>
        <w:spacing w:after="120" w:line="240" w:lineRule="auto"/>
        <w:jc w:val="both"/>
        <w:rPr>
          <w:rFonts w:cstheme="minorHAnsi"/>
          <w:b/>
          <w:sz w:val="24"/>
          <w:szCs w:val="24"/>
        </w:rPr>
      </w:pPr>
    </w:p>
    <w:p w14:paraId="5C2A3CE5" w14:textId="77777777" w:rsidR="00A23E91" w:rsidRPr="00002448" w:rsidRDefault="00A23E91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5B6F0497" w14:textId="77777777" w:rsidR="0021720A" w:rsidRPr="00002448" w:rsidRDefault="0021720A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4D10082B" w14:textId="77777777" w:rsidR="0021720A" w:rsidRPr="00002448" w:rsidRDefault="0021720A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7B16485D" w14:textId="77777777" w:rsidR="00122DDA" w:rsidRPr="00002448" w:rsidRDefault="00122DDA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448">
        <w:rPr>
          <w:rFonts w:cstheme="minorHAnsi"/>
          <w:sz w:val="24"/>
          <w:szCs w:val="24"/>
        </w:rPr>
        <w:t>________________________________</w:t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  <w:t>_______________________</w:t>
      </w:r>
    </w:p>
    <w:p w14:paraId="20E30376" w14:textId="77777777" w:rsidR="00122DDA" w:rsidRPr="00002448" w:rsidRDefault="00122DDA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448">
        <w:rPr>
          <w:rFonts w:cstheme="minorHAnsi"/>
          <w:sz w:val="24"/>
          <w:szCs w:val="24"/>
        </w:rPr>
        <w:t xml:space="preserve">podpis Kierownika </w:t>
      </w:r>
      <w:r w:rsidR="00A36C0C" w:rsidRPr="00002448">
        <w:rPr>
          <w:rFonts w:cstheme="minorHAnsi"/>
          <w:sz w:val="24"/>
          <w:szCs w:val="24"/>
        </w:rPr>
        <w:t>zespołu twórców I</w:t>
      </w:r>
      <w:r w:rsidRPr="00002448">
        <w:rPr>
          <w:rFonts w:cstheme="minorHAnsi"/>
          <w:sz w:val="24"/>
          <w:szCs w:val="24"/>
        </w:rPr>
        <w:t>nnowacji</w:t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  <w:t>podpis Kierownika jednostki</w:t>
      </w:r>
    </w:p>
    <w:p w14:paraId="40087A18" w14:textId="77777777" w:rsidR="00122DDA" w:rsidRPr="00002448" w:rsidRDefault="00122DDA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2040B559" w14:textId="77777777" w:rsidR="00A23E91" w:rsidRPr="00002448" w:rsidRDefault="00A23E91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6D79EDDF" w14:textId="77777777" w:rsidR="00A23E91" w:rsidRPr="00002448" w:rsidRDefault="00A23E91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79A77C58" w14:textId="02344995" w:rsidR="00122DDA" w:rsidRPr="00002448" w:rsidRDefault="00122DDA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448">
        <w:rPr>
          <w:rFonts w:cstheme="minorHAnsi"/>
          <w:sz w:val="24"/>
          <w:szCs w:val="24"/>
        </w:rPr>
        <w:t>____________________________</w:t>
      </w:r>
      <w:r w:rsidR="00815CC0">
        <w:rPr>
          <w:rFonts w:cstheme="minorHAnsi"/>
          <w:sz w:val="24"/>
          <w:szCs w:val="24"/>
        </w:rPr>
        <w:t>___</w:t>
      </w:r>
    </w:p>
    <w:p w14:paraId="295A3162" w14:textId="77777777" w:rsidR="00122DDA" w:rsidRPr="00002448" w:rsidRDefault="00122DDA" w:rsidP="00002448">
      <w:pPr>
        <w:spacing w:after="120" w:line="240" w:lineRule="auto"/>
        <w:rPr>
          <w:rFonts w:cstheme="minorHAnsi"/>
          <w:sz w:val="24"/>
          <w:szCs w:val="24"/>
        </w:rPr>
      </w:pPr>
      <w:r w:rsidRPr="00002448">
        <w:rPr>
          <w:rFonts w:cstheme="minorHAnsi"/>
          <w:sz w:val="24"/>
          <w:szCs w:val="24"/>
        </w:rPr>
        <w:t>podpis Brokera</w:t>
      </w:r>
      <w:r w:rsidR="00A23E91" w:rsidRPr="00002448">
        <w:rPr>
          <w:rFonts w:cstheme="minorHAnsi"/>
          <w:sz w:val="24"/>
          <w:szCs w:val="24"/>
        </w:rPr>
        <w:t xml:space="preserve"> CTT CITTRU</w:t>
      </w:r>
    </w:p>
    <w:p w14:paraId="0425485C" w14:textId="77777777" w:rsidR="00C37C68" w:rsidRPr="00002448" w:rsidRDefault="00C37C68" w:rsidP="00002448">
      <w:pPr>
        <w:spacing w:after="120" w:line="240" w:lineRule="auto"/>
        <w:rPr>
          <w:rFonts w:cstheme="minorHAnsi"/>
          <w:sz w:val="24"/>
          <w:szCs w:val="24"/>
        </w:rPr>
      </w:pPr>
    </w:p>
    <w:p w14:paraId="2555970A" w14:textId="77777777" w:rsidR="00C37C68" w:rsidRPr="00002448" w:rsidRDefault="00C37C68" w:rsidP="00002448">
      <w:pPr>
        <w:spacing w:after="120" w:line="240" w:lineRule="auto"/>
        <w:rPr>
          <w:rFonts w:cstheme="minorHAnsi"/>
          <w:sz w:val="24"/>
          <w:szCs w:val="24"/>
        </w:rPr>
        <w:sectPr w:rsidR="00C37C68" w:rsidRPr="00002448" w:rsidSect="00F87332">
          <w:pgSz w:w="16838" w:h="11906" w:orient="landscape" w:code="9"/>
          <w:pgMar w:top="346" w:right="822" w:bottom="1418" w:left="1418" w:header="425" w:footer="709" w:gutter="0"/>
          <w:cols w:space="708"/>
          <w:docGrid w:linePitch="360"/>
        </w:sectPr>
      </w:pPr>
    </w:p>
    <w:p w14:paraId="35884DB0" w14:textId="77777777" w:rsidR="004A0F81" w:rsidRPr="00002448" w:rsidRDefault="004A0F81" w:rsidP="00002448">
      <w:pPr>
        <w:widowControl w:val="0"/>
        <w:autoSpaceDE w:val="0"/>
        <w:autoSpaceDN w:val="0"/>
        <w:adjustRightInd w:val="0"/>
        <w:spacing w:after="120" w:line="240" w:lineRule="auto"/>
        <w:ind w:left="79" w:right="1724"/>
        <w:jc w:val="both"/>
        <w:rPr>
          <w:rFonts w:cstheme="minorHAnsi"/>
          <w:sz w:val="24"/>
          <w:szCs w:val="24"/>
        </w:rPr>
      </w:pPr>
    </w:p>
    <w:p w14:paraId="218ACD9F" w14:textId="77777777" w:rsidR="00FC3369" w:rsidRPr="00002448" w:rsidRDefault="00FC3369" w:rsidP="00002448">
      <w:pPr>
        <w:spacing w:after="120" w:line="240" w:lineRule="auto"/>
        <w:rPr>
          <w:rFonts w:cstheme="minorHAnsi"/>
          <w:b/>
          <w:bCs/>
          <w:sz w:val="24"/>
          <w:szCs w:val="24"/>
        </w:rPr>
      </w:pPr>
      <w:r w:rsidRPr="00002448">
        <w:rPr>
          <w:rFonts w:cstheme="minorHAnsi"/>
          <w:b/>
          <w:bCs/>
          <w:sz w:val="24"/>
          <w:szCs w:val="24"/>
        </w:rPr>
        <w:t xml:space="preserve">Zgody – dane osobowe </w:t>
      </w:r>
    </w:p>
    <w:p w14:paraId="64FF1D4F" w14:textId="77777777" w:rsidR="00FC3369" w:rsidRPr="00002448" w:rsidRDefault="00FC3369" w:rsidP="00002448">
      <w:pPr>
        <w:widowControl w:val="0"/>
        <w:autoSpaceDE w:val="0"/>
        <w:autoSpaceDN w:val="0"/>
        <w:adjustRightInd w:val="0"/>
        <w:spacing w:after="120" w:line="240" w:lineRule="auto"/>
        <w:ind w:left="79" w:right="1724"/>
        <w:jc w:val="both"/>
        <w:rPr>
          <w:rFonts w:cstheme="minorHAnsi"/>
          <w:sz w:val="24"/>
          <w:szCs w:val="24"/>
        </w:rPr>
      </w:pPr>
    </w:p>
    <w:p w14:paraId="0E680BA2" w14:textId="77777777" w:rsidR="00815CC0" w:rsidRDefault="00FC3369" w:rsidP="00815CC0">
      <w:pPr>
        <w:widowControl w:val="0"/>
        <w:autoSpaceDE w:val="0"/>
        <w:autoSpaceDN w:val="0"/>
        <w:adjustRightInd w:val="0"/>
        <w:spacing w:after="120" w:line="240" w:lineRule="auto"/>
        <w:ind w:left="79" w:right="1724"/>
        <w:jc w:val="both"/>
        <w:rPr>
          <w:rFonts w:cstheme="minorHAnsi"/>
          <w:sz w:val="24"/>
          <w:szCs w:val="24"/>
        </w:rPr>
      </w:pP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-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pacing w:val="-2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pacing w:val="-2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-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pacing w:val="-2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pacing w:val="-2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-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-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-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pacing w:val="-2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pacing w:val="-2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-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.</w:t>
      </w:r>
    </w:p>
    <w:p w14:paraId="48C764F2" w14:textId="3E2EEE13" w:rsidR="00815CC0" w:rsidRDefault="00FC3369" w:rsidP="00815CC0">
      <w:pPr>
        <w:widowControl w:val="0"/>
        <w:autoSpaceDE w:val="0"/>
        <w:autoSpaceDN w:val="0"/>
        <w:adjustRightInd w:val="0"/>
        <w:spacing w:after="120" w:line="240" w:lineRule="auto"/>
        <w:ind w:left="79" w:right="1724"/>
        <w:jc w:val="both"/>
        <w:rPr>
          <w:rFonts w:cstheme="minorHAnsi"/>
          <w:sz w:val="24"/>
          <w:szCs w:val="24"/>
        </w:rPr>
      </w:pPr>
      <w:r w:rsidRPr="00002448">
        <w:rPr>
          <w:rFonts w:cstheme="minorHAnsi"/>
          <w:spacing w:val="-1"/>
          <w:sz w:val="24"/>
          <w:szCs w:val="24"/>
        </w:rPr>
        <w:t>(</w:t>
      </w:r>
      <w:r w:rsidRPr="00002448">
        <w:rPr>
          <w:rFonts w:cstheme="minorHAnsi"/>
          <w:spacing w:val="-2"/>
          <w:sz w:val="24"/>
          <w:szCs w:val="24"/>
        </w:rPr>
        <w:t>i</w:t>
      </w:r>
      <w:r w:rsidRPr="00002448">
        <w:rPr>
          <w:rFonts w:cstheme="minorHAnsi"/>
          <w:spacing w:val="3"/>
          <w:sz w:val="24"/>
          <w:szCs w:val="24"/>
        </w:rPr>
        <w:t>m</w:t>
      </w:r>
      <w:r w:rsidRPr="00002448">
        <w:rPr>
          <w:rFonts w:cstheme="minorHAnsi"/>
          <w:sz w:val="24"/>
          <w:szCs w:val="24"/>
        </w:rPr>
        <w:t>ię</w:t>
      </w:r>
      <w:r w:rsidRPr="00002448">
        <w:rPr>
          <w:rFonts w:cstheme="minorHAnsi"/>
          <w:spacing w:val="-2"/>
          <w:sz w:val="24"/>
          <w:szCs w:val="24"/>
        </w:rPr>
        <w:t xml:space="preserve"> </w:t>
      </w:r>
      <w:r w:rsidRPr="00002448">
        <w:rPr>
          <w:rFonts w:cstheme="minorHAnsi"/>
          <w:sz w:val="24"/>
          <w:szCs w:val="24"/>
        </w:rPr>
        <w:t>i</w:t>
      </w:r>
      <w:r w:rsidRPr="00002448">
        <w:rPr>
          <w:rFonts w:cstheme="minorHAnsi"/>
          <w:spacing w:val="-1"/>
          <w:sz w:val="24"/>
          <w:szCs w:val="24"/>
        </w:rPr>
        <w:t xml:space="preserve"> naz</w:t>
      </w:r>
      <w:r w:rsidRPr="00002448">
        <w:rPr>
          <w:rFonts w:cstheme="minorHAnsi"/>
          <w:spacing w:val="-3"/>
          <w:sz w:val="24"/>
          <w:szCs w:val="24"/>
        </w:rPr>
        <w:t>w</w:t>
      </w:r>
      <w:r w:rsidRPr="00002448">
        <w:rPr>
          <w:rFonts w:cstheme="minorHAnsi"/>
          <w:sz w:val="24"/>
          <w:szCs w:val="24"/>
        </w:rPr>
        <w:t>i</w:t>
      </w:r>
      <w:r w:rsidRPr="00002448">
        <w:rPr>
          <w:rFonts w:cstheme="minorHAnsi"/>
          <w:spacing w:val="1"/>
          <w:sz w:val="24"/>
          <w:szCs w:val="24"/>
        </w:rPr>
        <w:t>sk</w:t>
      </w:r>
      <w:r w:rsidRPr="00002448">
        <w:rPr>
          <w:rFonts w:cstheme="minorHAnsi"/>
          <w:spacing w:val="-1"/>
          <w:sz w:val="24"/>
          <w:szCs w:val="24"/>
        </w:rPr>
        <w:t>o</w:t>
      </w:r>
      <w:r w:rsidRPr="00002448">
        <w:rPr>
          <w:rFonts w:cstheme="minorHAnsi"/>
          <w:sz w:val="24"/>
          <w:szCs w:val="24"/>
        </w:rPr>
        <w:t>)</w:t>
      </w:r>
    </w:p>
    <w:p w14:paraId="29702E23" w14:textId="77777777" w:rsidR="00815CC0" w:rsidRPr="00002448" w:rsidRDefault="00815CC0" w:rsidP="00815CC0">
      <w:pPr>
        <w:widowControl w:val="0"/>
        <w:autoSpaceDE w:val="0"/>
        <w:autoSpaceDN w:val="0"/>
        <w:adjustRightInd w:val="0"/>
        <w:spacing w:after="120" w:line="240" w:lineRule="auto"/>
        <w:ind w:left="79" w:right="1724"/>
        <w:jc w:val="both"/>
        <w:rPr>
          <w:rFonts w:cstheme="minorHAnsi"/>
          <w:sz w:val="24"/>
          <w:szCs w:val="24"/>
        </w:rPr>
      </w:pPr>
    </w:p>
    <w:p w14:paraId="15487378" w14:textId="77777777" w:rsidR="00FC3369" w:rsidRPr="00002448" w:rsidRDefault="00FC3369" w:rsidP="00002448">
      <w:pPr>
        <w:widowControl w:val="0"/>
        <w:autoSpaceDE w:val="0"/>
        <w:autoSpaceDN w:val="0"/>
        <w:adjustRightInd w:val="0"/>
        <w:spacing w:after="120" w:line="240" w:lineRule="auto"/>
        <w:ind w:left="79" w:right="1650"/>
        <w:jc w:val="both"/>
        <w:rPr>
          <w:rFonts w:cstheme="minorHAnsi"/>
          <w:sz w:val="24"/>
          <w:szCs w:val="24"/>
        </w:rPr>
      </w:pP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-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pacing w:val="-2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pacing w:val="-2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-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pacing w:val="-2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pacing w:val="-2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-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-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pacing w:val="4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pacing w:val="-2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pacing w:val="-2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pacing w:val="-2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-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pacing w:val="1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.</w:t>
      </w:r>
    </w:p>
    <w:p w14:paraId="178276AC" w14:textId="77777777" w:rsidR="00FC3369" w:rsidRPr="00002448" w:rsidRDefault="00FC3369" w:rsidP="00002448">
      <w:pPr>
        <w:widowControl w:val="0"/>
        <w:autoSpaceDE w:val="0"/>
        <w:autoSpaceDN w:val="0"/>
        <w:adjustRightInd w:val="0"/>
        <w:spacing w:after="120" w:line="240" w:lineRule="auto"/>
        <w:ind w:right="2355"/>
        <w:jc w:val="both"/>
        <w:rPr>
          <w:rFonts w:cstheme="minorHAnsi"/>
          <w:sz w:val="24"/>
          <w:szCs w:val="24"/>
        </w:rPr>
      </w:pPr>
      <w:r w:rsidRPr="00002448">
        <w:rPr>
          <w:rFonts w:cstheme="minorHAnsi"/>
          <w:spacing w:val="-1"/>
          <w:sz w:val="24"/>
          <w:szCs w:val="24"/>
        </w:rPr>
        <w:t>(</w:t>
      </w:r>
      <w:r w:rsidRPr="00002448">
        <w:rPr>
          <w:rFonts w:cstheme="minorHAnsi"/>
          <w:sz w:val="24"/>
          <w:szCs w:val="24"/>
        </w:rPr>
        <w:t>je</w:t>
      </w:r>
      <w:r w:rsidRPr="00002448">
        <w:rPr>
          <w:rFonts w:cstheme="minorHAnsi"/>
          <w:spacing w:val="-1"/>
          <w:sz w:val="24"/>
          <w:szCs w:val="24"/>
        </w:rPr>
        <w:t>dnos</w:t>
      </w:r>
      <w:r w:rsidRPr="00002448">
        <w:rPr>
          <w:rFonts w:cstheme="minorHAnsi"/>
          <w:spacing w:val="1"/>
          <w:sz w:val="24"/>
          <w:szCs w:val="24"/>
        </w:rPr>
        <w:t>tk</w:t>
      </w:r>
      <w:r w:rsidRPr="00002448">
        <w:rPr>
          <w:rFonts w:cstheme="minorHAnsi"/>
          <w:sz w:val="24"/>
          <w:szCs w:val="24"/>
        </w:rPr>
        <w:t>a</w:t>
      </w:r>
      <w:r w:rsidRPr="00002448">
        <w:rPr>
          <w:rFonts w:cstheme="minorHAnsi"/>
          <w:spacing w:val="-2"/>
          <w:sz w:val="24"/>
          <w:szCs w:val="24"/>
        </w:rPr>
        <w:t xml:space="preserve"> </w:t>
      </w:r>
      <w:r w:rsidRPr="00002448">
        <w:rPr>
          <w:rFonts w:cstheme="minorHAnsi"/>
          <w:spacing w:val="-1"/>
          <w:sz w:val="24"/>
          <w:szCs w:val="24"/>
        </w:rPr>
        <w:t>organ</w:t>
      </w:r>
      <w:r w:rsidRPr="00002448">
        <w:rPr>
          <w:rFonts w:cstheme="minorHAnsi"/>
          <w:sz w:val="24"/>
          <w:szCs w:val="24"/>
        </w:rPr>
        <w:t>i</w:t>
      </w:r>
      <w:r w:rsidRPr="00002448">
        <w:rPr>
          <w:rFonts w:cstheme="minorHAnsi"/>
          <w:spacing w:val="-1"/>
          <w:sz w:val="24"/>
          <w:szCs w:val="24"/>
        </w:rPr>
        <w:t>za</w:t>
      </w:r>
      <w:r w:rsidRPr="00002448">
        <w:rPr>
          <w:rFonts w:cstheme="minorHAnsi"/>
          <w:spacing w:val="1"/>
          <w:sz w:val="24"/>
          <w:szCs w:val="24"/>
        </w:rPr>
        <w:t>c</w:t>
      </w:r>
      <w:r w:rsidRPr="00002448">
        <w:rPr>
          <w:rFonts w:cstheme="minorHAnsi"/>
          <w:spacing w:val="-1"/>
          <w:sz w:val="24"/>
          <w:szCs w:val="24"/>
        </w:rPr>
        <w:t>y</w:t>
      </w:r>
      <w:r w:rsidRPr="00002448">
        <w:rPr>
          <w:rFonts w:cstheme="minorHAnsi"/>
          <w:sz w:val="24"/>
          <w:szCs w:val="24"/>
        </w:rPr>
        <w:t>jn</w:t>
      </w:r>
      <w:r w:rsidRPr="00002448">
        <w:rPr>
          <w:rFonts w:cstheme="minorHAnsi"/>
          <w:spacing w:val="-1"/>
          <w:sz w:val="24"/>
          <w:szCs w:val="24"/>
        </w:rPr>
        <w:t>a UJ, jeśli dotyczy</w:t>
      </w:r>
      <w:r w:rsidRPr="00002448">
        <w:rPr>
          <w:rFonts w:cstheme="minorHAnsi"/>
          <w:sz w:val="24"/>
          <w:szCs w:val="24"/>
        </w:rPr>
        <w:t>)</w:t>
      </w:r>
    </w:p>
    <w:p w14:paraId="030F612E" w14:textId="50CF152F" w:rsidR="00FC3369" w:rsidRPr="00002448" w:rsidRDefault="00FC3369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448">
        <w:rPr>
          <w:rFonts w:cstheme="minorHAnsi"/>
          <w:sz w:val="24"/>
          <w:szCs w:val="24"/>
        </w:rPr>
        <w:t>Wyrażam zgodę na przetwarzanie moich danych osobowych w zakresie: imię i nazwisko, numer telefonu (w przypadku podania w formularzu numeru prywatnego), adresu email, jednostki organizacyjnej UJ (jeśli dotyczy) w celu oceny złożonego wniosku i udzielenia dofinansowania oferowanego przez CTT CITTRU UJ oraz zgodnie z klauzulą informacyjną dołączoną do mojej zgody.</w:t>
      </w:r>
    </w:p>
    <w:p w14:paraId="000FDA23" w14:textId="77777777" w:rsidR="00FC3369" w:rsidRPr="00002448" w:rsidRDefault="00FC3369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7B301B93" w14:textId="6404062A" w:rsidR="00FC3369" w:rsidRDefault="00FC3369" w:rsidP="00002448">
      <w:pPr>
        <w:spacing w:after="120" w:line="240" w:lineRule="auto"/>
        <w:ind w:left="4248" w:firstLine="708"/>
        <w:rPr>
          <w:rFonts w:cstheme="minorHAnsi"/>
          <w:sz w:val="24"/>
          <w:szCs w:val="24"/>
        </w:rPr>
      </w:pPr>
      <w:r w:rsidRPr="00002448">
        <w:rPr>
          <w:rFonts w:cstheme="minorHAnsi"/>
          <w:b/>
          <w:sz w:val="24"/>
          <w:szCs w:val="24"/>
        </w:rPr>
        <w:t xml:space="preserve">                      </w:t>
      </w:r>
      <w:r w:rsidR="00815CC0">
        <w:rPr>
          <w:rFonts w:cstheme="minorHAnsi"/>
          <w:b/>
          <w:sz w:val="24"/>
          <w:szCs w:val="24"/>
        </w:rPr>
        <w:tab/>
      </w:r>
      <w:r w:rsidRPr="00002448">
        <w:rPr>
          <w:rFonts w:cstheme="minorHAnsi"/>
          <w:b/>
          <w:sz w:val="24"/>
          <w:szCs w:val="24"/>
        </w:rPr>
        <w:t xml:space="preserve"> Wyrażam zgodę</w:t>
      </w:r>
      <w:r w:rsidRPr="00002448">
        <w:rPr>
          <w:rFonts w:cstheme="minorHAnsi"/>
          <w:sz w:val="24"/>
          <w:szCs w:val="24"/>
        </w:rPr>
        <w:t xml:space="preserve"> </w:t>
      </w:r>
    </w:p>
    <w:p w14:paraId="39469662" w14:textId="77777777" w:rsidR="00815CC0" w:rsidRPr="00002448" w:rsidRDefault="00815CC0" w:rsidP="00002448">
      <w:pPr>
        <w:spacing w:after="120" w:line="240" w:lineRule="auto"/>
        <w:ind w:left="4248" w:firstLine="708"/>
        <w:rPr>
          <w:rFonts w:cstheme="minorHAnsi"/>
          <w:sz w:val="24"/>
          <w:szCs w:val="24"/>
        </w:rPr>
      </w:pPr>
    </w:p>
    <w:p w14:paraId="7F9EC357" w14:textId="77777777" w:rsidR="00FC3369" w:rsidRPr="00002448" w:rsidRDefault="00FC3369" w:rsidP="00815CC0">
      <w:pPr>
        <w:spacing w:after="120" w:line="240" w:lineRule="auto"/>
        <w:ind w:left="4955" w:firstLine="709"/>
        <w:rPr>
          <w:rFonts w:cstheme="minorHAnsi"/>
          <w:sz w:val="24"/>
          <w:szCs w:val="24"/>
        </w:rPr>
      </w:pPr>
      <w:r w:rsidRPr="00002448">
        <w:rPr>
          <w:rFonts w:cstheme="minorHAnsi"/>
          <w:sz w:val="24"/>
          <w:szCs w:val="24"/>
        </w:rPr>
        <w:t xml:space="preserve"> ……………………………………………………</w:t>
      </w:r>
    </w:p>
    <w:p w14:paraId="08B8D3EC" w14:textId="77777777" w:rsidR="00FC3369" w:rsidRPr="00002448" w:rsidRDefault="00FC3369" w:rsidP="00002448">
      <w:pPr>
        <w:spacing w:after="120" w:line="240" w:lineRule="auto"/>
        <w:jc w:val="right"/>
        <w:rPr>
          <w:rFonts w:cstheme="minorHAnsi"/>
          <w:sz w:val="24"/>
          <w:szCs w:val="24"/>
        </w:rPr>
      </w:pP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  <w:t xml:space="preserve">           miejscowość, data, czytelny podpis</w:t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  <w:r w:rsidRPr="00002448">
        <w:rPr>
          <w:rFonts w:cstheme="minorHAnsi"/>
          <w:sz w:val="24"/>
          <w:szCs w:val="24"/>
        </w:rPr>
        <w:tab/>
      </w:r>
    </w:p>
    <w:p w14:paraId="35A6CD31" w14:textId="77777777" w:rsidR="00FC3369" w:rsidRPr="00002448" w:rsidRDefault="00FC3369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448">
        <w:rPr>
          <w:rFonts w:cstheme="minorHAnsi"/>
          <w:sz w:val="24"/>
          <w:szCs w:val="24"/>
        </w:rPr>
        <w:t>Zgodnie z art. 13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, dalej „RODO”) Uniwersytet Jagielloński informuje, że:</w:t>
      </w:r>
    </w:p>
    <w:p w14:paraId="5B1A9D14" w14:textId="77777777" w:rsidR="00FC3369" w:rsidRPr="00002448" w:rsidRDefault="00FC3369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448">
        <w:rPr>
          <w:rFonts w:cstheme="minorHAnsi"/>
          <w:sz w:val="24"/>
          <w:szCs w:val="24"/>
        </w:rPr>
        <w:t>1. Administratorem Pani/Pana danych osobowych jest Uniwersytet Jagielloński, ul. Gołębia 24, 31-007 Kraków, reprezentowany przez Rektora UJ.</w:t>
      </w:r>
    </w:p>
    <w:p w14:paraId="2708DEA9" w14:textId="77777777" w:rsidR="00FC3369" w:rsidRPr="00002448" w:rsidRDefault="00FC3369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448">
        <w:rPr>
          <w:rFonts w:cstheme="minorHAnsi"/>
          <w:sz w:val="24"/>
          <w:szCs w:val="24"/>
        </w:rPr>
        <w:t>2. Uniwersytet Jagielloński wyznaczył Inspektora Ochrony Danych, ul. Gołębia 24, 30-007 Kraków, pokój nr 5. Kontakt z Inspektorem możliwy jest przez e-mail: iod@uj.edu.pl lub pod nr telefonu 12 663 12 25.</w:t>
      </w:r>
    </w:p>
    <w:p w14:paraId="1A52BD6F" w14:textId="257FEA92" w:rsidR="00FC3369" w:rsidRPr="00002448" w:rsidRDefault="00FC3369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448">
        <w:rPr>
          <w:rFonts w:cstheme="minorHAnsi"/>
          <w:sz w:val="24"/>
          <w:szCs w:val="24"/>
        </w:rPr>
        <w:t>3. Pani/Pana dane osobowe przetwarzane będą w celu analizy i realizacji wniosku</w:t>
      </w:r>
      <w:r w:rsidR="00A53BC8">
        <w:rPr>
          <w:rFonts w:cstheme="minorHAnsi"/>
          <w:sz w:val="24"/>
          <w:szCs w:val="24"/>
        </w:rPr>
        <w:br/>
      </w:r>
      <w:r w:rsidRPr="00002448">
        <w:rPr>
          <w:rFonts w:cstheme="minorHAnsi"/>
          <w:sz w:val="24"/>
          <w:szCs w:val="24"/>
        </w:rPr>
        <w:t>o dofinansowanie ze środków CTT CITTRU.</w:t>
      </w:r>
    </w:p>
    <w:p w14:paraId="7339FC1A" w14:textId="77777777" w:rsidR="00FC3369" w:rsidRPr="00002448" w:rsidRDefault="00FC3369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448">
        <w:rPr>
          <w:rFonts w:cstheme="minorHAnsi"/>
          <w:sz w:val="24"/>
          <w:szCs w:val="24"/>
        </w:rPr>
        <w:t xml:space="preserve">4. Podanie przez Panią/Pana danych jest dobrowolne, aczkolwiek odmowa ich podania jest równoznaczna z brakiem możliwości udzielenia wsparcia. </w:t>
      </w:r>
    </w:p>
    <w:p w14:paraId="128954CE" w14:textId="77777777" w:rsidR="00FC3369" w:rsidRPr="00002448" w:rsidRDefault="00FC3369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448">
        <w:rPr>
          <w:rFonts w:cstheme="minorHAnsi"/>
          <w:sz w:val="24"/>
          <w:szCs w:val="24"/>
        </w:rPr>
        <w:t xml:space="preserve">5. Pani/Pana dane osobowe będą przechowywane przez okres przewidziany przepisami prawa. </w:t>
      </w:r>
    </w:p>
    <w:p w14:paraId="398710EB" w14:textId="77777777" w:rsidR="00FC3369" w:rsidRPr="00002448" w:rsidRDefault="00FC3369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448">
        <w:rPr>
          <w:rFonts w:cstheme="minorHAnsi"/>
          <w:sz w:val="24"/>
          <w:szCs w:val="24"/>
        </w:rPr>
        <w:t xml:space="preserve">6. Pani/Pana dane osobowe nie będą przekazywane do państw trzecich (poza Europejski Obszar Gospodarczy) i do organizacji międzynarodowych. </w:t>
      </w:r>
    </w:p>
    <w:p w14:paraId="0DA0D60D" w14:textId="77777777" w:rsidR="00FC3369" w:rsidRPr="00002448" w:rsidRDefault="00FC3369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448">
        <w:rPr>
          <w:rFonts w:cstheme="minorHAnsi"/>
          <w:sz w:val="24"/>
          <w:szCs w:val="24"/>
        </w:rPr>
        <w:lastRenderedPageBreak/>
        <w:t xml:space="preserve">7. Posiada Pani/Pan prawo do: dostępu do treści swoich danych oraz ich sprostowania, usunięcia, ograniczenia przetwarzania, przenoszenia danych, wniesienia sprzeciwu wobec przetwarzania, prawo do cofnięcia zgody w dowolnym momencie w przypadkach i na warunkach określonych w Rozporządzeniu Ogólnym. Konsekwencją wycofania zgody na przetwarzanie danych osobowych będzie brak możliwości korzystania ze wsparcia CTT CITTRU, bez wpływu na zgodność z prawem przetwarzania, którego dokonano na podstawie zgody przed jej cofnięciem. Wycofanie zgody na przetwarzanie danych osobowych można przesłać e-mailem na adres: cittru@uj.edu.pl; pocztą tradycyjna na adres CTT CITTRU UJ, ul. Bobrzyńskiego 14, 30-348 Kraków lub wycofać osobiście w biurze CTT CITTRU, pod wskazanym wyżej adresem. </w:t>
      </w:r>
    </w:p>
    <w:p w14:paraId="6E40598E" w14:textId="77777777" w:rsidR="00FC3369" w:rsidRPr="00002448" w:rsidRDefault="00FC3369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448">
        <w:rPr>
          <w:rFonts w:cstheme="minorHAnsi"/>
          <w:sz w:val="24"/>
          <w:szCs w:val="24"/>
        </w:rPr>
        <w:t xml:space="preserve">8. Pani/Pana dane osobowe nie będą przedmiotem automatycznego podejmowania decyzji ani profilowania. </w:t>
      </w:r>
    </w:p>
    <w:p w14:paraId="35B89C90" w14:textId="77777777" w:rsidR="00FC3369" w:rsidRPr="00002448" w:rsidRDefault="00FC3369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448">
        <w:rPr>
          <w:rFonts w:cstheme="minorHAnsi"/>
          <w:sz w:val="24"/>
          <w:szCs w:val="24"/>
        </w:rPr>
        <w:t>9. Ma Pan/Pani prawo wniesienia skargi do Prezesa Urzędu Ochrony Danych Osobowych gdy uzna Pani/Pan, że przetwarzanie Pani/Pana danych osobowych odbywa się z naruszeniem przepisów Rozporządzenia Ogólnego.</w:t>
      </w:r>
    </w:p>
    <w:p w14:paraId="065B2372" w14:textId="0CEA0DA3" w:rsidR="00FC3369" w:rsidRPr="00002448" w:rsidRDefault="00FC3369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448">
        <w:rPr>
          <w:rFonts w:cstheme="minorHAnsi"/>
          <w:b/>
          <w:sz w:val="24"/>
          <w:szCs w:val="24"/>
        </w:rPr>
        <w:t>Potwierdzam, że zapoznałem</w:t>
      </w:r>
      <w:r w:rsidR="0034780B">
        <w:rPr>
          <w:rFonts w:cstheme="minorHAnsi"/>
          <w:b/>
          <w:sz w:val="24"/>
          <w:szCs w:val="24"/>
        </w:rPr>
        <w:t>/</w:t>
      </w:r>
      <w:proofErr w:type="spellStart"/>
      <w:r w:rsidRPr="00002448">
        <w:rPr>
          <w:rFonts w:cstheme="minorHAnsi"/>
          <w:b/>
          <w:sz w:val="24"/>
          <w:szCs w:val="24"/>
        </w:rPr>
        <w:t>am</w:t>
      </w:r>
      <w:proofErr w:type="spellEnd"/>
      <w:r w:rsidRPr="00002448">
        <w:rPr>
          <w:rFonts w:cstheme="minorHAnsi"/>
          <w:b/>
          <w:sz w:val="24"/>
          <w:szCs w:val="24"/>
        </w:rPr>
        <w:t xml:space="preserve"> się i przyjmuję do wiadomości powyższe informacje</w:t>
      </w:r>
      <w:r w:rsidRPr="00002448">
        <w:rPr>
          <w:rFonts w:cstheme="minorHAnsi"/>
          <w:sz w:val="24"/>
          <w:szCs w:val="24"/>
        </w:rPr>
        <w:t xml:space="preserve"> </w:t>
      </w:r>
    </w:p>
    <w:p w14:paraId="716B8BCD" w14:textId="77777777" w:rsidR="00FC3369" w:rsidRPr="00002448" w:rsidRDefault="00FC3369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45DF2AF0" w14:textId="77777777" w:rsidR="00FC3369" w:rsidRPr="00002448" w:rsidRDefault="00FC3369" w:rsidP="00002448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37062271" w14:textId="77777777" w:rsidR="00815CC0" w:rsidRDefault="00FC3369" w:rsidP="00002448">
      <w:pPr>
        <w:spacing w:after="120" w:line="240" w:lineRule="auto"/>
        <w:ind w:left="4956"/>
        <w:jc w:val="right"/>
        <w:rPr>
          <w:rFonts w:cstheme="minorHAnsi"/>
          <w:sz w:val="24"/>
          <w:szCs w:val="24"/>
        </w:rPr>
      </w:pPr>
      <w:r w:rsidRPr="00002448">
        <w:rPr>
          <w:rFonts w:cstheme="minorHAnsi"/>
          <w:sz w:val="24"/>
          <w:szCs w:val="24"/>
        </w:rPr>
        <w:t>……</w:t>
      </w:r>
      <w:r w:rsidR="00815CC0">
        <w:rPr>
          <w:rFonts w:cstheme="minorHAnsi"/>
          <w:sz w:val="24"/>
          <w:szCs w:val="24"/>
        </w:rPr>
        <w:t>…………</w:t>
      </w:r>
      <w:r w:rsidRPr="00002448">
        <w:rPr>
          <w:rFonts w:cstheme="minorHAnsi"/>
          <w:sz w:val="24"/>
          <w:szCs w:val="24"/>
        </w:rPr>
        <w:t>………………</w:t>
      </w:r>
      <w:r w:rsidR="00815CC0">
        <w:rPr>
          <w:rFonts w:cstheme="minorHAnsi"/>
          <w:sz w:val="24"/>
          <w:szCs w:val="24"/>
        </w:rPr>
        <w:t>.</w:t>
      </w:r>
      <w:r w:rsidRPr="00002448">
        <w:rPr>
          <w:rFonts w:cstheme="minorHAnsi"/>
          <w:sz w:val="24"/>
          <w:szCs w:val="24"/>
        </w:rPr>
        <w:t>……………………</w:t>
      </w:r>
    </w:p>
    <w:p w14:paraId="1D7F0F95" w14:textId="01641B40" w:rsidR="00FC3369" w:rsidRPr="00002448" w:rsidRDefault="00FC3369" w:rsidP="00002448">
      <w:pPr>
        <w:spacing w:after="120" w:line="240" w:lineRule="auto"/>
        <w:ind w:left="4956"/>
        <w:jc w:val="right"/>
        <w:rPr>
          <w:rFonts w:cstheme="minorHAnsi"/>
          <w:sz w:val="24"/>
          <w:szCs w:val="24"/>
        </w:rPr>
      </w:pPr>
      <w:r w:rsidRPr="00002448">
        <w:rPr>
          <w:rFonts w:cstheme="minorHAnsi"/>
          <w:i/>
          <w:sz w:val="24"/>
          <w:szCs w:val="24"/>
        </w:rPr>
        <w:t xml:space="preserve">   </w:t>
      </w:r>
      <w:r w:rsidRPr="00815CC0">
        <w:rPr>
          <w:rFonts w:cstheme="minorHAnsi"/>
          <w:iCs/>
          <w:sz w:val="24"/>
          <w:szCs w:val="24"/>
        </w:rPr>
        <w:t>miejscowość, data czytelny podpis</w:t>
      </w:r>
    </w:p>
    <w:p w14:paraId="5886FA9A" w14:textId="77777777" w:rsidR="00FC3369" w:rsidRPr="00002448" w:rsidRDefault="00FC3369" w:rsidP="00002448">
      <w:pPr>
        <w:widowControl w:val="0"/>
        <w:autoSpaceDE w:val="0"/>
        <w:autoSpaceDN w:val="0"/>
        <w:adjustRightInd w:val="0"/>
        <w:spacing w:after="120" w:line="240" w:lineRule="auto"/>
        <w:ind w:left="79" w:right="1724"/>
        <w:jc w:val="both"/>
        <w:rPr>
          <w:rFonts w:cstheme="minorHAnsi"/>
          <w:sz w:val="24"/>
          <w:szCs w:val="24"/>
        </w:rPr>
      </w:pPr>
    </w:p>
    <w:p w14:paraId="171B6AFD" w14:textId="0153AA78" w:rsidR="00C37C68" w:rsidRPr="00002448" w:rsidRDefault="00C37C68" w:rsidP="005C4163">
      <w:pPr>
        <w:spacing w:after="120" w:line="240" w:lineRule="auto"/>
        <w:ind w:left="4956"/>
        <w:jc w:val="center"/>
        <w:rPr>
          <w:sz w:val="24"/>
          <w:szCs w:val="24"/>
        </w:rPr>
      </w:pPr>
    </w:p>
    <w:sectPr w:rsidR="00C37C68" w:rsidRPr="00002448" w:rsidSect="004A0F81">
      <w:headerReference w:type="default" r:id="rId16"/>
      <w:footerReference w:type="default" r:id="rId17"/>
      <w:pgSz w:w="11906" w:h="16838" w:code="9"/>
      <w:pgMar w:top="11" w:right="1418" w:bottom="1418" w:left="1418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133EA8" w14:textId="77777777" w:rsidR="00A45F47" w:rsidRDefault="00A45F47" w:rsidP="00122DDA">
      <w:pPr>
        <w:spacing w:after="0" w:line="240" w:lineRule="auto"/>
      </w:pPr>
      <w:r>
        <w:separator/>
      </w:r>
    </w:p>
  </w:endnote>
  <w:endnote w:type="continuationSeparator" w:id="0">
    <w:p w14:paraId="14DA69B0" w14:textId="77777777" w:rsidR="00A45F47" w:rsidRDefault="00A45F47" w:rsidP="00122DDA">
      <w:pPr>
        <w:spacing w:after="0" w:line="240" w:lineRule="auto"/>
      </w:pPr>
      <w:r>
        <w:continuationSeparator/>
      </w:r>
    </w:p>
  </w:endnote>
  <w:endnote w:type="continuationNotice" w:id="1">
    <w:p w14:paraId="3B86A7A7" w14:textId="77777777" w:rsidR="00A45F47" w:rsidRDefault="00A45F4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7B903B" w14:textId="5AEDADF1" w:rsidR="000632BA" w:rsidRDefault="00D45B92" w:rsidP="003E1E3D">
    <w:pPr>
      <w:pStyle w:val="Stopka"/>
      <w:jc w:val="center"/>
    </w:pPr>
    <w:r>
      <w:rPr>
        <w:noProof/>
        <w:sz w:val="20"/>
        <w:szCs w:val="20"/>
      </w:rPr>
      <w:drawing>
        <wp:anchor distT="0" distB="0" distL="114300" distR="114300" simplePos="0" relativeHeight="251658244" behindDoc="1" locked="0" layoutInCell="1" allowOverlap="1" wp14:anchorId="02B66DDE" wp14:editId="2BA18763">
          <wp:simplePos x="0" y="0"/>
          <wp:positionH relativeFrom="column">
            <wp:posOffset>3175</wp:posOffset>
          </wp:positionH>
          <wp:positionV relativeFrom="paragraph">
            <wp:posOffset>9867265</wp:posOffset>
          </wp:positionV>
          <wp:extent cx="1375410" cy="739140"/>
          <wp:effectExtent l="0" t="0" r="0" b="3810"/>
          <wp:wrapNone/>
          <wp:docPr id="23" name="Obraz 23" descr="logo_FE_Inteligentny_Rozwoj_rgb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FE_Inteligentny_Rozwoj_rgb-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5410" cy="739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C6458">
      <w:rPr>
        <w:noProof/>
        <w:sz w:val="20"/>
        <w:szCs w:val="20"/>
      </w:rPr>
      <w:drawing>
        <wp:anchor distT="0" distB="0" distL="114300" distR="114300" simplePos="0" relativeHeight="251658243" behindDoc="0" locked="0" layoutInCell="1" allowOverlap="1" wp14:anchorId="6ED39B1C" wp14:editId="46F27037">
          <wp:simplePos x="0" y="0"/>
          <wp:positionH relativeFrom="column">
            <wp:posOffset>2598420</wp:posOffset>
          </wp:positionH>
          <wp:positionV relativeFrom="paragraph">
            <wp:posOffset>9673590</wp:posOffset>
          </wp:positionV>
          <wp:extent cx="1853565" cy="525780"/>
          <wp:effectExtent l="0" t="0" r="0" b="7620"/>
          <wp:wrapNone/>
          <wp:docPr id="24" name="Obraz 24" descr="Opis: C:\Documents and Settings\mkoloda\Pulpit\znak podstawowy kolor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 descr="Opis: C:\Documents and Settings\mkoloda\Pulpit\znak podstawowy kolor_RGB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3565" cy="525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3E7892" w14:textId="3EF8EFC4" w:rsidR="00885984" w:rsidRDefault="00885984" w:rsidP="003E1E3D">
    <w:pPr>
      <w:pStyle w:val="Stopka"/>
      <w:jc w:val="center"/>
    </w:pPr>
    <w:r>
      <w:rPr>
        <w:noProof/>
        <w:sz w:val="20"/>
        <w:szCs w:val="20"/>
      </w:rPr>
      <w:drawing>
        <wp:anchor distT="0" distB="0" distL="114300" distR="114300" simplePos="0" relativeHeight="251658256" behindDoc="1" locked="0" layoutInCell="1" allowOverlap="1" wp14:anchorId="6DC1C5CE" wp14:editId="3DCE537E">
          <wp:simplePos x="0" y="0"/>
          <wp:positionH relativeFrom="column">
            <wp:posOffset>3175</wp:posOffset>
          </wp:positionH>
          <wp:positionV relativeFrom="paragraph">
            <wp:posOffset>9867265</wp:posOffset>
          </wp:positionV>
          <wp:extent cx="1375410" cy="739140"/>
          <wp:effectExtent l="0" t="0" r="0" b="3810"/>
          <wp:wrapNone/>
          <wp:docPr id="38" name="Obraz 38" descr="logo_FE_Inteligentny_Rozwoj_rgb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FE_Inteligentny_Rozwoj_rgb-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5410" cy="739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szCs w:val="20"/>
      </w:rPr>
      <w:drawing>
        <wp:anchor distT="0" distB="0" distL="114300" distR="114300" simplePos="0" relativeHeight="251658255" behindDoc="0" locked="0" layoutInCell="1" allowOverlap="1" wp14:anchorId="2F65D2BB" wp14:editId="70520E1F">
          <wp:simplePos x="0" y="0"/>
          <wp:positionH relativeFrom="column">
            <wp:posOffset>2598420</wp:posOffset>
          </wp:positionH>
          <wp:positionV relativeFrom="paragraph">
            <wp:posOffset>9673590</wp:posOffset>
          </wp:positionV>
          <wp:extent cx="1853565" cy="525780"/>
          <wp:effectExtent l="0" t="0" r="0" b="7620"/>
          <wp:wrapNone/>
          <wp:docPr id="39" name="Obraz 39" descr="Opis: C:\Documents and Settings\mkoloda\Pulpit\znak podstawowy kolor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 descr="Opis: C:\Documents and Settings\mkoloda\Pulpit\znak podstawowy kolor_RGB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3565" cy="525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E510E9" w14:textId="1CB2A756" w:rsidR="00885984" w:rsidRDefault="00885984" w:rsidP="003E1E3D">
    <w:pPr>
      <w:pStyle w:val="Stopka"/>
      <w:ind w:left="-426"/>
      <w:jc w:val="center"/>
    </w:pPr>
    <w:r>
      <w:rPr>
        <w:noProof/>
      </w:rPr>
      <w:drawing>
        <wp:anchor distT="0" distB="0" distL="114300" distR="114300" simplePos="0" relativeHeight="251658251" behindDoc="0" locked="0" layoutInCell="1" allowOverlap="1" wp14:anchorId="3FF90FE3" wp14:editId="50E34564">
          <wp:simplePos x="0" y="0"/>
          <wp:positionH relativeFrom="column">
            <wp:posOffset>2023745</wp:posOffset>
          </wp:positionH>
          <wp:positionV relativeFrom="paragraph">
            <wp:posOffset>3060065</wp:posOffset>
          </wp:positionV>
          <wp:extent cx="1781175" cy="600075"/>
          <wp:effectExtent l="0" t="0" r="0" b="0"/>
          <wp:wrapNone/>
          <wp:docPr id="31" name="Obraz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6000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szCs w:val="20"/>
      </w:rPr>
      <w:drawing>
        <wp:anchor distT="0" distB="0" distL="114300" distR="114300" simplePos="0" relativeHeight="251658250" behindDoc="1" locked="0" layoutInCell="1" allowOverlap="1" wp14:anchorId="39E9E392" wp14:editId="5CCC3480">
          <wp:simplePos x="0" y="0"/>
          <wp:positionH relativeFrom="column">
            <wp:posOffset>4464050</wp:posOffset>
          </wp:positionH>
          <wp:positionV relativeFrom="paragraph">
            <wp:posOffset>3486785</wp:posOffset>
          </wp:positionV>
          <wp:extent cx="1767840" cy="589280"/>
          <wp:effectExtent l="0" t="0" r="0" b="0"/>
          <wp:wrapNone/>
          <wp:docPr id="32" name="Obraz 32" descr="znak_barw_rp_poziom_bez_ramki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znak_barw_rp_poziom_bez_ramki_rgb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7840" cy="589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6A5D9F" w14:textId="77777777" w:rsidR="00A45F47" w:rsidRDefault="00A45F47" w:rsidP="00122DDA">
      <w:pPr>
        <w:spacing w:after="0" w:line="240" w:lineRule="auto"/>
      </w:pPr>
      <w:r>
        <w:separator/>
      </w:r>
    </w:p>
  </w:footnote>
  <w:footnote w:type="continuationSeparator" w:id="0">
    <w:p w14:paraId="636CFFCB" w14:textId="77777777" w:rsidR="00A45F47" w:rsidRDefault="00A45F47" w:rsidP="00122DDA">
      <w:pPr>
        <w:spacing w:after="0" w:line="240" w:lineRule="auto"/>
      </w:pPr>
      <w:r>
        <w:continuationSeparator/>
      </w:r>
    </w:p>
  </w:footnote>
  <w:footnote w:type="continuationNotice" w:id="1">
    <w:p w14:paraId="3146A4C7" w14:textId="77777777" w:rsidR="00A45F47" w:rsidRDefault="00A45F47">
      <w:pPr>
        <w:spacing w:after="0" w:line="240" w:lineRule="auto"/>
      </w:pPr>
    </w:p>
  </w:footnote>
  <w:footnote w:id="2">
    <w:p w14:paraId="11453C2B" w14:textId="40B298CD" w:rsidR="003F56D0" w:rsidRDefault="003F56D0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3F56D0">
        <w:rPr>
          <w:rFonts w:ascii="Times New Roman" w:hAnsi="Times New Roman" w:cs="Times New Roman"/>
        </w:rPr>
        <w:t>https://www.ncbr.gov.pl/o-centrum/aktualnosci/szczegoly-aktualnosci/news/poziomy-gotowosci-technologicznej-38573/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158100" w14:textId="77777777" w:rsidR="009E7AD6" w:rsidRDefault="00F83C99" w:rsidP="00F83C99">
    <w:pPr>
      <w:pStyle w:val="Nagwek"/>
      <w:spacing w:after="360"/>
      <w:jc w:val="right"/>
      <w:rPr>
        <w:b/>
        <w:noProof/>
      </w:rPr>
    </w:pPr>
    <w:r>
      <w:rPr>
        <w:b/>
        <w:noProof/>
      </w:rPr>
      <w:tab/>
    </w:r>
  </w:p>
  <w:p w14:paraId="7F029737" w14:textId="77777777" w:rsidR="009E7AD6" w:rsidRDefault="004C6458" w:rsidP="003E1E3D">
    <w:pPr>
      <w:pStyle w:val="Nagwek"/>
      <w:spacing w:after="360"/>
      <w:rPr>
        <w:b/>
        <w:noProof/>
      </w:rPr>
    </w:pPr>
    <w:r>
      <w:rPr>
        <w:b/>
        <w:noProof/>
      </w:rPr>
      <w:drawing>
        <wp:anchor distT="0" distB="0" distL="114300" distR="114300" simplePos="0" relativeHeight="251658240" behindDoc="0" locked="0" layoutInCell="1" allowOverlap="1" wp14:anchorId="2615FEA4" wp14:editId="34D6948C">
          <wp:simplePos x="0" y="0"/>
          <wp:positionH relativeFrom="column">
            <wp:posOffset>4376420</wp:posOffset>
          </wp:positionH>
          <wp:positionV relativeFrom="paragraph">
            <wp:posOffset>12065</wp:posOffset>
          </wp:positionV>
          <wp:extent cx="1166495" cy="702945"/>
          <wp:effectExtent l="0" t="0" r="0" b="1905"/>
          <wp:wrapSquare wrapText="bothSides"/>
          <wp:docPr id="20" name="Obraz 20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270D96D4" wp14:editId="4F5FFFEF">
          <wp:extent cx="1754465" cy="836295"/>
          <wp:effectExtent l="0" t="0" r="0" b="1905"/>
          <wp:docPr id="22" name="Obraz 22" descr="uj_herb_napis_obok_podstawowy_pl1_nr2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j_herb_napis_obok_podstawowy_pl1_nr2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2604" cy="8401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1701E5B" w14:textId="77777777" w:rsidR="00F83C99" w:rsidRPr="000B6FAC" w:rsidRDefault="00F83C99" w:rsidP="003E1E3D">
    <w:pPr>
      <w:pStyle w:val="Nagwek"/>
      <w:spacing w:after="360"/>
      <w:jc w:val="center"/>
      <w:rPr>
        <w:b/>
      </w:rPr>
    </w:pPr>
    <w:r>
      <w:rPr>
        <w:b/>
        <w:noProof/>
      </w:rPr>
      <w:t>POUFN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B4D387" w14:textId="77777777" w:rsidR="00CC1F23" w:rsidRPr="000B6FAC" w:rsidRDefault="00C80681" w:rsidP="00C37C68">
    <w:pPr>
      <w:pStyle w:val="Nagwek"/>
      <w:tabs>
        <w:tab w:val="clear" w:pos="4536"/>
        <w:tab w:val="clear" w:pos="9072"/>
        <w:tab w:val="center" w:pos="6096"/>
        <w:tab w:val="right" w:pos="14034"/>
      </w:tabs>
      <w:spacing w:after="240"/>
      <w:jc w:val="both"/>
      <w:rPr>
        <w:b/>
      </w:rPr>
    </w:pPr>
    <w:r>
      <w:rPr>
        <w:b/>
        <w:noProof/>
      </w:rPr>
      <w:drawing>
        <wp:anchor distT="0" distB="0" distL="114300" distR="114300" simplePos="0" relativeHeight="251658241" behindDoc="0" locked="0" layoutInCell="1" allowOverlap="1" wp14:anchorId="5DC7CF50" wp14:editId="55690807">
          <wp:simplePos x="0" y="0"/>
          <wp:positionH relativeFrom="column">
            <wp:posOffset>7746365</wp:posOffset>
          </wp:positionH>
          <wp:positionV relativeFrom="paragraph">
            <wp:posOffset>156210</wp:posOffset>
          </wp:positionV>
          <wp:extent cx="1166495" cy="702945"/>
          <wp:effectExtent l="0" t="0" r="0" b="1905"/>
          <wp:wrapSquare wrapText="bothSides"/>
          <wp:docPr id="13" name="Obraz 13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3965D7D3" wp14:editId="131586FB">
          <wp:extent cx="1905000" cy="908050"/>
          <wp:effectExtent l="0" t="0" r="0" b="6350"/>
          <wp:docPr id="9" name="Obraz 9" descr="uj_herb_napis_obok_podstawowy_pl1_nr2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j_herb_napis_obok_podstawowy_pl1_nr2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5000" cy="908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544A43B" w:rsidRPr="0544A43B">
      <w:rPr>
        <w:rFonts w:ascii="Times New Roman" w:hAnsi="Times New Roman" w:cs="Times New Roman"/>
        <w:b/>
        <w:bCs/>
        <w:sz w:val="24"/>
        <w:szCs w:val="24"/>
      </w:rPr>
      <w:t xml:space="preserve">                                                   </w:t>
    </w:r>
    <w:r w:rsidR="00122DDA">
      <w:rPr>
        <w:rFonts w:ascii="Times New Roman" w:hAnsi="Times New Roman" w:cs="Times New Roman"/>
        <w:b/>
        <w:sz w:val="24"/>
        <w:szCs w:val="24"/>
      </w:rPr>
      <w:tab/>
    </w:r>
    <w:r w:rsidR="0544A43B" w:rsidRPr="0544A43B">
      <w:rPr>
        <w:rFonts w:ascii="Times New Roman" w:hAnsi="Times New Roman" w:cs="Times New Roman"/>
        <w:b/>
        <w:bCs/>
        <w:sz w:val="24"/>
        <w:szCs w:val="24"/>
      </w:rPr>
      <w:t xml:space="preserve">POUFNE                                  </w:t>
    </w:r>
    <w:r w:rsidR="00DE5F5B">
      <w:rPr>
        <w:b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719CEC" w14:textId="77777777" w:rsidR="00F87332" w:rsidRPr="000B6FAC" w:rsidRDefault="00F87332" w:rsidP="00F87332">
    <w:pPr>
      <w:pStyle w:val="Nagwek"/>
      <w:tabs>
        <w:tab w:val="clear" w:pos="4536"/>
        <w:tab w:val="clear" w:pos="9072"/>
        <w:tab w:val="center" w:pos="6096"/>
        <w:tab w:val="right" w:pos="14034"/>
      </w:tabs>
      <w:spacing w:after="240"/>
      <w:rPr>
        <w:b/>
      </w:rPr>
    </w:pPr>
    <w:r>
      <w:rPr>
        <w:b/>
        <w:noProof/>
      </w:rPr>
      <w:drawing>
        <wp:anchor distT="0" distB="0" distL="114300" distR="114300" simplePos="0" relativeHeight="251658242" behindDoc="0" locked="0" layoutInCell="1" allowOverlap="1" wp14:anchorId="16F4B253" wp14:editId="4469E5C1">
          <wp:simplePos x="0" y="0"/>
          <wp:positionH relativeFrom="column">
            <wp:posOffset>4591685</wp:posOffset>
          </wp:positionH>
          <wp:positionV relativeFrom="paragraph">
            <wp:posOffset>130810</wp:posOffset>
          </wp:positionV>
          <wp:extent cx="1166495" cy="702945"/>
          <wp:effectExtent l="0" t="0" r="0" b="1905"/>
          <wp:wrapSquare wrapText="bothSides"/>
          <wp:docPr id="10" name="Obraz 10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2DA00185" wp14:editId="6E670E13">
          <wp:extent cx="1905000" cy="908050"/>
          <wp:effectExtent l="0" t="0" r="0" b="6350"/>
          <wp:docPr id="11" name="Obraz 11" descr="uj_herb_napis_obok_podstawowy_pl1_nr2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j_herb_napis_obok_podstawowy_pl1_nr2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5000" cy="908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544A43B" w:rsidRPr="0544A43B">
      <w:rPr>
        <w:rFonts w:ascii="Times New Roman" w:hAnsi="Times New Roman" w:cs="Times New Roman"/>
        <w:b/>
        <w:bCs/>
        <w:sz w:val="24"/>
        <w:szCs w:val="24"/>
      </w:rPr>
      <w:t xml:space="preserve">                 POUFN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67544"/>
    <w:multiLevelType w:val="hybridMultilevel"/>
    <w:tmpl w:val="30E6651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121009"/>
    <w:multiLevelType w:val="hybridMultilevel"/>
    <w:tmpl w:val="F222853C"/>
    <w:lvl w:ilvl="0" w:tplc="EE8E7C2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4074F3"/>
    <w:multiLevelType w:val="hybridMultilevel"/>
    <w:tmpl w:val="BBEE273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6A3F11"/>
    <w:multiLevelType w:val="hybridMultilevel"/>
    <w:tmpl w:val="C8A633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2A66EB"/>
    <w:multiLevelType w:val="hybridMultilevel"/>
    <w:tmpl w:val="3EDCE9C6"/>
    <w:lvl w:ilvl="0" w:tplc="0B4E0ED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2C40D6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DE0C8E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460502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9C0D23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EACFC4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AA0EA2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16A450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AE8D2B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3346483A"/>
    <w:multiLevelType w:val="hybridMultilevel"/>
    <w:tmpl w:val="1F78A5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0930BE"/>
    <w:multiLevelType w:val="hybridMultilevel"/>
    <w:tmpl w:val="B7E20B68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1E40FA4"/>
    <w:multiLevelType w:val="hybridMultilevel"/>
    <w:tmpl w:val="9208E8C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26051D"/>
    <w:multiLevelType w:val="hybridMultilevel"/>
    <w:tmpl w:val="DBA6310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A85223E"/>
    <w:multiLevelType w:val="hybridMultilevel"/>
    <w:tmpl w:val="669261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4949D5"/>
    <w:multiLevelType w:val="hybridMultilevel"/>
    <w:tmpl w:val="71869FCA"/>
    <w:lvl w:ilvl="0" w:tplc="75C69C32">
      <w:start w:val="1"/>
      <w:numFmt w:val="decimal"/>
      <w:lvlText w:val="%1)"/>
      <w:lvlJc w:val="left"/>
      <w:pPr>
        <w:ind w:left="724" w:hanging="360"/>
      </w:pPr>
      <w:rPr>
        <w:rFonts w:ascii="Times New Roman" w:eastAsiaTheme="minorEastAsia" w:hAnsi="Times New Roman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4" w:hanging="360"/>
      </w:pPr>
    </w:lvl>
    <w:lvl w:ilvl="2" w:tplc="0415001B" w:tentative="1">
      <w:start w:val="1"/>
      <w:numFmt w:val="lowerRoman"/>
      <w:lvlText w:val="%3."/>
      <w:lvlJc w:val="right"/>
      <w:pPr>
        <w:ind w:left="2164" w:hanging="180"/>
      </w:pPr>
    </w:lvl>
    <w:lvl w:ilvl="3" w:tplc="0415000F" w:tentative="1">
      <w:start w:val="1"/>
      <w:numFmt w:val="decimal"/>
      <w:lvlText w:val="%4."/>
      <w:lvlJc w:val="left"/>
      <w:pPr>
        <w:ind w:left="2884" w:hanging="360"/>
      </w:pPr>
    </w:lvl>
    <w:lvl w:ilvl="4" w:tplc="04150019" w:tentative="1">
      <w:start w:val="1"/>
      <w:numFmt w:val="lowerLetter"/>
      <w:lvlText w:val="%5."/>
      <w:lvlJc w:val="left"/>
      <w:pPr>
        <w:ind w:left="3604" w:hanging="360"/>
      </w:pPr>
    </w:lvl>
    <w:lvl w:ilvl="5" w:tplc="0415001B" w:tentative="1">
      <w:start w:val="1"/>
      <w:numFmt w:val="lowerRoman"/>
      <w:lvlText w:val="%6."/>
      <w:lvlJc w:val="right"/>
      <w:pPr>
        <w:ind w:left="4324" w:hanging="180"/>
      </w:pPr>
    </w:lvl>
    <w:lvl w:ilvl="6" w:tplc="0415000F" w:tentative="1">
      <w:start w:val="1"/>
      <w:numFmt w:val="decimal"/>
      <w:lvlText w:val="%7."/>
      <w:lvlJc w:val="left"/>
      <w:pPr>
        <w:ind w:left="5044" w:hanging="360"/>
      </w:pPr>
    </w:lvl>
    <w:lvl w:ilvl="7" w:tplc="04150019" w:tentative="1">
      <w:start w:val="1"/>
      <w:numFmt w:val="lowerLetter"/>
      <w:lvlText w:val="%8."/>
      <w:lvlJc w:val="left"/>
      <w:pPr>
        <w:ind w:left="5764" w:hanging="360"/>
      </w:pPr>
    </w:lvl>
    <w:lvl w:ilvl="8" w:tplc="0415001B" w:tentative="1">
      <w:start w:val="1"/>
      <w:numFmt w:val="lowerRoman"/>
      <w:lvlText w:val="%9."/>
      <w:lvlJc w:val="right"/>
      <w:pPr>
        <w:ind w:left="6484" w:hanging="180"/>
      </w:pPr>
    </w:lvl>
  </w:abstractNum>
  <w:abstractNum w:abstractNumId="11" w15:restartNumberingAfterBreak="0">
    <w:nsid w:val="64A609C9"/>
    <w:multiLevelType w:val="hybridMultilevel"/>
    <w:tmpl w:val="4058EA3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714D30"/>
    <w:multiLevelType w:val="hybridMultilevel"/>
    <w:tmpl w:val="FD1CC98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D43941"/>
    <w:multiLevelType w:val="hybridMultilevel"/>
    <w:tmpl w:val="669261B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6"/>
  </w:num>
  <w:num w:numId="3">
    <w:abstractNumId w:val="13"/>
  </w:num>
  <w:num w:numId="4">
    <w:abstractNumId w:val="2"/>
  </w:num>
  <w:num w:numId="5">
    <w:abstractNumId w:val="3"/>
  </w:num>
  <w:num w:numId="6">
    <w:abstractNumId w:val="7"/>
  </w:num>
  <w:num w:numId="7">
    <w:abstractNumId w:val="1"/>
  </w:num>
  <w:num w:numId="8">
    <w:abstractNumId w:val="12"/>
  </w:num>
  <w:num w:numId="9">
    <w:abstractNumId w:val="9"/>
  </w:num>
  <w:num w:numId="10">
    <w:abstractNumId w:val="4"/>
  </w:num>
  <w:num w:numId="11">
    <w:abstractNumId w:val="10"/>
  </w:num>
  <w:num w:numId="12">
    <w:abstractNumId w:val="11"/>
  </w:num>
  <w:num w:numId="13">
    <w:abstractNumId w:val="5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S0NLE0MbcwNTMxNDBT0lEKTi0uzszPAykwNK8FALXy5YwtAAAA"/>
  </w:docVars>
  <w:rsids>
    <w:rsidRoot w:val="00122DDA"/>
    <w:rsid w:val="00002448"/>
    <w:rsid w:val="00004D85"/>
    <w:rsid w:val="00010B3E"/>
    <w:rsid w:val="000263CC"/>
    <w:rsid w:val="000347BD"/>
    <w:rsid w:val="000375FC"/>
    <w:rsid w:val="00041335"/>
    <w:rsid w:val="00044A43"/>
    <w:rsid w:val="00045F66"/>
    <w:rsid w:val="00051F49"/>
    <w:rsid w:val="00062352"/>
    <w:rsid w:val="000632BA"/>
    <w:rsid w:val="00065E15"/>
    <w:rsid w:val="000910DB"/>
    <w:rsid w:val="00095722"/>
    <w:rsid w:val="00097DD0"/>
    <w:rsid w:val="000B2C33"/>
    <w:rsid w:val="000B39F4"/>
    <w:rsid w:val="000B50D7"/>
    <w:rsid w:val="000C5A1F"/>
    <w:rsid w:val="000C75EB"/>
    <w:rsid w:val="000E2739"/>
    <w:rsid w:val="000E440D"/>
    <w:rsid w:val="000E5188"/>
    <w:rsid w:val="00100DBB"/>
    <w:rsid w:val="0010763C"/>
    <w:rsid w:val="001113F2"/>
    <w:rsid w:val="00120CD7"/>
    <w:rsid w:val="00120E48"/>
    <w:rsid w:val="00122DDA"/>
    <w:rsid w:val="0012492E"/>
    <w:rsid w:val="00136387"/>
    <w:rsid w:val="00152FED"/>
    <w:rsid w:val="001536AE"/>
    <w:rsid w:val="00154D47"/>
    <w:rsid w:val="00161B6D"/>
    <w:rsid w:val="00162BF4"/>
    <w:rsid w:val="00162FC4"/>
    <w:rsid w:val="001825E1"/>
    <w:rsid w:val="001832D0"/>
    <w:rsid w:val="0018552E"/>
    <w:rsid w:val="00185B51"/>
    <w:rsid w:val="00194A05"/>
    <w:rsid w:val="001A0598"/>
    <w:rsid w:val="001B0BD8"/>
    <w:rsid w:val="001E0AA9"/>
    <w:rsid w:val="001E0B73"/>
    <w:rsid w:val="001E2AD9"/>
    <w:rsid w:val="001F513B"/>
    <w:rsid w:val="001F7D16"/>
    <w:rsid w:val="00206ABE"/>
    <w:rsid w:val="0021720A"/>
    <w:rsid w:val="00217D27"/>
    <w:rsid w:val="00217DFA"/>
    <w:rsid w:val="00220E82"/>
    <w:rsid w:val="002236BA"/>
    <w:rsid w:val="00226FB0"/>
    <w:rsid w:val="002419BB"/>
    <w:rsid w:val="0024234D"/>
    <w:rsid w:val="00242C53"/>
    <w:rsid w:val="00244E40"/>
    <w:rsid w:val="00250B88"/>
    <w:rsid w:val="00255AE1"/>
    <w:rsid w:val="00280E2A"/>
    <w:rsid w:val="00287011"/>
    <w:rsid w:val="0029282C"/>
    <w:rsid w:val="002A73E3"/>
    <w:rsid w:val="002C09AE"/>
    <w:rsid w:val="002D58DC"/>
    <w:rsid w:val="002D6002"/>
    <w:rsid w:val="002D7346"/>
    <w:rsid w:val="002E1FE6"/>
    <w:rsid w:val="002E3912"/>
    <w:rsid w:val="00301E60"/>
    <w:rsid w:val="00302731"/>
    <w:rsid w:val="00307C86"/>
    <w:rsid w:val="003112FE"/>
    <w:rsid w:val="003162E3"/>
    <w:rsid w:val="003230EB"/>
    <w:rsid w:val="00334768"/>
    <w:rsid w:val="003410CC"/>
    <w:rsid w:val="0034780B"/>
    <w:rsid w:val="00352B4D"/>
    <w:rsid w:val="00354CDF"/>
    <w:rsid w:val="00357581"/>
    <w:rsid w:val="003618B7"/>
    <w:rsid w:val="00370967"/>
    <w:rsid w:val="00377D52"/>
    <w:rsid w:val="00384CF9"/>
    <w:rsid w:val="00392FBA"/>
    <w:rsid w:val="00393B85"/>
    <w:rsid w:val="00397633"/>
    <w:rsid w:val="003A10F4"/>
    <w:rsid w:val="003A1382"/>
    <w:rsid w:val="003A1C2F"/>
    <w:rsid w:val="003A35CB"/>
    <w:rsid w:val="003B14F9"/>
    <w:rsid w:val="003B31B9"/>
    <w:rsid w:val="003D050A"/>
    <w:rsid w:val="003E01B6"/>
    <w:rsid w:val="003E1E3D"/>
    <w:rsid w:val="003F56D0"/>
    <w:rsid w:val="00402C56"/>
    <w:rsid w:val="00424F13"/>
    <w:rsid w:val="00425B51"/>
    <w:rsid w:val="0043207B"/>
    <w:rsid w:val="004359D6"/>
    <w:rsid w:val="00444554"/>
    <w:rsid w:val="00446A09"/>
    <w:rsid w:val="0045026B"/>
    <w:rsid w:val="0045238A"/>
    <w:rsid w:val="00454EAD"/>
    <w:rsid w:val="00463143"/>
    <w:rsid w:val="00466390"/>
    <w:rsid w:val="0047495D"/>
    <w:rsid w:val="0047587D"/>
    <w:rsid w:val="004846ED"/>
    <w:rsid w:val="00485C19"/>
    <w:rsid w:val="004A052F"/>
    <w:rsid w:val="004A0F81"/>
    <w:rsid w:val="004B38E6"/>
    <w:rsid w:val="004B6005"/>
    <w:rsid w:val="004B6B1F"/>
    <w:rsid w:val="004C04AE"/>
    <w:rsid w:val="004C1862"/>
    <w:rsid w:val="004C59C8"/>
    <w:rsid w:val="004C6458"/>
    <w:rsid w:val="004C65AF"/>
    <w:rsid w:val="004E2B00"/>
    <w:rsid w:val="004E5655"/>
    <w:rsid w:val="004E7DFD"/>
    <w:rsid w:val="004F6F0F"/>
    <w:rsid w:val="00500D24"/>
    <w:rsid w:val="0053433B"/>
    <w:rsid w:val="005343AE"/>
    <w:rsid w:val="005344D6"/>
    <w:rsid w:val="0053482B"/>
    <w:rsid w:val="005356A4"/>
    <w:rsid w:val="00536CCC"/>
    <w:rsid w:val="00545E56"/>
    <w:rsid w:val="005535A9"/>
    <w:rsid w:val="00555087"/>
    <w:rsid w:val="00555217"/>
    <w:rsid w:val="00562182"/>
    <w:rsid w:val="00564F3D"/>
    <w:rsid w:val="0056605F"/>
    <w:rsid w:val="0057400B"/>
    <w:rsid w:val="005805A7"/>
    <w:rsid w:val="00583A14"/>
    <w:rsid w:val="00587B1B"/>
    <w:rsid w:val="00595FEE"/>
    <w:rsid w:val="00597026"/>
    <w:rsid w:val="005A2FCE"/>
    <w:rsid w:val="005A37E5"/>
    <w:rsid w:val="005A42AD"/>
    <w:rsid w:val="005B69BA"/>
    <w:rsid w:val="005C3DDC"/>
    <w:rsid w:val="005C4163"/>
    <w:rsid w:val="005D1275"/>
    <w:rsid w:val="005D4CF3"/>
    <w:rsid w:val="005E1325"/>
    <w:rsid w:val="005E3A22"/>
    <w:rsid w:val="005E47CA"/>
    <w:rsid w:val="005E527C"/>
    <w:rsid w:val="005F108E"/>
    <w:rsid w:val="005F23FC"/>
    <w:rsid w:val="005F273C"/>
    <w:rsid w:val="005F4C39"/>
    <w:rsid w:val="00601E38"/>
    <w:rsid w:val="00605456"/>
    <w:rsid w:val="006078C7"/>
    <w:rsid w:val="0061141F"/>
    <w:rsid w:val="00611526"/>
    <w:rsid w:val="00611610"/>
    <w:rsid w:val="00617DDB"/>
    <w:rsid w:val="006202D7"/>
    <w:rsid w:val="00622CD7"/>
    <w:rsid w:val="00623E56"/>
    <w:rsid w:val="00624660"/>
    <w:rsid w:val="006256B8"/>
    <w:rsid w:val="00632FC1"/>
    <w:rsid w:val="00640869"/>
    <w:rsid w:val="006430A7"/>
    <w:rsid w:val="00664705"/>
    <w:rsid w:val="0067422C"/>
    <w:rsid w:val="006847E3"/>
    <w:rsid w:val="006949D4"/>
    <w:rsid w:val="006A44EE"/>
    <w:rsid w:val="006B223A"/>
    <w:rsid w:val="006B5E67"/>
    <w:rsid w:val="006E04D0"/>
    <w:rsid w:val="006E2A93"/>
    <w:rsid w:val="006E3433"/>
    <w:rsid w:val="006E3C9A"/>
    <w:rsid w:val="006F0283"/>
    <w:rsid w:val="006F7782"/>
    <w:rsid w:val="00700BA9"/>
    <w:rsid w:val="00701692"/>
    <w:rsid w:val="00711C37"/>
    <w:rsid w:val="00717833"/>
    <w:rsid w:val="00717D20"/>
    <w:rsid w:val="00721A92"/>
    <w:rsid w:val="00755230"/>
    <w:rsid w:val="00771C04"/>
    <w:rsid w:val="007866A3"/>
    <w:rsid w:val="00791809"/>
    <w:rsid w:val="00793D0C"/>
    <w:rsid w:val="007B7ED1"/>
    <w:rsid w:val="007D484B"/>
    <w:rsid w:val="007E110B"/>
    <w:rsid w:val="007E2151"/>
    <w:rsid w:val="007E2D95"/>
    <w:rsid w:val="007E3DBA"/>
    <w:rsid w:val="007E4281"/>
    <w:rsid w:val="007F2D21"/>
    <w:rsid w:val="007F39B4"/>
    <w:rsid w:val="007F5321"/>
    <w:rsid w:val="007F554A"/>
    <w:rsid w:val="00805D40"/>
    <w:rsid w:val="0081226C"/>
    <w:rsid w:val="00815CC0"/>
    <w:rsid w:val="00824A0B"/>
    <w:rsid w:val="00824F32"/>
    <w:rsid w:val="008250E1"/>
    <w:rsid w:val="0083555B"/>
    <w:rsid w:val="00853F84"/>
    <w:rsid w:val="008546B7"/>
    <w:rsid w:val="00867CFC"/>
    <w:rsid w:val="00884A82"/>
    <w:rsid w:val="00884EB6"/>
    <w:rsid w:val="00885984"/>
    <w:rsid w:val="008951AA"/>
    <w:rsid w:val="0089680D"/>
    <w:rsid w:val="008B0C0A"/>
    <w:rsid w:val="008B543A"/>
    <w:rsid w:val="008B75A0"/>
    <w:rsid w:val="008D2211"/>
    <w:rsid w:val="008E3E6E"/>
    <w:rsid w:val="008E564D"/>
    <w:rsid w:val="008E6487"/>
    <w:rsid w:val="008E75B3"/>
    <w:rsid w:val="008E7A59"/>
    <w:rsid w:val="008F0149"/>
    <w:rsid w:val="00900CB3"/>
    <w:rsid w:val="00911952"/>
    <w:rsid w:val="009139E5"/>
    <w:rsid w:val="00916E14"/>
    <w:rsid w:val="0092557C"/>
    <w:rsid w:val="00925F65"/>
    <w:rsid w:val="00926013"/>
    <w:rsid w:val="00927F3D"/>
    <w:rsid w:val="00931081"/>
    <w:rsid w:val="009339F9"/>
    <w:rsid w:val="00933A9B"/>
    <w:rsid w:val="00934612"/>
    <w:rsid w:val="00942C34"/>
    <w:rsid w:val="00942DCF"/>
    <w:rsid w:val="00957DF4"/>
    <w:rsid w:val="00957EC4"/>
    <w:rsid w:val="0096009D"/>
    <w:rsid w:val="009637A4"/>
    <w:rsid w:val="00964F84"/>
    <w:rsid w:val="0096639C"/>
    <w:rsid w:val="0097053E"/>
    <w:rsid w:val="00972E9E"/>
    <w:rsid w:val="0097438C"/>
    <w:rsid w:val="00996E59"/>
    <w:rsid w:val="009A344C"/>
    <w:rsid w:val="009A465C"/>
    <w:rsid w:val="009A5335"/>
    <w:rsid w:val="009D2867"/>
    <w:rsid w:val="009D4892"/>
    <w:rsid w:val="009E0617"/>
    <w:rsid w:val="009E6149"/>
    <w:rsid w:val="009E7AD6"/>
    <w:rsid w:val="00A23E91"/>
    <w:rsid w:val="00A26D88"/>
    <w:rsid w:val="00A313FF"/>
    <w:rsid w:val="00A32724"/>
    <w:rsid w:val="00A36C0C"/>
    <w:rsid w:val="00A40845"/>
    <w:rsid w:val="00A42830"/>
    <w:rsid w:val="00A45F47"/>
    <w:rsid w:val="00A47FEB"/>
    <w:rsid w:val="00A50DA0"/>
    <w:rsid w:val="00A53BC8"/>
    <w:rsid w:val="00A630A8"/>
    <w:rsid w:val="00A6335A"/>
    <w:rsid w:val="00A711F0"/>
    <w:rsid w:val="00A71EE3"/>
    <w:rsid w:val="00A75094"/>
    <w:rsid w:val="00AA34EA"/>
    <w:rsid w:val="00AB1930"/>
    <w:rsid w:val="00AB58D7"/>
    <w:rsid w:val="00AB5DBA"/>
    <w:rsid w:val="00AD02A2"/>
    <w:rsid w:val="00AD2342"/>
    <w:rsid w:val="00AD473C"/>
    <w:rsid w:val="00AD7F8A"/>
    <w:rsid w:val="00AE13DC"/>
    <w:rsid w:val="00AF1E0A"/>
    <w:rsid w:val="00AF29E7"/>
    <w:rsid w:val="00AF4017"/>
    <w:rsid w:val="00AF606D"/>
    <w:rsid w:val="00B0494B"/>
    <w:rsid w:val="00B158B3"/>
    <w:rsid w:val="00B247A5"/>
    <w:rsid w:val="00B271B8"/>
    <w:rsid w:val="00B334E3"/>
    <w:rsid w:val="00B35D5E"/>
    <w:rsid w:val="00B3761E"/>
    <w:rsid w:val="00B43AFC"/>
    <w:rsid w:val="00B50A94"/>
    <w:rsid w:val="00B57C20"/>
    <w:rsid w:val="00B60F6B"/>
    <w:rsid w:val="00B723CD"/>
    <w:rsid w:val="00B72F8A"/>
    <w:rsid w:val="00B8739C"/>
    <w:rsid w:val="00B87A6B"/>
    <w:rsid w:val="00B941E8"/>
    <w:rsid w:val="00B94749"/>
    <w:rsid w:val="00BA01BA"/>
    <w:rsid w:val="00BB1858"/>
    <w:rsid w:val="00BB2DFA"/>
    <w:rsid w:val="00BC70BE"/>
    <w:rsid w:val="00BC71B0"/>
    <w:rsid w:val="00BD09D8"/>
    <w:rsid w:val="00BD2814"/>
    <w:rsid w:val="00BD4EA2"/>
    <w:rsid w:val="00BD75FF"/>
    <w:rsid w:val="00BE5303"/>
    <w:rsid w:val="00C0122F"/>
    <w:rsid w:val="00C02377"/>
    <w:rsid w:val="00C02651"/>
    <w:rsid w:val="00C027B5"/>
    <w:rsid w:val="00C15EEE"/>
    <w:rsid w:val="00C213DB"/>
    <w:rsid w:val="00C21465"/>
    <w:rsid w:val="00C24F79"/>
    <w:rsid w:val="00C31D93"/>
    <w:rsid w:val="00C32763"/>
    <w:rsid w:val="00C36AC3"/>
    <w:rsid w:val="00C37C68"/>
    <w:rsid w:val="00C37DDE"/>
    <w:rsid w:val="00C450F7"/>
    <w:rsid w:val="00C45DBF"/>
    <w:rsid w:val="00C56524"/>
    <w:rsid w:val="00C70887"/>
    <w:rsid w:val="00C773DE"/>
    <w:rsid w:val="00C8007D"/>
    <w:rsid w:val="00C80681"/>
    <w:rsid w:val="00C92610"/>
    <w:rsid w:val="00C93462"/>
    <w:rsid w:val="00CA235B"/>
    <w:rsid w:val="00CA51C6"/>
    <w:rsid w:val="00CB4359"/>
    <w:rsid w:val="00CB6932"/>
    <w:rsid w:val="00CC1F23"/>
    <w:rsid w:val="00CC20ED"/>
    <w:rsid w:val="00CC26F6"/>
    <w:rsid w:val="00CC2741"/>
    <w:rsid w:val="00CC2DFD"/>
    <w:rsid w:val="00CC75DC"/>
    <w:rsid w:val="00CD7164"/>
    <w:rsid w:val="00CE216F"/>
    <w:rsid w:val="00CE4F73"/>
    <w:rsid w:val="00CF27DE"/>
    <w:rsid w:val="00CF36FA"/>
    <w:rsid w:val="00CF6E7C"/>
    <w:rsid w:val="00D00149"/>
    <w:rsid w:val="00D204A6"/>
    <w:rsid w:val="00D2128D"/>
    <w:rsid w:val="00D306CD"/>
    <w:rsid w:val="00D30C67"/>
    <w:rsid w:val="00D357EE"/>
    <w:rsid w:val="00D45B92"/>
    <w:rsid w:val="00D46FED"/>
    <w:rsid w:val="00D633AA"/>
    <w:rsid w:val="00D67CE4"/>
    <w:rsid w:val="00D71AEB"/>
    <w:rsid w:val="00D92759"/>
    <w:rsid w:val="00D9546B"/>
    <w:rsid w:val="00DA3158"/>
    <w:rsid w:val="00DA4FBB"/>
    <w:rsid w:val="00DB0AB3"/>
    <w:rsid w:val="00DB2312"/>
    <w:rsid w:val="00DC56D6"/>
    <w:rsid w:val="00DD3E85"/>
    <w:rsid w:val="00DE3F1C"/>
    <w:rsid w:val="00DE4210"/>
    <w:rsid w:val="00DE5F5B"/>
    <w:rsid w:val="00DE6FA2"/>
    <w:rsid w:val="00DF6BE9"/>
    <w:rsid w:val="00E12211"/>
    <w:rsid w:val="00E21E28"/>
    <w:rsid w:val="00E31A6A"/>
    <w:rsid w:val="00E35010"/>
    <w:rsid w:val="00E36B9C"/>
    <w:rsid w:val="00E44C11"/>
    <w:rsid w:val="00E5326B"/>
    <w:rsid w:val="00E563A6"/>
    <w:rsid w:val="00E60541"/>
    <w:rsid w:val="00E77171"/>
    <w:rsid w:val="00E92955"/>
    <w:rsid w:val="00E96C30"/>
    <w:rsid w:val="00EA18FF"/>
    <w:rsid w:val="00EA6ED8"/>
    <w:rsid w:val="00EB1E9B"/>
    <w:rsid w:val="00ED1785"/>
    <w:rsid w:val="00ED4403"/>
    <w:rsid w:val="00EE0461"/>
    <w:rsid w:val="00EE10BD"/>
    <w:rsid w:val="00EE520C"/>
    <w:rsid w:val="00EF00F4"/>
    <w:rsid w:val="00F0703D"/>
    <w:rsid w:val="00F10FE9"/>
    <w:rsid w:val="00F249D9"/>
    <w:rsid w:val="00F27E6E"/>
    <w:rsid w:val="00F30116"/>
    <w:rsid w:val="00F5201F"/>
    <w:rsid w:val="00F540B2"/>
    <w:rsid w:val="00F57807"/>
    <w:rsid w:val="00F6097E"/>
    <w:rsid w:val="00F63373"/>
    <w:rsid w:val="00F64145"/>
    <w:rsid w:val="00F6761B"/>
    <w:rsid w:val="00F70B7D"/>
    <w:rsid w:val="00F77DCD"/>
    <w:rsid w:val="00F83C99"/>
    <w:rsid w:val="00F84286"/>
    <w:rsid w:val="00F87332"/>
    <w:rsid w:val="00F905BC"/>
    <w:rsid w:val="00F922EA"/>
    <w:rsid w:val="00F93C50"/>
    <w:rsid w:val="00F9539D"/>
    <w:rsid w:val="00F95CBE"/>
    <w:rsid w:val="00FA7B8C"/>
    <w:rsid w:val="00FB2FD0"/>
    <w:rsid w:val="00FB62E5"/>
    <w:rsid w:val="00FC3369"/>
    <w:rsid w:val="00FC4828"/>
    <w:rsid w:val="00FD3768"/>
    <w:rsid w:val="00FE40C4"/>
    <w:rsid w:val="00FE431B"/>
    <w:rsid w:val="00FF08B3"/>
    <w:rsid w:val="00FF76A5"/>
    <w:rsid w:val="0544A43B"/>
    <w:rsid w:val="10553B14"/>
    <w:rsid w:val="53234DF4"/>
    <w:rsid w:val="75D68DDE"/>
    <w:rsid w:val="7D9E3F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27A4DB6"/>
  <w15:docId w15:val="{161BDD65-5D82-471F-BBC3-75E454272B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C04AE"/>
    <w:rPr>
      <w:rFonts w:eastAsiaTheme="minorEastAsia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22DDA"/>
    <w:pPr>
      <w:spacing w:after="120"/>
      <w:ind w:left="340"/>
      <w:contextualSpacing/>
    </w:pPr>
    <w:rPr>
      <w:b/>
    </w:rPr>
  </w:style>
  <w:style w:type="table" w:styleId="Tabela-Siatka">
    <w:name w:val="Table Grid"/>
    <w:basedOn w:val="Standardowy"/>
    <w:uiPriority w:val="59"/>
    <w:rsid w:val="00122DDA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122D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22DDA"/>
    <w:rPr>
      <w:rFonts w:eastAsiaTheme="minorEastAsia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122D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22DDA"/>
    <w:rPr>
      <w:rFonts w:eastAsiaTheme="minorEastAsia"/>
      <w:lang w:eastAsia="pl-PL"/>
    </w:rPr>
  </w:style>
  <w:style w:type="character" w:styleId="Hipercze">
    <w:name w:val="Hyperlink"/>
    <w:basedOn w:val="Domylnaczcionkaakapitu"/>
    <w:uiPriority w:val="99"/>
    <w:unhideWhenUsed/>
    <w:rsid w:val="00122DDA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2D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2DDA"/>
    <w:rPr>
      <w:rFonts w:ascii="Tahoma" w:eastAsiaTheme="minorEastAsia" w:hAnsi="Tahoma" w:cs="Tahoma"/>
      <w:sz w:val="16"/>
      <w:szCs w:val="16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236B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236B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236BA"/>
    <w:rPr>
      <w:rFonts w:eastAsiaTheme="minorEastAsia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236B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236BA"/>
    <w:rPr>
      <w:rFonts w:eastAsiaTheme="minorEastAsia"/>
      <w:b/>
      <w:bCs/>
      <w:sz w:val="20"/>
      <w:szCs w:val="20"/>
      <w:lang w:eastAsia="pl-PL"/>
    </w:rPr>
  </w:style>
  <w:style w:type="character" w:customStyle="1" w:styleId="apple-converted-space">
    <w:name w:val="apple-converted-space"/>
    <w:basedOn w:val="Domylnaczcionkaakapitu"/>
    <w:rsid w:val="002A73E3"/>
  </w:style>
  <w:style w:type="character" w:customStyle="1" w:styleId="il">
    <w:name w:val="il"/>
    <w:basedOn w:val="Domylnaczcionkaakapitu"/>
    <w:rsid w:val="002A73E3"/>
  </w:style>
  <w:style w:type="paragraph" w:styleId="Poprawka">
    <w:name w:val="Revision"/>
    <w:hidden/>
    <w:uiPriority w:val="99"/>
    <w:semiHidden/>
    <w:rsid w:val="004C6458"/>
    <w:pPr>
      <w:spacing w:after="0" w:line="240" w:lineRule="auto"/>
    </w:pPr>
    <w:rPr>
      <w:rFonts w:eastAsiaTheme="minorEastAsia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F27E6E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F56D0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F56D0"/>
    <w:rPr>
      <w:rFonts w:eastAsiaTheme="minorEastAsia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F56D0"/>
    <w:rPr>
      <w:vertAlign w:val="superscript"/>
    </w:rPr>
  </w:style>
  <w:style w:type="table" w:styleId="Siatkatabelijasna">
    <w:name w:val="Grid Table Light"/>
    <w:basedOn w:val="Standardowy"/>
    <w:uiPriority w:val="40"/>
    <w:rsid w:val="00F922E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162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352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77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759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898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0646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22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0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8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gabriela.konopka-cupial@uj.edu.p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B67B6F18D85EA4EA128CD75F6F4F974" ma:contentTypeVersion="15" ma:contentTypeDescription="Utwórz nowy dokument." ma:contentTypeScope="" ma:versionID="2f341fa8eda34143adcbb5ce7abe208a">
  <xsd:schema xmlns:xsd="http://www.w3.org/2001/XMLSchema" xmlns:xs="http://www.w3.org/2001/XMLSchema" xmlns:p="http://schemas.microsoft.com/office/2006/metadata/properties" xmlns:ns1="http://schemas.microsoft.com/sharepoint/v3" xmlns:ns2="9bb77bb3-f23b-4d12-a875-287572c8ab0e" xmlns:ns3="4d5beba6-f886-4898-9e69-70e2de8e06a2" targetNamespace="http://schemas.microsoft.com/office/2006/metadata/properties" ma:root="true" ma:fieldsID="8a7b0931b464c6bf5591cc88607b2033" ns1:_="" ns2:_="" ns3:_="">
    <xsd:import namespace="http://schemas.microsoft.com/sharepoint/v3"/>
    <xsd:import namespace="9bb77bb3-f23b-4d12-a875-287572c8ab0e"/>
    <xsd:import namespace="4d5beba6-f886-4898-9e69-70e2de8e06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b77bb3-f23b-4d12-a875-287572c8ab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5beba6-f886-4898-9e69-70e2de8e06a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6FBD819D-0C4B-41DD-B56B-F1FFA816D7BC}"/>
</file>

<file path=customXml/itemProps2.xml><?xml version="1.0" encoding="utf-8"?>
<ds:datastoreItem xmlns:ds="http://schemas.openxmlformats.org/officeDocument/2006/customXml" ds:itemID="{94896B51-3E55-498E-AE0D-F5E698571B3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D4B9AA1-9B1E-4461-AFAA-E12E33A9F1B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D84C5CF-65BC-4264-A6FD-9721029074D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1429</Words>
  <Characters>8575</Characters>
  <Application>Microsoft Office Word</Application>
  <DocSecurity>0</DocSecurity>
  <Lines>71</Lines>
  <Paragraphs>19</Paragraphs>
  <ScaleCrop>false</ScaleCrop>
  <Company>Hewlett-Packard</Company>
  <LinksUpToDate>false</LinksUpToDate>
  <CharactersWithSpaces>9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ystian Gurba CITTRU UJ</dc:creator>
  <cp:keywords/>
  <cp:lastModifiedBy>Krystian Gurba</cp:lastModifiedBy>
  <cp:revision>33</cp:revision>
  <cp:lastPrinted>2021-09-20T05:51:00Z</cp:lastPrinted>
  <dcterms:created xsi:type="dcterms:W3CDTF">2021-07-22T12:40:00Z</dcterms:created>
  <dcterms:modified xsi:type="dcterms:W3CDTF">2022-04-25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7B6F18D85EA4EA128CD75F6F4F974</vt:lpwstr>
  </property>
</Properties>
</file>